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153A" w:rsidRDefault="00B46068" w:rsidP="00D3153A">
      <w:pPr>
        <w:textAlignment w:val="baseline"/>
        <w:rPr>
          <w:bCs/>
          <w:sz w:val="22"/>
          <w:szCs w:val="22"/>
        </w:rPr>
      </w:pPr>
      <w:r>
        <w:rPr>
          <w:bCs/>
          <w:sz w:val="22"/>
          <w:szCs w:val="22"/>
        </w:rPr>
        <w:t>October 7</w:t>
      </w:r>
      <w:r w:rsidR="00D3153A" w:rsidRPr="007D2EB4">
        <w:rPr>
          <w:bCs/>
          <w:sz w:val="22"/>
          <w:szCs w:val="22"/>
        </w:rPr>
        <w:t>, 2018</w:t>
      </w:r>
    </w:p>
    <w:p w:rsidR="007D2EB4" w:rsidRPr="007D2EB4" w:rsidRDefault="007D2EB4" w:rsidP="00D3153A">
      <w:pPr>
        <w:textAlignment w:val="baseline"/>
        <w:rPr>
          <w:bCs/>
          <w:sz w:val="22"/>
          <w:szCs w:val="22"/>
        </w:rPr>
      </w:pPr>
    </w:p>
    <w:p w:rsidR="00D3153A" w:rsidRPr="00105DF4" w:rsidRDefault="005056E1" w:rsidP="00D3153A">
      <w:pPr>
        <w:jc w:val="center"/>
        <w:textAlignment w:val="baseline"/>
        <w:rPr>
          <w:sz w:val="24"/>
          <w:szCs w:val="24"/>
        </w:rPr>
      </w:pPr>
      <w:r>
        <w:rPr>
          <w:b/>
          <w:bCs/>
          <w:sz w:val="24"/>
          <w:szCs w:val="24"/>
        </w:rPr>
        <w:t>“</w:t>
      </w:r>
      <w:r w:rsidR="00844102">
        <w:rPr>
          <w:b/>
          <w:bCs/>
          <w:sz w:val="24"/>
          <w:szCs w:val="24"/>
        </w:rPr>
        <w:t>Growing 101</w:t>
      </w:r>
      <w:r w:rsidR="00D3153A" w:rsidRPr="00105DF4">
        <w:rPr>
          <w:b/>
          <w:bCs/>
          <w:sz w:val="24"/>
          <w:szCs w:val="24"/>
        </w:rPr>
        <w:t>”</w:t>
      </w:r>
      <w:r w:rsidR="00D3153A" w:rsidRPr="00105DF4">
        <w:rPr>
          <w:sz w:val="24"/>
          <w:szCs w:val="24"/>
        </w:rPr>
        <w:t> </w:t>
      </w:r>
    </w:p>
    <w:p w:rsidR="00D3153A" w:rsidRPr="00FD6059" w:rsidRDefault="005056E1" w:rsidP="00D3153A">
      <w:pPr>
        <w:jc w:val="center"/>
        <w:textAlignment w:val="baseline"/>
        <w:rPr>
          <w:b/>
          <w:i/>
          <w:sz w:val="24"/>
          <w:szCs w:val="24"/>
        </w:rPr>
      </w:pPr>
      <w:r w:rsidRPr="00FD6059">
        <w:rPr>
          <w:b/>
          <w:i/>
          <w:iCs/>
          <w:sz w:val="24"/>
          <w:szCs w:val="24"/>
        </w:rPr>
        <w:t>“</w:t>
      </w:r>
      <w:r w:rsidR="00FD6059">
        <w:rPr>
          <w:b/>
          <w:i/>
          <w:iCs/>
          <w:sz w:val="24"/>
          <w:szCs w:val="24"/>
        </w:rPr>
        <w:t xml:space="preserve">Introduction to </w:t>
      </w:r>
      <w:r w:rsidR="00844102" w:rsidRPr="00FD6059">
        <w:rPr>
          <w:b/>
          <w:i/>
          <w:iCs/>
          <w:sz w:val="24"/>
          <w:szCs w:val="24"/>
        </w:rPr>
        <w:t>Foundational Principles</w:t>
      </w:r>
      <w:r w:rsidR="00D3153A" w:rsidRPr="00FD6059">
        <w:rPr>
          <w:b/>
          <w:bCs/>
          <w:i/>
          <w:iCs/>
          <w:sz w:val="24"/>
          <w:szCs w:val="24"/>
        </w:rPr>
        <w:t>”</w:t>
      </w:r>
      <w:r w:rsidR="00D3153A" w:rsidRPr="00FD6059">
        <w:rPr>
          <w:b/>
          <w:i/>
          <w:sz w:val="24"/>
          <w:szCs w:val="24"/>
        </w:rPr>
        <w:t> </w:t>
      </w:r>
    </w:p>
    <w:p w:rsidR="0093124D" w:rsidRPr="00FD6059" w:rsidRDefault="0093124D" w:rsidP="0093124D">
      <w:pPr>
        <w:jc w:val="center"/>
        <w:textAlignment w:val="baseline"/>
        <w:rPr>
          <w:sz w:val="26"/>
          <w:szCs w:val="26"/>
        </w:rPr>
      </w:pPr>
      <w:r w:rsidRPr="00FD6059">
        <w:rPr>
          <w:b/>
          <w:bCs/>
          <w:sz w:val="26"/>
          <w:szCs w:val="26"/>
        </w:rPr>
        <w:t>“</w:t>
      </w:r>
      <w:r w:rsidRPr="006E0C42">
        <w:rPr>
          <w:b/>
          <w:sz w:val="24"/>
          <w:szCs w:val="24"/>
          <w:shd w:val="clear" w:color="auto" w:fill="FFFFFF"/>
        </w:rPr>
        <w:t>Finding a New Opportunity: Sharing Your Faith</w:t>
      </w:r>
      <w:r w:rsidRPr="00FD6059">
        <w:rPr>
          <w:b/>
          <w:bCs/>
          <w:sz w:val="26"/>
          <w:szCs w:val="26"/>
        </w:rPr>
        <w:t>”</w:t>
      </w:r>
      <w:r w:rsidRPr="00FD6059">
        <w:rPr>
          <w:sz w:val="26"/>
          <w:szCs w:val="26"/>
        </w:rPr>
        <w:t> </w:t>
      </w:r>
    </w:p>
    <w:p w:rsidR="008934D8" w:rsidRPr="008C3276" w:rsidRDefault="0093124D" w:rsidP="0093124D">
      <w:pPr>
        <w:jc w:val="center"/>
        <w:rPr>
          <w:rFonts w:eastAsia="Calibri"/>
          <w:b/>
          <w:i/>
          <w:snapToGrid/>
          <w:sz w:val="22"/>
          <w:szCs w:val="22"/>
          <w:shd w:val="clear" w:color="auto" w:fill="FFFFFF"/>
        </w:rPr>
      </w:pPr>
      <w:r w:rsidRPr="008C3276">
        <w:rPr>
          <w:b/>
          <w:i/>
          <w:sz w:val="22"/>
          <w:szCs w:val="22"/>
          <w:shd w:val="clear" w:color="auto" w:fill="FFFFFF"/>
        </w:rPr>
        <w:t xml:space="preserve"> </w:t>
      </w:r>
      <w:bookmarkStart w:id="0" w:name="_GoBack"/>
      <w:bookmarkEnd w:id="0"/>
      <w:r w:rsidR="00D8664B" w:rsidRPr="008C3276">
        <w:rPr>
          <w:b/>
          <w:i/>
          <w:sz w:val="22"/>
          <w:szCs w:val="22"/>
          <w:shd w:val="clear" w:color="auto" w:fill="FFFFFF"/>
        </w:rPr>
        <w:t>“</w:t>
      </w:r>
      <w:r w:rsidR="00B46068">
        <w:rPr>
          <w:b/>
          <w:i/>
          <w:color w:val="000000"/>
          <w:sz w:val="22"/>
          <w:szCs w:val="22"/>
          <w:shd w:val="clear" w:color="auto" w:fill="FFFFFF"/>
        </w:rPr>
        <w:t>But if we confess our sins to Him, He is faithful and just to forgive us our sins and to cleanse us from all wickedness</w:t>
      </w:r>
      <w:r w:rsidR="00B46068">
        <w:rPr>
          <w:rFonts w:eastAsia="Calibri"/>
          <w:b/>
          <w:i/>
          <w:snapToGrid/>
          <w:sz w:val="22"/>
          <w:szCs w:val="22"/>
          <w:shd w:val="clear" w:color="auto" w:fill="FFFFFF"/>
        </w:rPr>
        <w:t>”                1 John 1:9</w:t>
      </w:r>
    </w:p>
    <w:p w:rsidR="00D3153A" w:rsidRPr="00105DF4" w:rsidRDefault="00D3153A" w:rsidP="00D3153A">
      <w:pPr>
        <w:shd w:val="clear" w:color="auto" w:fill="FFFFFF"/>
        <w:textAlignment w:val="baseline"/>
        <w:rPr>
          <w:sz w:val="24"/>
          <w:szCs w:val="24"/>
        </w:rPr>
      </w:pPr>
    </w:p>
    <w:p w:rsidR="00FA4EF3" w:rsidRPr="00FA4EF3" w:rsidRDefault="006E3F13" w:rsidP="00AC1A0A">
      <w:pPr>
        <w:pStyle w:val="ListParagraph"/>
        <w:numPr>
          <w:ilvl w:val="0"/>
          <w:numId w:val="3"/>
        </w:numPr>
        <w:ind w:left="360"/>
        <w:textAlignment w:val="baseline"/>
        <w:rPr>
          <w:sz w:val="28"/>
          <w:szCs w:val="28"/>
        </w:rPr>
      </w:pPr>
      <w:r>
        <w:rPr>
          <w:b/>
          <w:bCs/>
          <w:sz w:val="28"/>
          <w:szCs w:val="28"/>
        </w:rPr>
        <w:t>God calls each of us to be His witnesses</w:t>
      </w:r>
      <w:r w:rsidR="00D3153A" w:rsidRPr="006827E2">
        <w:rPr>
          <w:b/>
          <w:bCs/>
          <w:sz w:val="28"/>
          <w:szCs w:val="28"/>
        </w:rPr>
        <w:t>.</w:t>
      </w:r>
      <w:r w:rsidR="00B46068">
        <w:rPr>
          <w:b/>
          <w:bCs/>
          <w:sz w:val="28"/>
          <w:szCs w:val="28"/>
        </w:rPr>
        <w:t>.</w:t>
      </w:r>
      <w:r w:rsidR="00D3153A" w:rsidRPr="006827E2">
        <w:rPr>
          <w:b/>
          <w:bCs/>
          <w:sz w:val="28"/>
          <w:szCs w:val="28"/>
        </w:rPr>
        <w:t>.</w:t>
      </w:r>
    </w:p>
    <w:p w:rsidR="00FD45BE" w:rsidRPr="006E3F13" w:rsidRDefault="00FA4EF3" w:rsidP="00FA4EF3">
      <w:pPr>
        <w:rPr>
          <w:rStyle w:val="text"/>
          <w:rFonts w:eastAsia="Calibri"/>
          <w:b/>
          <w:i/>
          <w:snapToGrid/>
          <w:shd w:val="clear" w:color="auto" w:fill="FFFFFF"/>
        </w:rPr>
      </w:pPr>
      <w:r w:rsidRPr="006E3F13">
        <w:rPr>
          <w:b/>
          <w:i/>
          <w:shd w:val="clear" w:color="auto" w:fill="FFFFFF"/>
        </w:rPr>
        <w:t>“</w:t>
      </w:r>
      <w:r w:rsidR="006E3F13" w:rsidRPr="006E3F13">
        <w:rPr>
          <w:b/>
          <w:i/>
          <w:color w:val="000000"/>
          <w:shd w:val="clear" w:color="auto" w:fill="FFFFFF"/>
        </w:rPr>
        <w:t xml:space="preserve">But you will receive power when the Holy Spirit comes upon you. And you will be </w:t>
      </w:r>
      <w:r w:rsidR="0052178A">
        <w:rPr>
          <w:b/>
          <w:i/>
          <w:color w:val="000000"/>
          <w:shd w:val="clear" w:color="auto" w:fill="FFFFFF"/>
        </w:rPr>
        <w:t>M</w:t>
      </w:r>
      <w:r w:rsidR="006E3F13" w:rsidRPr="006E3F13">
        <w:rPr>
          <w:b/>
          <w:i/>
          <w:color w:val="000000"/>
          <w:shd w:val="clear" w:color="auto" w:fill="FFFFFF"/>
        </w:rPr>
        <w:t xml:space="preserve">y witnesses, telling people about </w:t>
      </w:r>
      <w:r w:rsidR="0052178A">
        <w:rPr>
          <w:b/>
          <w:i/>
          <w:color w:val="000000"/>
          <w:shd w:val="clear" w:color="auto" w:fill="FFFFFF"/>
        </w:rPr>
        <w:t>M</w:t>
      </w:r>
      <w:r w:rsidR="006E3F13" w:rsidRPr="006E3F13">
        <w:rPr>
          <w:b/>
          <w:i/>
          <w:color w:val="000000"/>
          <w:shd w:val="clear" w:color="auto" w:fill="FFFFFF"/>
        </w:rPr>
        <w:t>e everywhere—in Jerusalem, throughout Judea, in Samaria, and to the ends of the earth.” Acts 1:8</w:t>
      </w:r>
    </w:p>
    <w:p w:rsidR="002261E0" w:rsidRDefault="006E3F13" w:rsidP="00AC1A0A">
      <w:pPr>
        <w:pStyle w:val="ListParagraph"/>
        <w:numPr>
          <w:ilvl w:val="0"/>
          <w:numId w:val="5"/>
        </w:numPr>
        <w:rPr>
          <w:snapToGrid/>
          <w:sz w:val="22"/>
          <w:szCs w:val="22"/>
        </w:rPr>
      </w:pPr>
      <w:r>
        <w:rPr>
          <w:snapToGrid/>
          <w:sz w:val="22"/>
          <w:szCs w:val="22"/>
        </w:rPr>
        <w:t xml:space="preserve">God </w:t>
      </w:r>
      <w:r w:rsidR="00364776">
        <w:rPr>
          <w:snapToGrid/>
          <w:sz w:val="22"/>
          <w:szCs w:val="22"/>
          <w:u w:val="single"/>
        </w:rPr>
        <w:t xml:space="preserve">                    </w:t>
      </w:r>
      <w:r>
        <w:rPr>
          <w:snapToGrid/>
          <w:sz w:val="22"/>
          <w:szCs w:val="22"/>
        </w:rPr>
        <w:t xml:space="preserve"> us to be witnesses.  </w:t>
      </w:r>
      <w:r w:rsidRPr="006E3F13">
        <w:rPr>
          <w:b/>
          <w:i/>
          <w:snapToGrid/>
        </w:rPr>
        <w:t>“…you will be…”</w:t>
      </w:r>
    </w:p>
    <w:p w:rsidR="006E3F13" w:rsidRPr="006E3F13" w:rsidRDefault="006E3F13" w:rsidP="00AC1A0A">
      <w:pPr>
        <w:pStyle w:val="ListParagraph"/>
        <w:numPr>
          <w:ilvl w:val="0"/>
          <w:numId w:val="5"/>
        </w:numPr>
        <w:rPr>
          <w:b/>
          <w:i/>
          <w:snapToGrid/>
        </w:rPr>
      </w:pPr>
      <w:r>
        <w:rPr>
          <w:snapToGrid/>
          <w:sz w:val="22"/>
          <w:szCs w:val="22"/>
        </w:rPr>
        <w:t xml:space="preserve">God </w:t>
      </w:r>
      <w:r w:rsidR="00364776">
        <w:rPr>
          <w:snapToGrid/>
          <w:sz w:val="22"/>
          <w:szCs w:val="22"/>
          <w:u w:val="single"/>
        </w:rPr>
        <w:t xml:space="preserve">                 </w:t>
      </w:r>
      <w:r>
        <w:rPr>
          <w:snapToGrid/>
          <w:sz w:val="22"/>
          <w:szCs w:val="22"/>
        </w:rPr>
        <w:t xml:space="preserve"> us to be witnesses.  </w:t>
      </w:r>
      <w:r w:rsidRPr="006E3F13">
        <w:rPr>
          <w:b/>
          <w:i/>
          <w:snapToGrid/>
        </w:rPr>
        <w:t>“…you will receive power…”</w:t>
      </w:r>
    </w:p>
    <w:p w:rsidR="006E3F13" w:rsidRDefault="006E3F13" w:rsidP="00AC1A0A">
      <w:pPr>
        <w:pStyle w:val="ListParagraph"/>
        <w:numPr>
          <w:ilvl w:val="0"/>
          <w:numId w:val="5"/>
        </w:numPr>
        <w:rPr>
          <w:snapToGrid/>
          <w:sz w:val="22"/>
          <w:szCs w:val="22"/>
        </w:rPr>
      </w:pPr>
      <w:r>
        <w:rPr>
          <w:snapToGrid/>
          <w:sz w:val="22"/>
          <w:szCs w:val="22"/>
        </w:rPr>
        <w:t xml:space="preserve">God </w:t>
      </w:r>
      <w:r w:rsidR="00364776">
        <w:rPr>
          <w:snapToGrid/>
          <w:sz w:val="22"/>
          <w:szCs w:val="22"/>
          <w:u w:val="single"/>
        </w:rPr>
        <w:t xml:space="preserve">                   </w:t>
      </w:r>
      <w:r>
        <w:rPr>
          <w:snapToGrid/>
          <w:sz w:val="22"/>
          <w:szCs w:val="22"/>
        </w:rPr>
        <w:t xml:space="preserve"> us to be witnesses.  </w:t>
      </w:r>
      <w:r w:rsidRPr="006E3F13">
        <w:rPr>
          <w:b/>
          <w:i/>
          <w:snapToGrid/>
        </w:rPr>
        <w:t>“…everywhere…”</w:t>
      </w:r>
    </w:p>
    <w:p w:rsidR="006E3F13" w:rsidRPr="006E3F13" w:rsidRDefault="006E3F13" w:rsidP="00AC1A0A">
      <w:pPr>
        <w:pStyle w:val="ListParagraph"/>
        <w:numPr>
          <w:ilvl w:val="0"/>
          <w:numId w:val="5"/>
        </w:numPr>
        <w:rPr>
          <w:b/>
          <w:i/>
          <w:snapToGrid/>
        </w:rPr>
      </w:pPr>
      <w:r>
        <w:rPr>
          <w:snapToGrid/>
          <w:sz w:val="22"/>
          <w:szCs w:val="22"/>
        </w:rPr>
        <w:t xml:space="preserve">God </w:t>
      </w:r>
      <w:r w:rsidR="00364776">
        <w:rPr>
          <w:snapToGrid/>
          <w:sz w:val="22"/>
          <w:szCs w:val="22"/>
          <w:u w:val="single"/>
        </w:rPr>
        <w:t xml:space="preserve">                   </w:t>
      </w:r>
      <w:r>
        <w:rPr>
          <w:snapToGrid/>
          <w:sz w:val="22"/>
          <w:szCs w:val="22"/>
        </w:rPr>
        <w:t xml:space="preserve"> us how to be witnesses.  </w:t>
      </w:r>
      <w:r w:rsidRPr="006E3F13">
        <w:rPr>
          <w:b/>
          <w:i/>
          <w:snapToGrid/>
        </w:rPr>
        <w:t>“…telling people about me…”</w:t>
      </w:r>
    </w:p>
    <w:p w:rsidR="002A2C68" w:rsidRPr="0052178A" w:rsidRDefault="00B46068" w:rsidP="002261E0">
      <w:pPr>
        <w:rPr>
          <w:rStyle w:val="woj"/>
          <w:i/>
          <w:color w:val="000000"/>
          <w:shd w:val="clear" w:color="auto" w:fill="FFFFFF"/>
        </w:rPr>
      </w:pPr>
      <w:r w:rsidRPr="0052178A">
        <w:rPr>
          <w:rStyle w:val="woj"/>
          <w:i/>
          <w:color w:val="000000"/>
          <w:shd w:val="clear" w:color="auto" w:fill="FFFFFF"/>
        </w:rPr>
        <w:t xml:space="preserve"> </w:t>
      </w:r>
      <w:r w:rsidR="00B41997" w:rsidRPr="0052178A">
        <w:rPr>
          <w:rStyle w:val="woj"/>
          <w:i/>
          <w:color w:val="000000"/>
          <w:shd w:val="clear" w:color="auto" w:fill="FFFFFF"/>
        </w:rPr>
        <w:t>“</w:t>
      </w:r>
      <w:r w:rsidR="002A2C68" w:rsidRPr="0052178A">
        <w:rPr>
          <w:rStyle w:val="woj"/>
          <w:i/>
          <w:color w:val="000000"/>
          <w:shd w:val="clear" w:color="auto" w:fill="FFFFFF"/>
        </w:rPr>
        <w:t>The way you store up treasure in heaven is by investing in getting people there.” –Rick Warren</w:t>
      </w:r>
    </w:p>
    <w:p w:rsidR="002A2C68" w:rsidRPr="0052178A" w:rsidRDefault="002A2C68" w:rsidP="002261E0">
      <w:pPr>
        <w:rPr>
          <w:rStyle w:val="woj"/>
          <w:i/>
          <w:color w:val="000000"/>
          <w:shd w:val="clear" w:color="auto" w:fill="FFFFFF"/>
        </w:rPr>
      </w:pPr>
      <w:r w:rsidRPr="0052178A">
        <w:rPr>
          <w:rStyle w:val="woj"/>
          <w:i/>
          <w:color w:val="000000"/>
          <w:shd w:val="clear" w:color="auto" w:fill="FFFFFF"/>
        </w:rPr>
        <w:t>“If you had the cure to cancer wouldn’t you share it?  You have the cure to death…get out there and share it.” –Kirk Cameron</w:t>
      </w:r>
    </w:p>
    <w:p w:rsidR="002261E0" w:rsidRPr="0052178A" w:rsidRDefault="002A2C68" w:rsidP="002261E0">
      <w:pPr>
        <w:rPr>
          <w:i/>
          <w:color w:val="000000"/>
          <w:shd w:val="clear" w:color="auto" w:fill="FFFFFF"/>
        </w:rPr>
      </w:pPr>
      <w:r w:rsidRPr="0052178A">
        <w:rPr>
          <w:rStyle w:val="woj"/>
          <w:i/>
          <w:color w:val="000000"/>
          <w:shd w:val="clear" w:color="auto" w:fill="FFFFFF"/>
        </w:rPr>
        <w:t>“</w:t>
      </w:r>
      <w:r w:rsidR="0052178A" w:rsidRPr="0052178A">
        <w:rPr>
          <w:rStyle w:val="woj"/>
          <w:i/>
          <w:color w:val="000000"/>
          <w:shd w:val="clear" w:color="auto" w:fill="FFFFFF"/>
        </w:rPr>
        <w:t>Let</w:t>
      </w:r>
      <w:r w:rsidRPr="0052178A">
        <w:rPr>
          <w:rStyle w:val="woj"/>
          <w:i/>
          <w:color w:val="000000"/>
          <w:shd w:val="clear" w:color="auto" w:fill="FFFFFF"/>
        </w:rPr>
        <w:t xml:space="preserve"> others report bad news; we’ll share the good news.” </w:t>
      </w:r>
      <w:r w:rsidR="00DB37B1" w:rsidRPr="0052178A">
        <w:rPr>
          <w:rStyle w:val="woj"/>
          <w:i/>
          <w:color w:val="000000"/>
          <w:shd w:val="clear" w:color="auto" w:fill="FFFFFF"/>
        </w:rPr>
        <w:t xml:space="preserve">                                    </w:t>
      </w:r>
      <w:r w:rsidRPr="0052178A">
        <w:rPr>
          <w:rStyle w:val="woj"/>
          <w:i/>
          <w:color w:val="000000"/>
          <w:shd w:val="clear" w:color="auto" w:fill="FFFFFF"/>
        </w:rPr>
        <w:t>–Woodrow Kroll</w:t>
      </w:r>
      <w:r w:rsidR="00981036" w:rsidRPr="0052178A">
        <w:rPr>
          <w:rFonts w:eastAsia="Calibri"/>
          <w:i/>
          <w:snapToGrid/>
          <w:shd w:val="clear" w:color="auto" w:fill="FFFFFF"/>
        </w:rPr>
        <w:t xml:space="preserve"> </w:t>
      </w:r>
    </w:p>
    <w:p w:rsidR="00D3153A" w:rsidRPr="003D0FBE" w:rsidRDefault="00D3153A" w:rsidP="00D3153A">
      <w:pPr>
        <w:textAlignment w:val="baseline"/>
        <w:rPr>
          <w:sz w:val="24"/>
          <w:szCs w:val="24"/>
        </w:rPr>
      </w:pPr>
    </w:p>
    <w:p w:rsidR="00FA4EF3" w:rsidRDefault="00DB37B1" w:rsidP="00AC1A0A">
      <w:pPr>
        <w:pStyle w:val="ListParagraph"/>
        <w:numPr>
          <w:ilvl w:val="0"/>
          <w:numId w:val="3"/>
        </w:numPr>
        <w:ind w:left="360"/>
        <w:textAlignment w:val="baseline"/>
        <w:rPr>
          <w:b/>
          <w:sz w:val="28"/>
          <w:szCs w:val="28"/>
        </w:rPr>
      </w:pPr>
      <w:r>
        <w:rPr>
          <w:b/>
          <w:sz w:val="28"/>
          <w:szCs w:val="28"/>
        </w:rPr>
        <w:t xml:space="preserve">What happens if we pass on the opportunities </w:t>
      </w:r>
      <w:r w:rsidR="00C11F5F">
        <w:rPr>
          <w:b/>
          <w:sz w:val="28"/>
          <w:szCs w:val="28"/>
        </w:rPr>
        <w:t>before us?</w:t>
      </w:r>
    </w:p>
    <w:p w:rsidR="00FA4EF3" w:rsidRPr="00DB37B1" w:rsidRDefault="00FA4EF3" w:rsidP="00FA4EF3">
      <w:pPr>
        <w:textAlignment w:val="baseline"/>
        <w:rPr>
          <w:b/>
          <w:i/>
          <w:sz w:val="28"/>
          <w:szCs w:val="28"/>
        </w:rPr>
      </w:pPr>
      <w:r w:rsidRPr="00DB37B1">
        <w:rPr>
          <w:b/>
          <w:i/>
          <w:color w:val="000000"/>
          <w:shd w:val="clear" w:color="auto" w:fill="FFFFFF"/>
        </w:rPr>
        <w:t>“</w:t>
      </w:r>
      <w:r w:rsidR="00DB37B1" w:rsidRPr="00DB37B1">
        <w:rPr>
          <w:b/>
          <w:i/>
          <w:color w:val="000000"/>
          <w:shd w:val="clear" w:color="auto" w:fill="FFFFFF"/>
        </w:rPr>
        <w:t>But how can they call on Him to save them unless they believe in Him? And how can they believe in Him if they have never heard about Him? And how can they hear about Him unless someone tells them?” Romans 10:14</w:t>
      </w:r>
    </w:p>
    <w:p w:rsidR="00C31A69" w:rsidRPr="00DB37B1" w:rsidRDefault="00DB37B1" w:rsidP="00C31A69">
      <w:pPr>
        <w:pStyle w:val="ListParagraph"/>
        <w:numPr>
          <w:ilvl w:val="0"/>
          <w:numId w:val="4"/>
        </w:numPr>
        <w:textAlignment w:val="baseline"/>
        <w:rPr>
          <w:sz w:val="22"/>
          <w:szCs w:val="22"/>
        </w:rPr>
      </w:pPr>
      <w:r>
        <w:rPr>
          <w:sz w:val="22"/>
          <w:szCs w:val="22"/>
        </w:rPr>
        <w:t xml:space="preserve">Each of us has the responsibility to share our </w:t>
      </w:r>
      <w:r w:rsidR="00364776">
        <w:rPr>
          <w:sz w:val="22"/>
          <w:szCs w:val="22"/>
          <w:u w:val="single"/>
        </w:rPr>
        <w:t xml:space="preserve">            </w:t>
      </w:r>
      <w:r>
        <w:rPr>
          <w:sz w:val="22"/>
          <w:szCs w:val="22"/>
        </w:rPr>
        <w:t>.  25 years ago, only 10% of Christians believed it was the church’s responsibility; today 30% believe it is the church’s responsibility. – Barna Report</w:t>
      </w:r>
    </w:p>
    <w:p w:rsidR="00AC456F" w:rsidRPr="00DB37B1" w:rsidRDefault="00DB37B1" w:rsidP="0037197A">
      <w:pPr>
        <w:pStyle w:val="ListParagraph"/>
        <w:numPr>
          <w:ilvl w:val="0"/>
          <w:numId w:val="4"/>
        </w:numPr>
        <w:textAlignment w:val="baseline"/>
        <w:rPr>
          <w:rStyle w:val="woj"/>
          <w:sz w:val="22"/>
          <w:szCs w:val="22"/>
        </w:rPr>
      </w:pPr>
      <w:r>
        <w:rPr>
          <w:rStyle w:val="woj"/>
          <w:sz w:val="22"/>
          <w:szCs w:val="22"/>
        </w:rPr>
        <w:t xml:space="preserve">It is our </w:t>
      </w:r>
      <w:r w:rsidR="00364776">
        <w:rPr>
          <w:rStyle w:val="woj"/>
          <w:sz w:val="22"/>
          <w:szCs w:val="22"/>
          <w:u w:val="single"/>
        </w:rPr>
        <w:t xml:space="preserve">                    </w:t>
      </w:r>
      <w:r>
        <w:rPr>
          <w:rStyle w:val="woj"/>
          <w:sz w:val="22"/>
          <w:szCs w:val="22"/>
        </w:rPr>
        <w:t xml:space="preserve"> responsibility to share our faith. 25 years ago, 89% of Christians believed it was their </w:t>
      </w:r>
      <w:r w:rsidR="00C11F5F">
        <w:rPr>
          <w:rStyle w:val="woj"/>
          <w:sz w:val="22"/>
          <w:szCs w:val="22"/>
        </w:rPr>
        <w:t xml:space="preserve">personal </w:t>
      </w:r>
      <w:r>
        <w:rPr>
          <w:rStyle w:val="woj"/>
          <w:sz w:val="22"/>
          <w:szCs w:val="22"/>
        </w:rPr>
        <w:t>responsibility; today 63% believe it was their personal</w:t>
      </w:r>
      <w:r w:rsidR="00C11F5F">
        <w:rPr>
          <w:rStyle w:val="woj"/>
          <w:sz w:val="22"/>
          <w:szCs w:val="22"/>
        </w:rPr>
        <w:t xml:space="preserve"> responsibility to share their faith.</w:t>
      </w:r>
    </w:p>
    <w:p w:rsidR="007D641C" w:rsidRPr="00DB37B1" w:rsidRDefault="00C11F5F" w:rsidP="0037197A">
      <w:pPr>
        <w:pStyle w:val="ListParagraph"/>
        <w:numPr>
          <w:ilvl w:val="0"/>
          <w:numId w:val="4"/>
        </w:numPr>
        <w:textAlignment w:val="baseline"/>
        <w:rPr>
          <w:sz w:val="22"/>
          <w:szCs w:val="22"/>
        </w:rPr>
      </w:pPr>
      <w:r>
        <w:rPr>
          <w:sz w:val="22"/>
          <w:szCs w:val="22"/>
        </w:rPr>
        <w:t xml:space="preserve">1 in 5 Christians </w:t>
      </w:r>
      <w:r w:rsidR="00364776">
        <w:rPr>
          <w:sz w:val="22"/>
          <w:szCs w:val="22"/>
          <w:u w:val="single"/>
        </w:rPr>
        <w:t xml:space="preserve">          </w:t>
      </w:r>
      <w:r>
        <w:rPr>
          <w:sz w:val="22"/>
          <w:szCs w:val="22"/>
        </w:rPr>
        <w:t xml:space="preserve"> pray for non-Christians in their lives.</w:t>
      </w:r>
    </w:p>
    <w:p w:rsidR="007D641C" w:rsidRDefault="00C11F5F" w:rsidP="00AC1A0A">
      <w:pPr>
        <w:pStyle w:val="ListParagraph"/>
        <w:numPr>
          <w:ilvl w:val="0"/>
          <w:numId w:val="4"/>
        </w:numPr>
        <w:textAlignment w:val="baseline"/>
        <w:rPr>
          <w:sz w:val="22"/>
          <w:szCs w:val="22"/>
        </w:rPr>
      </w:pPr>
      <w:r>
        <w:rPr>
          <w:sz w:val="22"/>
          <w:szCs w:val="22"/>
        </w:rPr>
        <w:t xml:space="preserve">61% of Christians </w:t>
      </w:r>
      <w:r w:rsidR="00364776">
        <w:rPr>
          <w:sz w:val="22"/>
          <w:szCs w:val="22"/>
          <w:u w:val="single"/>
        </w:rPr>
        <w:t xml:space="preserve">              </w:t>
      </w:r>
      <w:r>
        <w:rPr>
          <w:sz w:val="22"/>
          <w:szCs w:val="22"/>
        </w:rPr>
        <w:t xml:space="preserve"> to share their faith; 50% have not invited a non-Christian to church.</w:t>
      </w:r>
    </w:p>
    <w:p w:rsidR="00C11F5F" w:rsidRPr="00DB37B1" w:rsidRDefault="005056E1" w:rsidP="00C11F5F">
      <w:pPr>
        <w:textAlignment w:val="baseline"/>
        <w:rPr>
          <w:b/>
          <w:i/>
          <w:sz w:val="28"/>
          <w:szCs w:val="28"/>
        </w:rPr>
      </w:pPr>
      <w:r w:rsidRPr="00947AA8">
        <w:rPr>
          <w:b/>
          <w:i/>
          <w:color w:val="000000"/>
          <w:shd w:val="clear" w:color="auto" w:fill="FFFFFF"/>
        </w:rPr>
        <w:t>“</w:t>
      </w:r>
      <w:r w:rsidR="00C11F5F" w:rsidRPr="00DB37B1">
        <w:rPr>
          <w:b/>
          <w:i/>
          <w:color w:val="000000"/>
          <w:shd w:val="clear" w:color="auto" w:fill="FFFFFF"/>
        </w:rPr>
        <w:t>But how can they call on Him to save them unless they believe in Him? And how can they believe in Him if they have never heard about Him? And how can they hear about Him unless someone tells them?” Romans 10:14</w:t>
      </w:r>
    </w:p>
    <w:p w:rsidR="00D3153A" w:rsidRPr="003D0FBE" w:rsidRDefault="00D3153A" w:rsidP="00D3153A">
      <w:pPr>
        <w:textAlignment w:val="baseline"/>
        <w:rPr>
          <w:b/>
          <w:i/>
          <w:sz w:val="24"/>
          <w:szCs w:val="24"/>
        </w:rPr>
      </w:pPr>
    </w:p>
    <w:p w:rsidR="008F150A" w:rsidRPr="006827E2" w:rsidRDefault="00C11F5F" w:rsidP="00AC1A0A">
      <w:pPr>
        <w:pStyle w:val="ListParagraph"/>
        <w:numPr>
          <w:ilvl w:val="0"/>
          <w:numId w:val="3"/>
        </w:numPr>
        <w:ind w:left="360"/>
        <w:textAlignment w:val="baseline"/>
        <w:rPr>
          <w:rFonts w:eastAsia="Batang"/>
          <w:b/>
          <w:sz w:val="28"/>
          <w:szCs w:val="28"/>
        </w:rPr>
      </w:pPr>
      <w:r>
        <w:rPr>
          <w:rFonts w:eastAsia="Batang"/>
          <w:b/>
          <w:sz w:val="28"/>
          <w:szCs w:val="28"/>
        </w:rPr>
        <w:t>What keeps us from sharing?</w:t>
      </w:r>
    </w:p>
    <w:p w:rsidR="00C11F5F" w:rsidRDefault="00D8664B" w:rsidP="00540648">
      <w:pPr>
        <w:rPr>
          <w:b/>
          <w:i/>
          <w:color w:val="000000"/>
          <w:shd w:val="clear" w:color="auto" w:fill="FFFFFF"/>
        </w:rPr>
      </w:pPr>
      <w:r w:rsidRPr="00C11F5F">
        <w:rPr>
          <w:rStyle w:val="text"/>
          <w:b/>
          <w:i/>
          <w:color w:val="000000"/>
          <w:shd w:val="clear" w:color="auto" w:fill="FFFFFF"/>
        </w:rPr>
        <w:t>“</w:t>
      </w:r>
      <w:r w:rsidR="00C11F5F" w:rsidRPr="00C11F5F">
        <w:rPr>
          <w:b/>
          <w:i/>
          <w:color w:val="000000"/>
          <w:shd w:val="clear" w:color="auto" w:fill="FFFFFF"/>
        </w:rPr>
        <w:t>These were his instructions to them: </w:t>
      </w:r>
      <w:r w:rsidR="0052178A">
        <w:rPr>
          <w:rStyle w:val="woj"/>
          <w:b/>
          <w:i/>
          <w:color w:val="000000"/>
          <w:shd w:val="clear" w:color="auto" w:fill="FFFFFF"/>
        </w:rPr>
        <w:t>‘</w:t>
      </w:r>
      <w:r w:rsidR="00C11F5F" w:rsidRPr="00C11F5F">
        <w:rPr>
          <w:rStyle w:val="woj"/>
          <w:b/>
          <w:i/>
          <w:color w:val="000000"/>
          <w:shd w:val="clear" w:color="auto" w:fill="FFFFFF"/>
        </w:rPr>
        <w:t>The harvest is great, but the workers are few. So pray to the Lord who is</w:t>
      </w:r>
      <w:r w:rsidR="0052178A">
        <w:rPr>
          <w:rStyle w:val="woj"/>
          <w:b/>
          <w:i/>
          <w:color w:val="000000"/>
          <w:shd w:val="clear" w:color="auto" w:fill="FFFFFF"/>
        </w:rPr>
        <w:t xml:space="preserve"> in charge of the harvest; ask Him to send more workers into H</w:t>
      </w:r>
      <w:r w:rsidR="00C11F5F" w:rsidRPr="00C11F5F">
        <w:rPr>
          <w:rStyle w:val="woj"/>
          <w:b/>
          <w:i/>
          <w:color w:val="000000"/>
          <w:shd w:val="clear" w:color="auto" w:fill="FFFFFF"/>
        </w:rPr>
        <w:t>is fields.</w:t>
      </w:r>
      <w:r w:rsidR="0052178A">
        <w:rPr>
          <w:rStyle w:val="woj"/>
          <w:b/>
          <w:i/>
          <w:color w:val="000000"/>
          <w:shd w:val="clear" w:color="auto" w:fill="FFFFFF"/>
        </w:rPr>
        <w:t>’</w:t>
      </w:r>
      <w:r w:rsidR="00C11F5F" w:rsidRPr="00C11F5F">
        <w:rPr>
          <w:b/>
          <w:i/>
          <w:color w:val="000000"/>
          <w:shd w:val="clear" w:color="auto" w:fill="FFFFFF"/>
        </w:rPr>
        <w:t>” Luke 10:2</w:t>
      </w:r>
    </w:p>
    <w:p w:rsidR="000A124F" w:rsidRPr="000A124F" w:rsidRDefault="000A124F" w:rsidP="00540648">
      <w:pPr>
        <w:rPr>
          <w:color w:val="000000"/>
          <w:sz w:val="22"/>
          <w:szCs w:val="22"/>
          <w:shd w:val="clear" w:color="auto" w:fill="FFFFFF"/>
        </w:rPr>
      </w:pPr>
      <w:r w:rsidRPr="000A124F">
        <w:rPr>
          <w:color w:val="000000"/>
          <w:sz w:val="22"/>
          <w:szCs w:val="22"/>
          <w:shd w:val="clear" w:color="auto" w:fill="FFFFFF"/>
        </w:rPr>
        <w:t>If the harvest is great…what holds us back?</w:t>
      </w:r>
    </w:p>
    <w:p w:rsidR="00F92D33" w:rsidRPr="000A124F" w:rsidRDefault="000A124F" w:rsidP="001D4AF4">
      <w:pPr>
        <w:numPr>
          <w:ilvl w:val="0"/>
          <w:numId w:val="2"/>
        </w:numPr>
        <w:textAlignment w:val="baseline"/>
        <w:rPr>
          <w:rFonts w:eastAsia="Batang"/>
          <w:i/>
          <w:sz w:val="22"/>
          <w:szCs w:val="22"/>
        </w:rPr>
      </w:pPr>
      <w:r>
        <w:rPr>
          <w:rFonts w:eastAsia="Batang"/>
          <w:sz w:val="22"/>
          <w:szCs w:val="22"/>
        </w:rPr>
        <w:lastRenderedPageBreak/>
        <w:t xml:space="preserve">Some hold back because they believe they have a lack of </w:t>
      </w:r>
      <w:r w:rsidR="00364776">
        <w:rPr>
          <w:rFonts w:eastAsia="Batang"/>
          <w:sz w:val="22"/>
          <w:szCs w:val="22"/>
          <w:u w:val="single"/>
        </w:rPr>
        <w:t xml:space="preserve">                       </w:t>
      </w:r>
      <w:r>
        <w:rPr>
          <w:rFonts w:eastAsia="Batang"/>
          <w:sz w:val="22"/>
          <w:szCs w:val="22"/>
        </w:rPr>
        <w:t>.  They fear they don’t know enough about the Bible or how to share.</w:t>
      </w:r>
    </w:p>
    <w:p w:rsidR="00F92D33" w:rsidRPr="000A124F" w:rsidRDefault="000A124F" w:rsidP="001D4AF4">
      <w:pPr>
        <w:pStyle w:val="ListParagraph"/>
        <w:numPr>
          <w:ilvl w:val="0"/>
          <w:numId w:val="2"/>
        </w:numPr>
        <w:textAlignment w:val="baseline"/>
        <w:rPr>
          <w:rFonts w:eastAsia="Batang"/>
          <w:i/>
          <w:sz w:val="22"/>
          <w:szCs w:val="22"/>
        </w:rPr>
      </w:pPr>
      <w:r>
        <w:rPr>
          <w:rFonts w:eastAsia="Batang"/>
          <w:sz w:val="22"/>
          <w:szCs w:val="22"/>
        </w:rPr>
        <w:t xml:space="preserve">Some hold back because they just don’t </w:t>
      </w:r>
      <w:r w:rsidR="00364776">
        <w:rPr>
          <w:rFonts w:eastAsia="Batang"/>
          <w:sz w:val="22"/>
          <w:szCs w:val="22"/>
          <w:u w:val="single"/>
        </w:rPr>
        <w:t xml:space="preserve">          </w:t>
      </w:r>
      <w:r>
        <w:rPr>
          <w:rFonts w:eastAsia="Batang"/>
          <w:sz w:val="22"/>
          <w:szCs w:val="22"/>
        </w:rPr>
        <w:t xml:space="preserve"> enough about lost people to share their faith.  We have stopped praying for lost people and we make no time to interact.</w:t>
      </w:r>
    </w:p>
    <w:p w:rsidR="00F92D33" w:rsidRPr="000A124F" w:rsidRDefault="000A124F" w:rsidP="000A124F">
      <w:pPr>
        <w:numPr>
          <w:ilvl w:val="0"/>
          <w:numId w:val="2"/>
        </w:numPr>
        <w:textAlignment w:val="baseline"/>
        <w:rPr>
          <w:rFonts w:eastAsia="Batang"/>
          <w:i/>
          <w:sz w:val="22"/>
          <w:szCs w:val="22"/>
        </w:rPr>
      </w:pPr>
      <w:r>
        <w:rPr>
          <w:rFonts w:eastAsia="Batang"/>
          <w:sz w:val="22"/>
          <w:szCs w:val="22"/>
        </w:rPr>
        <w:t xml:space="preserve">Some hold back because they </w:t>
      </w:r>
      <w:r w:rsidR="00364776">
        <w:rPr>
          <w:rFonts w:eastAsia="Batang"/>
          <w:sz w:val="22"/>
          <w:szCs w:val="22"/>
          <w:u w:val="single"/>
        </w:rPr>
        <w:t xml:space="preserve">         </w:t>
      </w:r>
      <w:r>
        <w:rPr>
          <w:rFonts w:eastAsia="Batang"/>
          <w:sz w:val="22"/>
          <w:szCs w:val="22"/>
        </w:rPr>
        <w:t xml:space="preserve"> what others </w:t>
      </w:r>
      <w:r w:rsidR="0052178A">
        <w:rPr>
          <w:rFonts w:eastAsia="Batang"/>
          <w:sz w:val="22"/>
          <w:szCs w:val="22"/>
        </w:rPr>
        <w:t xml:space="preserve">will </w:t>
      </w:r>
      <w:r>
        <w:rPr>
          <w:rFonts w:eastAsia="Batang"/>
          <w:sz w:val="22"/>
          <w:szCs w:val="22"/>
        </w:rPr>
        <w:t xml:space="preserve">think of </w:t>
      </w:r>
      <w:r w:rsidR="0052178A">
        <w:rPr>
          <w:rFonts w:eastAsia="Batang"/>
          <w:sz w:val="22"/>
          <w:szCs w:val="22"/>
        </w:rPr>
        <w:t>them</w:t>
      </w:r>
      <w:r>
        <w:rPr>
          <w:rFonts w:eastAsia="Batang"/>
          <w:sz w:val="22"/>
          <w:szCs w:val="22"/>
        </w:rPr>
        <w:t>.  Some just don’t want to be disliked, mocked, or laughed at.</w:t>
      </w:r>
    </w:p>
    <w:p w:rsidR="00F92D33" w:rsidRPr="000A124F" w:rsidRDefault="000A124F" w:rsidP="00AC1A0A">
      <w:pPr>
        <w:numPr>
          <w:ilvl w:val="0"/>
          <w:numId w:val="2"/>
        </w:numPr>
        <w:textAlignment w:val="baseline"/>
        <w:rPr>
          <w:rFonts w:eastAsia="Batang"/>
          <w:i/>
          <w:sz w:val="22"/>
          <w:szCs w:val="22"/>
        </w:rPr>
      </w:pPr>
      <w:r>
        <w:rPr>
          <w:rFonts w:eastAsia="Batang"/>
          <w:sz w:val="22"/>
          <w:szCs w:val="22"/>
        </w:rPr>
        <w:t>Some hold back because the</w:t>
      </w:r>
      <w:r w:rsidR="0052178A">
        <w:rPr>
          <w:rFonts w:eastAsia="Batang"/>
          <w:sz w:val="22"/>
          <w:szCs w:val="22"/>
        </w:rPr>
        <w:t>y</w:t>
      </w:r>
      <w:r>
        <w:rPr>
          <w:rFonts w:eastAsia="Batang"/>
          <w:sz w:val="22"/>
          <w:szCs w:val="22"/>
        </w:rPr>
        <w:t xml:space="preserve"> </w:t>
      </w:r>
      <w:r w:rsidR="00364776">
        <w:rPr>
          <w:rFonts w:eastAsia="Batang"/>
          <w:sz w:val="22"/>
          <w:szCs w:val="22"/>
          <w:u w:val="single"/>
        </w:rPr>
        <w:t xml:space="preserve">          </w:t>
      </w:r>
      <w:r>
        <w:rPr>
          <w:rFonts w:eastAsia="Batang"/>
          <w:sz w:val="22"/>
          <w:szCs w:val="22"/>
        </w:rPr>
        <w:t xml:space="preserve"> compassion for lost people.  Some have forgotten what it was like to live without hope, apart from Christ</w:t>
      </w:r>
      <w:r w:rsidR="0052178A">
        <w:rPr>
          <w:rFonts w:eastAsia="Batang"/>
          <w:sz w:val="22"/>
          <w:szCs w:val="22"/>
        </w:rPr>
        <w:t>,</w:t>
      </w:r>
      <w:r>
        <w:rPr>
          <w:rFonts w:eastAsia="Batang"/>
          <w:sz w:val="22"/>
          <w:szCs w:val="22"/>
        </w:rPr>
        <w:t xml:space="preserve"> and have become spiritually lazy.</w:t>
      </w:r>
    </w:p>
    <w:p w:rsidR="000A124F" w:rsidRPr="00F92D33" w:rsidRDefault="000A124F" w:rsidP="00AC1A0A">
      <w:pPr>
        <w:numPr>
          <w:ilvl w:val="0"/>
          <w:numId w:val="2"/>
        </w:numPr>
        <w:textAlignment w:val="baseline"/>
        <w:rPr>
          <w:rFonts w:eastAsia="Batang"/>
          <w:i/>
          <w:sz w:val="22"/>
          <w:szCs w:val="22"/>
        </w:rPr>
      </w:pPr>
      <w:r>
        <w:rPr>
          <w:rFonts w:eastAsia="Batang"/>
          <w:sz w:val="22"/>
          <w:szCs w:val="22"/>
        </w:rPr>
        <w:t xml:space="preserve">Some hold back because they </w:t>
      </w:r>
      <w:r w:rsidR="00364776">
        <w:rPr>
          <w:rFonts w:eastAsia="Batang"/>
          <w:sz w:val="22"/>
          <w:szCs w:val="22"/>
          <w:u w:val="single"/>
        </w:rPr>
        <w:t xml:space="preserve">            </w:t>
      </w:r>
      <w:r>
        <w:rPr>
          <w:rFonts w:eastAsia="Batang"/>
          <w:sz w:val="22"/>
          <w:szCs w:val="22"/>
        </w:rPr>
        <w:t xml:space="preserve"> to be politically correct and don’t want to push their beliefs on others.</w:t>
      </w:r>
    </w:p>
    <w:p w:rsidR="005056E1" w:rsidRPr="00EC5A51" w:rsidRDefault="00F92D33" w:rsidP="00B41997">
      <w:pPr>
        <w:pStyle w:val="List"/>
        <w:ind w:left="0" w:firstLine="0"/>
        <w:rPr>
          <w:rStyle w:val="text"/>
          <w:b/>
          <w:i/>
        </w:rPr>
      </w:pPr>
      <w:r w:rsidRPr="00EC5A51">
        <w:rPr>
          <w:rStyle w:val="text"/>
          <w:b/>
          <w:i/>
        </w:rPr>
        <w:t>“</w:t>
      </w:r>
      <w:r w:rsidR="000A124F" w:rsidRPr="00EC5A51">
        <w:rPr>
          <w:rStyle w:val="text"/>
          <w:b/>
          <w:i/>
          <w:color w:val="000000"/>
          <w:shd w:val="clear" w:color="auto" w:fill="FFFFFF"/>
        </w:rPr>
        <w:t>Always remember that Jesus Christ, a descendant of King David, was raised from the dead. This is the Good News I preach.</w:t>
      </w:r>
      <w:r w:rsidR="000A124F" w:rsidRPr="00EC5A51">
        <w:rPr>
          <w:b/>
          <w:i/>
          <w:color w:val="000000"/>
          <w:shd w:val="clear" w:color="auto" w:fill="FFFFFF"/>
        </w:rPr>
        <w:t> </w:t>
      </w:r>
      <w:r w:rsidR="000A124F" w:rsidRPr="00EC5A51">
        <w:rPr>
          <w:rStyle w:val="text"/>
          <w:b/>
          <w:bCs/>
          <w:i/>
          <w:color w:val="000000"/>
          <w:sz w:val="18"/>
          <w:szCs w:val="18"/>
          <w:shd w:val="clear" w:color="auto" w:fill="FFFFFF"/>
          <w:vertAlign w:val="superscript"/>
        </w:rPr>
        <w:t> </w:t>
      </w:r>
      <w:r w:rsidR="000A124F" w:rsidRPr="00EC5A51">
        <w:rPr>
          <w:rStyle w:val="text"/>
          <w:b/>
          <w:i/>
          <w:color w:val="000000"/>
          <w:shd w:val="clear" w:color="auto" w:fill="FFFFFF"/>
        </w:rPr>
        <w:t>And because I preach this Good News, I am suffering and have been chained like a criminal. But the word of God cannot be chained.</w:t>
      </w:r>
      <w:r w:rsidR="000A124F" w:rsidRPr="00EC5A51">
        <w:rPr>
          <w:b/>
          <w:i/>
          <w:color w:val="000000"/>
          <w:shd w:val="clear" w:color="auto" w:fill="FFFFFF"/>
        </w:rPr>
        <w:t> </w:t>
      </w:r>
      <w:r w:rsidR="000A124F" w:rsidRPr="00EC5A51">
        <w:rPr>
          <w:rStyle w:val="text"/>
          <w:b/>
          <w:bCs/>
          <w:i/>
          <w:color w:val="000000"/>
          <w:sz w:val="18"/>
          <w:szCs w:val="18"/>
          <w:shd w:val="clear" w:color="auto" w:fill="FFFFFF"/>
          <w:vertAlign w:val="superscript"/>
        </w:rPr>
        <w:t> </w:t>
      </w:r>
      <w:r w:rsidR="000A124F" w:rsidRPr="00EC5A51">
        <w:rPr>
          <w:rStyle w:val="text"/>
          <w:b/>
          <w:i/>
          <w:color w:val="000000"/>
          <w:shd w:val="clear" w:color="auto" w:fill="FFFFFF"/>
        </w:rPr>
        <w:t>So I am willing to endure anything if it will bring salvation and eternal glory in Christ Jesus to those God has chosen.</w:t>
      </w:r>
      <w:r w:rsidR="00EC5A51" w:rsidRPr="00EC5A51">
        <w:rPr>
          <w:rStyle w:val="text"/>
          <w:b/>
          <w:i/>
          <w:color w:val="000000"/>
          <w:shd w:val="clear" w:color="auto" w:fill="FFFFFF"/>
        </w:rPr>
        <w:t>” 2 Timothy 2:8-10</w:t>
      </w:r>
      <w:r w:rsidR="001D4AF4" w:rsidRPr="00EC5A51">
        <w:rPr>
          <w:rFonts w:eastAsia="Calibri"/>
          <w:b/>
          <w:i/>
          <w:snapToGrid/>
          <w:shd w:val="clear" w:color="auto" w:fill="FFFFFF"/>
        </w:rPr>
        <w:t xml:space="preserve">  </w:t>
      </w:r>
    </w:p>
    <w:p w:rsidR="00B41997" w:rsidRDefault="00B41997" w:rsidP="00B41997">
      <w:pPr>
        <w:pStyle w:val="List"/>
        <w:ind w:left="0" w:firstLine="0"/>
        <w:rPr>
          <w:b/>
          <w:i/>
          <w:shd w:val="clear" w:color="auto" w:fill="FFFFFF"/>
        </w:rPr>
      </w:pPr>
    </w:p>
    <w:p w:rsidR="0035350B" w:rsidRDefault="00EC5A51" w:rsidP="00AC1A0A">
      <w:pPr>
        <w:pStyle w:val="ListParagraph"/>
        <w:numPr>
          <w:ilvl w:val="0"/>
          <w:numId w:val="3"/>
        </w:numPr>
        <w:ind w:left="360"/>
        <w:textAlignment w:val="baseline"/>
        <w:rPr>
          <w:rFonts w:eastAsia="Batang"/>
          <w:b/>
          <w:sz w:val="28"/>
          <w:szCs w:val="28"/>
        </w:rPr>
      </w:pPr>
      <w:r>
        <w:rPr>
          <w:rFonts w:eastAsia="Batang"/>
          <w:b/>
          <w:sz w:val="28"/>
          <w:szCs w:val="28"/>
        </w:rPr>
        <w:t>How should I share?</w:t>
      </w:r>
    </w:p>
    <w:p w:rsidR="00C11F5F" w:rsidRPr="00C11F5F" w:rsidRDefault="00C11F5F" w:rsidP="00C11F5F">
      <w:pPr>
        <w:rPr>
          <w:b/>
          <w:i/>
          <w:color w:val="000000"/>
          <w:shd w:val="clear" w:color="auto" w:fill="FFFFFF"/>
        </w:rPr>
      </w:pPr>
      <w:r w:rsidRPr="00C11F5F">
        <w:rPr>
          <w:rStyle w:val="text"/>
          <w:b/>
          <w:i/>
          <w:color w:val="000000"/>
          <w:shd w:val="clear" w:color="auto" w:fill="FFFFFF"/>
        </w:rPr>
        <w:t>“</w:t>
      </w:r>
      <w:r w:rsidRPr="00C11F5F">
        <w:rPr>
          <w:b/>
          <w:i/>
          <w:color w:val="000000"/>
          <w:shd w:val="clear" w:color="auto" w:fill="FFFFFF"/>
        </w:rPr>
        <w:t xml:space="preserve">But we continue to preach because we have the same kind of faith </w:t>
      </w:r>
      <w:r w:rsidR="0052178A">
        <w:rPr>
          <w:b/>
          <w:i/>
          <w:color w:val="000000"/>
          <w:shd w:val="clear" w:color="auto" w:fill="FFFFFF"/>
        </w:rPr>
        <w:t>the psalmist had when he said, ‘</w:t>
      </w:r>
      <w:r w:rsidRPr="00C11F5F">
        <w:rPr>
          <w:b/>
          <w:i/>
          <w:color w:val="000000"/>
          <w:shd w:val="clear" w:color="auto" w:fill="FFFFFF"/>
        </w:rPr>
        <w:t>I believed in God, so I spoke.</w:t>
      </w:r>
      <w:r w:rsidR="0052178A">
        <w:rPr>
          <w:b/>
          <w:i/>
          <w:color w:val="000000"/>
          <w:shd w:val="clear" w:color="auto" w:fill="FFFFFF"/>
        </w:rPr>
        <w:t>’</w:t>
      </w:r>
      <w:r w:rsidRPr="00C11F5F">
        <w:rPr>
          <w:b/>
          <w:i/>
          <w:color w:val="000000"/>
          <w:shd w:val="clear" w:color="auto" w:fill="FFFFFF"/>
        </w:rPr>
        <w:t>”</w:t>
      </w:r>
      <w:r>
        <w:rPr>
          <w:b/>
          <w:i/>
          <w:color w:val="000000"/>
          <w:shd w:val="clear" w:color="auto" w:fill="FFFFFF"/>
        </w:rPr>
        <w:t xml:space="preserve">                       </w:t>
      </w:r>
      <w:r w:rsidRPr="00C11F5F">
        <w:rPr>
          <w:b/>
          <w:i/>
          <w:color w:val="000000"/>
          <w:shd w:val="clear" w:color="auto" w:fill="FFFFFF"/>
        </w:rPr>
        <w:t xml:space="preserve">2 Corinthians 4:13 </w:t>
      </w:r>
    </w:p>
    <w:p w:rsidR="00C11F5F" w:rsidRPr="00C11F5F" w:rsidRDefault="00C11F5F" w:rsidP="00540648">
      <w:pPr>
        <w:textAlignment w:val="baseline"/>
        <w:rPr>
          <w:b/>
          <w:i/>
          <w:color w:val="000000"/>
          <w:sz w:val="4"/>
          <w:szCs w:val="4"/>
          <w:shd w:val="clear" w:color="auto" w:fill="FFFFFF"/>
        </w:rPr>
      </w:pPr>
    </w:p>
    <w:p w:rsidR="00540648" w:rsidRPr="00C11F5F" w:rsidRDefault="00AC1A0A" w:rsidP="00540648">
      <w:pPr>
        <w:textAlignment w:val="baseline"/>
        <w:rPr>
          <w:rFonts w:eastAsia="Batang"/>
          <w:b/>
          <w:i/>
          <w:sz w:val="28"/>
          <w:szCs w:val="28"/>
        </w:rPr>
      </w:pPr>
      <w:r w:rsidRPr="00C11F5F">
        <w:rPr>
          <w:b/>
          <w:i/>
          <w:color w:val="000000"/>
          <w:shd w:val="clear" w:color="auto" w:fill="FFFFFF"/>
        </w:rPr>
        <w:t>“</w:t>
      </w:r>
      <w:r w:rsidR="00C11F5F" w:rsidRPr="00C11F5F">
        <w:rPr>
          <w:b/>
          <w:i/>
          <w:color w:val="000000"/>
          <w:shd w:val="clear" w:color="auto" w:fill="FFFFFF"/>
        </w:rPr>
        <w:t xml:space="preserve">We’re not keeping this quiet, not on your life. Just like the psalmist who wrote, ‘I believed it, so I said it,’ we say what we believe. And what we believe is that the One who raised up the Master Jesus will just as certainly raise us up with you, alive. Every detail works to your advantage and to God’s glory: more and more grace, more and more people, more and more praise!” 2 Corinthians 4:13-15 </w:t>
      </w:r>
      <w:r w:rsidR="0052178A">
        <w:rPr>
          <w:b/>
          <w:i/>
          <w:color w:val="000000"/>
          <w:shd w:val="clear" w:color="auto" w:fill="FFFFFF"/>
        </w:rPr>
        <w:t xml:space="preserve">                     </w:t>
      </w:r>
      <w:r w:rsidR="00C11F5F" w:rsidRPr="00C11F5F">
        <w:rPr>
          <w:b/>
          <w:i/>
          <w:color w:val="000000"/>
          <w:shd w:val="clear" w:color="auto" w:fill="FFFFFF"/>
        </w:rPr>
        <w:t>The Message</w:t>
      </w:r>
    </w:p>
    <w:p w:rsidR="0035350B" w:rsidRPr="001D4AF4" w:rsidRDefault="00EC5A51" w:rsidP="00AC1A0A">
      <w:pPr>
        <w:pStyle w:val="ListParagraph"/>
        <w:numPr>
          <w:ilvl w:val="0"/>
          <w:numId w:val="6"/>
        </w:numPr>
        <w:textAlignment w:val="baseline"/>
        <w:rPr>
          <w:rFonts w:eastAsia="Batang"/>
          <w:i/>
          <w:sz w:val="22"/>
          <w:szCs w:val="22"/>
        </w:rPr>
      </w:pPr>
      <w:r>
        <w:rPr>
          <w:rFonts w:eastAsia="Batang"/>
          <w:sz w:val="22"/>
          <w:szCs w:val="22"/>
        </w:rPr>
        <w:t>Identify your mission field.  Where is God drawing your focus?  Who in your world needs to know Jesus?</w:t>
      </w:r>
    </w:p>
    <w:p w:rsidR="00EC5A51" w:rsidRPr="00EC5A51" w:rsidRDefault="00EC5A51" w:rsidP="00EC5A51">
      <w:pPr>
        <w:pStyle w:val="ListParagraph"/>
        <w:numPr>
          <w:ilvl w:val="0"/>
          <w:numId w:val="6"/>
        </w:numPr>
        <w:textAlignment w:val="baseline"/>
        <w:rPr>
          <w:rFonts w:eastAsia="Batang"/>
          <w:i/>
          <w:sz w:val="22"/>
          <w:szCs w:val="22"/>
        </w:rPr>
      </w:pPr>
      <w:r>
        <w:rPr>
          <w:rFonts w:eastAsia="Batang"/>
          <w:sz w:val="22"/>
          <w:szCs w:val="22"/>
        </w:rPr>
        <w:t>Focus on the gospel!</w:t>
      </w:r>
    </w:p>
    <w:p w:rsidR="00EC5A51" w:rsidRDefault="00EC5A51" w:rsidP="00EC5A51">
      <w:pPr>
        <w:pStyle w:val="ListParagraph"/>
        <w:textAlignment w:val="baseline"/>
        <w:rPr>
          <w:rFonts w:eastAsia="Batang"/>
          <w:sz w:val="22"/>
          <w:szCs w:val="22"/>
        </w:rPr>
      </w:pPr>
      <w:r>
        <w:rPr>
          <w:rFonts w:eastAsia="Batang"/>
          <w:sz w:val="22"/>
          <w:szCs w:val="22"/>
        </w:rPr>
        <w:t>a.  Live a consistent life.</w:t>
      </w:r>
    </w:p>
    <w:p w:rsidR="00EC5A51" w:rsidRDefault="00EC5A51" w:rsidP="00EC5A51">
      <w:pPr>
        <w:pStyle w:val="ListParagraph"/>
        <w:textAlignment w:val="baseline"/>
        <w:rPr>
          <w:rFonts w:eastAsia="Batang"/>
          <w:sz w:val="22"/>
          <w:szCs w:val="22"/>
        </w:rPr>
      </w:pPr>
      <w:r>
        <w:rPr>
          <w:rFonts w:eastAsia="Batang"/>
          <w:sz w:val="22"/>
          <w:szCs w:val="22"/>
        </w:rPr>
        <w:t>b.  Be a friend and good listener.</w:t>
      </w:r>
    </w:p>
    <w:p w:rsidR="00EC5A51" w:rsidRDefault="00EC5A51" w:rsidP="00EC5A51">
      <w:pPr>
        <w:pStyle w:val="ListParagraph"/>
        <w:textAlignment w:val="baseline"/>
        <w:rPr>
          <w:rFonts w:eastAsia="Batang"/>
          <w:sz w:val="22"/>
          <w:szCs w:val="22"/>
        </w:rPr>
      </w:pPr>
      <w:r>
        <w:rPr>
          <w:rFonts w:eastAsia="Batang"/>
          <w:sz w:val="22"/>
          <w:szCs w:val="22"/>
        </w:rPr>
        <w:t xml:space="preserve">c. </w:t>
      </w:r>
      <w:r w:rsidR="00984554">
        <w:rPr>
          <w:rFonts w:eastAsia="Batang"/>
          <w:sz w:val="22"/>
          <w:szCs w:val="22"/>
        </w:rPr>
        <w:t xml:space="preserve"> </w:t>
      </w:r>
      <w:r>
        <w:rPr>
          <w:rFonts w:eastAsia="Batang"/>
          <w:sz w:val="22"/>
          <w:szCs w:val="22"/>
        </w:rPr>
        <w:t>The Holy Spirit will give you power.</w:t>
      </w:r>
    </w:p>
    <w:p w:rsidR="00EC5A51" w:rsidRPr="00EC5A51" w:rsidRDefault="00EC5A51" w:rsidP="00EC5A51">
      <w:pPr>
        <w:pStyle w:val="ListParagraph"/>
        <w:textAlignment w:val="baseline"/>
        <w:rPr>
          <w:rFonts w:eastAsia="Batang"/>
          <w:i/>
          <w:sz w:val="22"/>
          <w:szCs w:val="22"/>
        </w:rPr>
      </w:pPr>
      <w:r>
        <w:rPr>
          <w:rFonts w:eastAsia="Batang"/>
          <w:sz w:val="22"/>
          <w:szCs w:val="22"/>
        </w:rPr>
        <w:t xml:space="preserve">d. </w:t>
      </w:r>
      <w:r w:rsidR="00984554">
        <w:rPr>
          <w:rFonts w:eastAsia="Batang"/>
          <w:sz w:val="22"/>
          <w:szCs w:val="22"/>
        </w:rPr>
        <w:t xml:space="preserve"> </w:t>
      </w:r>
      <w:r>
        <w:rPr>
          <w:rFonts w:eastAsia="Batang"/>
          <w:sz w:val="22"/>
          <w:szCs w:val="22"/>
        </w:rPr>
        <w:t>Don’t be “preachy.”</w:t>
      </w:r>
      <w:r w:rsidRPr="00EC5A51">
        <w:rPr>
          <w:rFonts w:eastAsia="Batang"/>
          <w:i/>
          <w:sz w:val="22"/>
          <w:szCs w:val="22"/>
        </w:rPr>
        <w:t xml:space="preserve">   </w:t>
      </w:r>
    </w:p>
    <w:p w:rsidR="0011032E" w:rsidRPr="00EC5A51" w:rsidRDefault="00EC5A51" w:rsidP="0011032E">
      <w:pPr>
        <w:numPr>
          <w:ilvl w:val="0"/>
          <w:numId w:val="6"/>
        </w:numPr>
        <w:textAlignment w:val="baseline"/>
        <w:rPr>
          <w:rFonts w:eastAsia="Batang"/>
          <w:i/>
          <w:sz w:val="22"/>
          <w:szCs w:val="22"/>
        </w:rPr>
      </w:pPr>
      <w:r>
        <w:rPr>
          <w:rFonts w:eastAsia="Batang"/>
          <w:sz w:val="22"/>
          <w:szCs w:val="22"/>
        </w:rPr>
        <w:t>Share true stories of God’s power in your life.</w:t>
      </w:r>
    </w:p>
    <w:p w:rsidR="00EC5A51" w:rsidRDefault="00EC5A51" w:rsidP="00EC5A51">
      <w:pPr>
        <w:ind w:left="720"/>
        <w:textAlignment w:val="baseline"/>
        <w:rPr>
          <w:rFonts w:eastAsia="Batang"/>
          <w:sz w:val="22"/>
          <w:szCs w:val="22"/>
        </w:rPr>
      </w:pPr>
      <w:r>
        <w:rPr>
          <w:rFonts w:eastAsia="Batang"/>
          <w:sz w:val="22"/>
          <w:szCs w:val="22"/>
        </w:rPr>
        <w:t xml:space="preserve">a.   </w:t>
      </w:r>
      <w:r w:rsidR="00984554">
        <w:rPr>
          <w:rFonts w:eastAsia="Batang"/>
          <w:sz w:val="22"/>
          <w:szCs w:val="22"/>
        </w:rPr>
        <w:t>Remember</w:t>
      </w:r>
      <w:r>
        <w:rPr>
          <w:rFonts w:eastAsia="Batang"/>
          <w:sz w:val="22"/>
          <w:szCs w:val="22"/>
        </w:rPr>
        <w:t xml:space="preserve"> your life before Christ.</w:t>
      </w:r>
    </w:p>
    <w:p w:rsidR="00EC5A51" w:rsidRDefault="00EC5A51" w:rsidP="00EC5A51">
      <w:pPr>
        <w:ind w:left="720"/>
        <w:textAlignment w:val="baseline"/>
        <w:rPr>
          <w:rFonts w:eastAsia="Batang"/>
          <w:sz w:val="22"/>
          <w:szCs w:val="22"/>
        </w:rPr>
      </w:pPr>
      <w:r>
        <w:rPr>
          <w:rFonts w:eastAsia="Batang"/>
          <w:sz w:val="22"/>
          <w:szCs w:val="22"/>
        </w:rPr>
        <w:t xml:space="preserve">b.   How did you receive Christ?  How did you hear   </w:t>
      </w:r>
    </w:p>
    <w:p w:rsidR="00EC5A51" w:rsidRDefault="00EC5A51" w:rsidP="00EC5A51">
      <w:pPr>
        <w:ind w:left="720"/>
        <w:textAlignment w:val="baseline"/>
        <w:rPr>
          <w:rFonts w:eastAsia="Batang"/>
          <w:sz w:val="22"/>
          <w:szCs w:val="22"/>
        </w:rPr>
      </w:pPr>
      <w:r>
        <w:rPr>
          <w:rFonts w:eastAsia="Batang"/>
          <w:sz w:val="22"/>
          <w:szCs w:val="22"/>
        </w:rPr>
        <w:t xml:space="preserve">       about Christ?  How did you respond?</w:t>
      </w:r>
    </w:p>
    <w:p w:rsidR="00EC5A51" w:rsidRPr="00EC5A51" w:rsidRDefault="00EC5A51" w:rsidP="00EC5A51">
      <w:pPr>
        <w:ind w:left="720"/>
        <w:textAlignment w:val="baseline"/>
        <w:rPr>
          <w:rFonts w:eastAsia="Batang"/>
          <w:i/>
          <w:sz w:val="22"/>
          <w:szCs w:val="22"/>
        </w:rPr>
      </w:pPr>
      <w:r>
        <w:rPr>
          <w:rFonts w:eastAsia="Batang"/>
          <w:sz w:val="22"/>
          <w:szCs w:val="22"/>
        </w:rPr>
        <w:t>c.   How has life changed since accepting Christ?</w:t>
      </w:r>
    </w:p>
    <w:p w:rsidR="0011032E" w:rsidRPr="00EC5A51" w:rsidRDefault="00EC5A51" w:rsidP="0011032E">
      <w:pPr>
        <w:numPr>
          <w:ilvl w:val="0"/>
          <w:numId w:val="6"/>
        </w:numPr>
        <w:textAlignment w:val="baseline"/>
        <w:rPr>
          <w:rFonts w:eastAsia="Batang"/>
          <w:i/>
          <w:sz w:val="22"/>
          <w:szCs w:val="22"/>
        </w:rPr>
      </w:pPr>
      <w:r>
        <w:rPr>
          <w:rFonts w:eastAsia="Batang"/>
          <w:sz w:val="22"/>
          <w:szCs w:val="22"/>
        </w:rPr>
        <w:t>Begin praying for those in your world who do not know Christ!</w:t>
      </w:r>
    </w:p>
    <w:p w:rsidR="009D1184" w:rsidRPr="00EC5A51" w:rsidRDefault="00EC5A51" w:rsidP="00AC1A0A">
      <w:pPr>
        <w:numPr>
          <w:ilvl w:val="0"/>
          <w:numId w:val="6"/>
        </w:numPr>
        <w:textAlignment w:val="baseline"/>
        <w:rPr>
          <w:rFonts w:eastAsia="Batang"/>
          <w:i/>
          <w:sz w:val="22"/>
          <w:szCs w:val="22"/>
        </w:rPr>
      </w:pPr>
      <w:r>
        <w:rPr>
          <w:rFonts w:eastAsia="Batang"/>
          <w:sz w:val="22"/>
          <w:szCs w:val="22"/>
        </w:rPr>
        <w:t>Prepare your testimony.  Keep it short and personal.</w:t>
      </w:r>
    </w:p>
    <w:p w:rsidR="00EC5A51" w:rsidRPr="00B6186D" w:rsidRDefault="00EC5A51" w:rsidP="00AC1A0A">
      <w:pPr>
        <w:numPr>
          <w:ilvl w:val="0"/>
          <w:numId w:val="6"/>
        </w:numPr>
        <w:textAlignment w:val="baseline"/>
        <w:rPr>
          <w:rFonts w:eastAsia="Batang"/>
          <w:i/>
          <w:sz w:val="22"/>
          <w:szCs w:val="22"/>
        </w:rPr>
      </w:pPr>
      <w:r>
        <w:rPr>
          <w:rFonts w:eastAsia="Batang"/>
          <w:sz w:val="22"/>
          <w:szCs w:val="22"/>
        </w:rPr>
        <w:t>Have a plan to share the gospel.</w:t>
      </w:r>
    </w:p>
    <w:p w:rsidR="00B6186D" w:rsidRPr="00EC5A51" w:rsidRDefault="00EC5A51" w:rsidP="00AC1A0A">
      <w:pPr>
        <w:numPr>
          <w:ilvl w:val="0"/>
          <w:numId w:val="6"/>
        </w:numPr>
        <w:textAlignment w:val="baseline"/>
        <w:rPr>
          <w:rFonts w:eastAsia="Batang"/>
          <w:b/>
          <w:i/>
          <w:sz w:val="22"/>
          <w:szCs w:val="22"/>
        </w:rPr>
      </w:pPr>
      <w:r>
        <w:rPr>
          <w:rFonts w:eastAsia="Batang"/>
          <w:sz w:val="22"/>
          <w:szCs w:val="22"/>
        </w:rPr>
        <w:t>Look for opportunities…</w:t>
      </w:r>
      <w:r>
        <w:rPr>
          <w:rFonts w:eastAsia="Batang"/>
          <w:b/>
          <w:i/>
          <w:sz w:val="22"/>
          <w:szCs w:val="22"/>
        </w:rPr>
        <w:t xml:space="preserve">  “</w:t>
      </w:r>
      <w:r w:rsidRPr="00EC5A51">
        <w:rPr>
          <w:rFonts w:eastAsia="Batang"/>
          <w:b/>
          <w:i/>
          <w:sz w:val="22"/>
          <w:szCs w:val="22"/>
        </w:rPr>
        <w:t>the harvest is great!”</w:t>
      </w:r>
    </w:p>
    <w:p w:rsidR="001B670C" w:rsidRDefault="001B670C" w:rsidP="0035350B">
      <w:pPr>
        <w:pStyle w:val="List"/>
        <w:ind w:left="0" w:firstLine="0"/>
        <w:rPr>
          <w:rStyle w:val="text"/>
          <w:b/>
          <w:i/>
        </w:rPr>
      </w:pPr>
    </w:p>
    <w:p w:rsidR="001B670C" w:rsidRDefault="001B670C" w:rsidP="0035350B">
      <w:pPr>
        <w:pStyle w:val="List"/>
        <w:ind w:left="0" w:firstLine="0"/>
        <w:rPr>
          <w:rStyle w:val="text"/>
          <w:b/>
          <w:i/>
        </w:rPr>
      </w:pPr>
    </w:p>
    <w:p w:rsidR="0035350B" w:rsidRPr="001B670C" w:rsidRDefault="0035350B" w:rsidP="0035350B">
      <w:pPr>
        <w:pStyle w:val="List"/>
        <w:ind w:left="0" w:firstLine="0"/>
        <w:rPr>
          <w:rStyle w:val="text"/>
          <w:i/>
          <w:sz w:val="36"/>
          <w:szCs w:val="36"/>
        </w:rPr>
      </w:pPr>
      <w:r w:rsidRPr="001B670C">
        <w:rPr>
          <w:rStyle w:val="text"/>
          <w:i/>
          <w:sz w:val="36"/>
          <w:szCs w:val="36"/>
        </w:rPr>
        <w:t>“</w:t>
      </w:r>
      <w:r w:rsidR="001B670C" w:rsidRPr="001B670C">
        <w:rPr>
          <w:rStyle w:val="text"/>
          <w:i/>
          <w:sz w:val="36"/>
          <w:szCs w:val="36"/>
        </w:rPr>
        <w:t>So…when is it going to happen?”</w:t>
      </w:r>
    </w:p>
    <w:p w:rsidR="001B670C" w:rsidRPr="00B6186D" w:rsidRDefault="001B670C" w:rsidP="0035350B">
      <w:pPr>
        <w:pStyle w:val="List"/>
        <w:ind w:left="0" w:firstLine="0"/>
        <w:rPr>
          <w:b/>
          <w:i/>
          <w:shd w:val="clear" w:color="auto" w:fill="FFFFFF"/>
        </w:rPr>
      </w:pPr>
    </w:p>
    <w:p w:rsidR="00774810" w:rsidRDefault="00774810" w:rsidP="00760771">
      <w:pPr>
        <w:rPr>
          <w:b/>
          <w:i/>
          <w:shd w:val="clear" w:color="auto" w:fill="FFFFFF"/>
        </w:rPr>
      </w:pPr>
    </w:p>
    <w:p w:rsidR="00774810" w:rsidRDefault="00774810" w:rsidP="00760771">
      <w:pPr>
        <w:rPr>
          <w:b/>
          <w:i/>
          <w:shd w:val="clear" w:color="auto" w:fill="FFFFFF"/>
        </w:rPr>
      </w:pPr>
    </w:p>
    <w:p w:rsidR="00774810" w:rsidRDefault="00774810" w:rsidP="00760771">
      <w:pPr>
        <w:rPr>
          <w:b/>
          <w:i/>
          <w:shd w:val="clear" w:color="auto" w:fill="FFFFFF"/>
        </w:rPr>
      </w:pPr>
    </w:p>
    <w:p w:rsidR="0011032E" w:rsidRDefault="0011032E" w:rsidP="00760771">
      <w:pPr>
        <w:rPr>
          <w:b/>
          <w:sz w:val="28"/>
          <w:szCs w:val="28"/>
          <w:shd w:val="clear" w:color="auto" w:fill="FFFFFF"/>
        </w:rPr>
      </w:pPr>
    </w:p>
    <w:p w:rsidR="0011032E" w:rsidRDefault="0011032E" w:rsidP="00760771">
      <w:pPr>
        <w:rPr>
          <w:b/>
          <w:sz w:val="28"/>
          <w:szCs w:val="28"/>
          <w:shd w:val="clear" w:color="auto" w:fill="FFFFFF"/>
        </w:rPr>
      </w:pPr>
    </w:p>
    <w:p w:rsidR="0011032E" w:rsidRDefault="0011032E" w:rsidP="00760771">
      <w:pPr>
        <w:rPr>
          <w:b/>
          <w:sz w:val="28"/>
          <w:szCs w:val="28"/>
          <w:shd w:val="clear" w:color="auto" w:fill="FFFFFF"/>
        </w:rPr>
      </w:pPr>
    </w:p>
    <w:p w:rsidR="0011032E" w:rsidRDefault="0011032E" w:rsidP="00760771">
      <w:pPr>
        <w:rPr>
          <w:b/>
          <w:sz w:val="28"/>
          <w:szCs w:val="28"/>
          <w:shd w:val="clear" w:color="auto" w:fill="FFFFFF"/>
        </w:rPr>
      </w:pPr>
    </w:p>
    <w:p w:rsidR="0011032E" w:rsidRDefault="0011032E" w:rsidP="00760771">
      <w:pPr>
        <w:rPr>
          <w:b/>
          <w:sz w:val="28"/>
          <w:szCs w:val="28"/>
          <w:shd w:val="clear" w:color="auto" w:fill="FFFFFF"/>
        </w:rPr>
      </w:pPr>
    </w:p>
    <w:p w:rsidR="0011032E" w:rsidRDefault="0011032E" w:rsidP="00760771">
      <w:pPr>
        <w:rPr>
          <w:b/>
          <w:sz w:val="28"/>
          <w:szCs w:val="28"/>
          <w:shd w:val="clear" w:color="auto" w:fill="FFFFFF"/>
        </w:rPr>
      </w:pPr>
    </w:p>
    <w:p w:rsidR="0011032E" w:rsidRDefault="0011032E" w:rsidP="00760771">
      <w:pPr>
        <w:rPr>
          <w:b/>
          <w:sz w:val="28"/>
          <w:szCs w:val="28"/>
          <w:shd w:val="clear" w:color="auto" w:fill="FFFFFF"/>
        </w:rPr>
      </w:pPr>
    </w:p>
    <w:p w:rsidR="0011032E" w:rsidRDefault="0011032E" w:rsidP="00760771">
      <w:pPr>
        <w:rPr>
          <w:b/>
          <w:sz w:val="28"/>
          <w:szCs w:val="28"/>
          <w:shd w:val="clear" w:color="auto" w:fill="FFFFFF"/>
        </w:rPr>
      </w:pPr>
    </w:p>
    <w:p w:rsidR="0011032E" w:rsidRDefault="0011032E" w:rsidP="00760771">
      <w:pPr>
        <w:rPr>
          <w:b/>
          <w:sz w:val="28"/>
          <w:szCs w:val="28"/>
          <w:shd w:val="clear" w:color="auto" w:fill="FFFFFF"/>
        </w:rPr>
      </w:pPr>
    </w:p>
    <w:p w:rsidR="0011032E" w:rsidRDefault="0011032E" w:rsidP="00760771">
      <w:pPr>
        <w:rPr>
          <w:b/>
          <w:sz w:val="28"/>
          <w:szCs w:val="28"/>
          <w:shd w:val="clear" w:color="auto" w:fill="FFFFFF"/>
        </w:rPr>
      </w:pPr>
    </w:p>
    <w:p w:rsidR="0011032E" w:rsidRPr="006E0C42" w:rsidRDefault="006E0C42" w:rsidP="00760771">
      <w:pPr>
        <w:rPr>
          <w:b/>
          <w:sz w:val="24"/>
          <w:szCs w:val="24"/>
          <w:shd w:val="clear" w:color="auto" w:fill="FFFFFF"/>
        </w:rPr>
      </w:pPr>
      <w:r w:rsidRPr="006E0C42">
        <w:rPr>
          <w:b/>
          <w:sz w:val="24"/>
          <w:szCs w:val="24"/>
          <w:shd w:val="clear" w:color="auto" w:fill="FFFFFF"/>
        </w:rPr>
        <w:t>Next W</w:t>
      </w:r>
      <w:r w:rsidR="00B46068">
        <w:rPr>
          <w:b/>
          <w:sz w:val="24"/>
          <w:szCs w:val="24"/>
          <w:shd w:val="clear" w:color="auto" w:fill="FFFFFF"/>
        </w:rPr>
        <w:t>eek: “Discovering a New Freedom: Forgiveness</w:t>
      </w:r>
      <w:r w:rsidRPr="006E0C42">
        <w:rPr>
          <w:b/>
          <w:sz w:val="24"/>
          <w:szCs w:val="24"/>
          <w:shd w:val="clear" w:color="auto" w:fill="FFFFFF"/>
        </w:rPr>
        <w:t>”</w:t>
      </w:r>
    </w:p>
    <w:p w:rsidR="0011032E" w:rsidRPr="00B46068" w:rsidRDefault="006E0C42" w:rsidP="00760771">
      <w:pPr>
        <w:rPr>
          <w:b/>
          <w:i/>
          <w:sz w:val="28"/>
          <w:szCs w:val="28"/>
          <w:shd w:val="clear" w:color="auto" w:fill="FFFFFF"/>
        </w:rPr>
      </w:pPr>
      <w:r w:rsidRPr="00B46068">
        <w:rPr>
          <w:b/>
          <w:i/>
          <w:color w:val="000000"/>
          <w:shd w:val="clear" w:color="auto" w:fill="FFFFFF"/>
        </w:rPr>
        <w:t>“</w:t>
      </w:r>
      <w:r w:rsidR="00B46068" w:rsidRPr="00B46068">
        <w:rPr>
          <w:b/>
          <w:i/>
          <w:color w:val="000000"/>
          <w:shd w:val="clear" w:color="auto" w:fill="FFFFFF"/>
        </w:rPr>
        <w:t xml:space="preserve">But if we confess our sins to </w:t>
      </w:r>
      <w:r w:rsidR="00B46068">
        <w:rPr>
          <w:b/>
          <w:i/>
          <w:color w:val="000000"/>
          <w:shd w:val="clear" w:color="auto" w:fill="FFFFFF"/>
        </w:rPr>
        <w:t>H</w:t>
      </w:r>
      <w:r w:rsidR="00B46068" w:rsidRPr="00B46068">
        <w:rPr>
          <w:b/>
          <w:i/>
          <w:color w:val="000000"/>
          <w:shd w:val="clear" w:color="auto" w:fill="FFFFFF"/>
        </w:rPr>
        <w:t xml:space="preserve">im, </w:t>
      </w:r>
      <w:r w:rsidR="00B46068">
        <w:rPr>
          <w:b/>
          <w:i/>
          <w:color w:val="000000"/>
          <w:shd w:val="clear" w:color="auto" w:fill="FFFFFF"/>
        </w:rPr>
        <w:t>H</w:t>
      </w:r>
      <w:r w:rsidR="00B46068" w:rsidRPr="00B46068">
        <w:rPr>
          <w:b/>
          <w:i/>
          <w:color w:val="000000"/>
          <w:shd w:val="clear" w:color="auto" w:fill="FFFFFF"/>
        </w:rPr>
        <w:t>e is faithful and just to forgive us our sins and to cleanse us from all wickedness.” 1 John 1:9</w:t>
      </w:r>
    </w:p>
    <w:p w:rsidR="00774810" w:rsidRPr="006E0C42" w:rsidRDefault="00774810" w:rsidP="00760771">
      <w:pPr>
        <w:rPr>
          <w:b/>
          <w:i/>
          <w:shd w:val="clear" w:color="auto" w:fill="FFFFFF"/>
        </w:rPr>
      </w:pPr>
    </w:p>
    <w:p w:rsidR="008C3276" w:rsidRDefault="008C3276" w:rsidP="0011032E">
      <w:pPr>
        <w:rPr>
          <w:b/>
          <w:i/>
          <w:shd w:val="clear" w:color="auto" w:fill="FFFFFF"/>
        </w:rPr>
      </w:pPr>
    </w:p>
    <w:p w:rsidR="00F25598" w:rsidRDefault="00F25598" w:rsidP="0011032E">
      <w:pPr>
        <w:rPr>
          <w:b/>
          <w:i/>
          <w:shd w:val="clear" w:color="auto" w:fill="FFFFFF"/>
        </w:rPr>
      </w:pPr>
    </w:p>
    <w:p w:rsidR="006E0C42" w:rsidRDefault="00F25598" w:rsidP="0011032E">
      <w:pPr>
        <w:rPr>
          <w:b/>
          <w:i/>
          <w:shd w:val="clear" w:color="auto" w:fill="FFFFFF"/>
        </w:rPr>
      </w:pPr>
      <w:r>
        <w:rPr>
          <w:b/>
          <w:i/>
          <w:shd w:val="clear" w:color="auto" w:fill="FFFFFF"/>
        </w:rPr>
        <w:tab/>
      </w:r>
      <w:r>
        <w:rPr>
          <w:b/>
          <w:i/>
          <w:shd w:val="clear" w:color="auto" w:fill="FFFFFF"/>
        </w:rPr>
        <w:tab/>
      </w:r>
      <w:r>
        <w:rPr>
          <w:b/>
          <w:i/>
          <w:shd w:val="clear" w:color="auto" w:fill="FFFFFF"/>
        </w:rPr>
        <w:tab/>
      </w:r>
      <w:r>
        <w:rPr>
          <w:b/>
          <w:i/>
          <w:shd w:val="clear" w:color="auto" w:fill="FFFFFF"/>
        </w:rPr>
        <w:tab/>
      </w:r>
      <w:r>
        <w:rPr>
          <w:b/>
          <w:i/>
          <w:shd w:val="clear" w:color="auto" w:fill="FFFFFF"/>
        </w:rPr>
        <w:tab/>
      </w:r>
      <w:r>
        <w:rPr>
          <w:b/>
          <w:i/>
          <w:shd w:val="clear" w:color="auto" w:fill="FFFFFF"/>
        </w:rPr>
        <w:tab/>
        <w:t>Philemon 1:6</w:t>
      </w:r>
    </w:p>
    <w:p w:rsidR="00F25598" w:rsidRDefault="00F25598" w:rsidP="0011032E">
      <w:pPr>
        <w:rPr>
          <w:b/>
          <w:i/>
          <w:shd w:val="clear" w:color="auto" w:fill="FFFFFF"/>
        </w:rPr>
      </w:pPr>
    </w:p>
    <w:p w:rsidR="0097219F" w:rsidRPr="0097219F" w:rsidRDefault="0097219F" w:rsidP="0097219F">
      <w:pPr>
        <w:jc w:val="center"/>
        <w:rPr>
          <w:b/>
          <w:sz w:val="28"/>
          <w:szCs w:val="28"/>
        </w:rPr>
      </w:pPr>
      <w:r w:rsidRPr="0097219F">
        <w:rPr>
          <w:b/>
          <w:sz w:val="28"/>
          <w:szCs w:val="28"/>
        </w:rPr>
        <w:t>A NEW OPPORTUNITY:</w:t>
      </w:r>
    </w:p>
    <w:p w:rsidR="0097219F" w:rsidRPr="0097219F" w:rsidRDefault="0097219F" w:rsidP="0097219F">
      <w:pPr>
        <w:jc w:val="center"/>
        <w:rPr>
          <w:b/>
          <w:sz w:val="28"/>
          <w:szCs w:val="28"/>
        </w:rPr>
      </w:pPr>
      <w:r w:rsidRPr="0097219F">
        <w:rPr>
          <w:b/>
          <w:sz w:val="28"/>
          <w:szCs w:val="28"/>
        </w:rPr>
        <w:t>HOW TO SHARE YOUR FAITH</w:t>
      </w:r>
    </w:p>
    <w:p w:rsidR="0097219F" w:rsidRDefault="0097219F" w:rsidP="0097219F"/>
    <w:p w:rsidR="0097219F" w:rsidRDefault="0097219F" w:rsidP="0097219F">
      <w:r>
        <w:t xml:space="preserve">One of the first reactions a person has when he receives Christ is the desire to tell others about his </w:t>
      </w:r>
      <w:r w:rsidR="00984554">
        <w:t>newly found</w:t>
      </w:r>
      <w:r>
        <w:t xml:space="preserve"> joy.    Even though the urge to witness is quite natural, new believers are often fearful to share with others. </w:t>
      </w:r>
    </w:p>
    <w:p w:rsidR="0097219F" w:rsidRDefault="0097219F" w:rsidP="0097219F"/>
    <w:p w:rsidR="0097219F" w:rsidRDefault="0097219F" w:rsidP="0097219F">
      <w:r w:rsidRPr="0097219F">
        <w:rPr>
          <w:b/>
        </w:rPr>
        <w:t>HOW DOES A NEW BELIEVER OVERCOME FEAR WHEN SHARING HIS PERSONAL TESTIMONY WITH OTHERS?</w:t>
      </w:r>
      <w:r>
        <w:t xml:space="preserve"> ________________________________________________________________________________________________________________ </w:t>
      </w:r>
    </w:p>
    <w:p w:rsidR="0097219F" w:rsidRDefault="0097219F" w:rsidP="0097219F"/>
    <w:p w:rsidR="0097219F" w:rsidRPr="0097219F" w:rsidRDefault="0097219F" w:rsidP="0097219F">
      <w:pPr>
        <w:rPr>
          <w:b/>
        </w:rPr>
      </w:pPr>
      <w:r w:rsidRPr="0097219F">
        <w:rPr>
          <w:b/>
        </w:rPr>
        <w:t xml:space="preserve">COMPARE THE OLD LIFE WITH THE NEW LIFE: </w:t>
      </w:r>
    </w:p>
    <w:p w:rsidR="0097219F" w:rsidRDefault="0097219F" w:rsidP="0097219F"/>
    <w:p w:rsidR="0097219F" w:rsidRDefault="0097219F" w:rsidP="0097219F">
      <w:pPr>
        <w:rPr>
          <w:b/>
        </w:rPr>
      </w:pPr>
      <w:r w:rsidRPr="0097219F">
        <w:rPr>
          <w:b/>
        </w:rPr>
        <w:t xml:space="preserve">The </w:t>
      </w:r>
      <w:r w:rsidR="00984554">
        <w:rPr>
          <w:b/>
        </w:rPr>
        <w:t>Old</w:t>
      </w:r>
      <w:r w:rsidRPr="0097219F">
        <w:rPr>
          <w:b/>
        </w:rPr>
        <w:t xml:space="preserve"> Life: </w:t>
      </w:r>
      <w:r>
        <w:rPr>
          <w:b/>
        </w:rPr>
        <w:tab/>
      </w:r>
      <w:r>
        <w:rPr>
          <w:b/>
        </w:rPr>
        <w:tab/>
      </w:r>
      <w:r>
        <w:rPr>
          <w:b/>
        </w:rPr>
        <w:tab/>
      </w:r>
      <w:r>
        <w:rPr>
          <w:b/>
        </w:rPr>
        <w:tab/>
        <w:t xml:space="preserve">The </w:t>
      </w:r>
      <w:r w:rsidR="00984554">
        <w:rPr>
          <w:b/>
        </w:rPr>
        <w:t>New</w:t>
      </w:r>
      <w:r>
        <w:rPr>
          <w:b/>
        </w:rPr>
        <w:t xml:space="preserve"> Life:</w:t>
      </w:r>
    </w:p>
    <w:p w:rsidR="0097219F" w:rsidRPr="0097219F" w:rsidRDefault="0097219F" w:rsidP="0097219F">
      <w:pPr>
        <w:rPr>
          <w:b/>
        </w:rPr>
      </w:pPr>
    </w:p>
    <w:p w:rsidR="0097219F" w:rsidRDefault="0097219F" w:rsidP="0097219F">
      <w:r>
        <w:t xml:space="preserve">1. Embarrassed to talk about Christ </w:t>
      </w:r>
      <w:r>
        <w:tab/>
        <w:t xml:space="preserve">       1. Excited to talk about Christ</w:t>
      </w:r>
    </w:p>
    <w:p w:rsidR="0097219F" w:rsidRDefault="0097219F" w:rsidP="0097219F">
      <w:r>
        <w:t>2. No concern for others</w:t>
      </w:r>
      <w:r w:rsidR="00984554">
        <w:t>’</w:t>
      </w:r>
      <w:r>
        <w:t xml:space="preserve"> salvation         2. Great concern for the  </w:t>
      </w:r>
    </w:p>
    <w:p w:rsidR="0097219F" w:rsidRDefault="0097219F" w:rsidP="0097219F">
      <w:pPr>
        <w:ind w:left="720" w:firstLine="720"/>
      </w:pPr>
      <w:r>
        <w:t xml:space="preserve">  </w:t>
      </w:r>
      <w:r>
        <w:tab/>
      </w:r>
      <w:r>
        <w:tab/>
        <w:t xml:space="preserve">           salvation of others</w:t>
      </w:r>
    </w:p>
    <w:p w:rsidR="0097219F" w:rsidRDefault="0097219F" w:rsidP="0097219F">
      <w:r>
        <w:t xml:space="preserve">3. </w:t>
      </w:r>
      <w:r>
        <w:tab/>
      </w:r>
      <w:r>
        <w:tab/>
      </w:r>
      <w:r>
        <w:tab/>
      </w:r>
      <w:r>
        <w:tab/>
        <w:t xml:space="preserve">       </w:t>
      </w:r>
      <w:r w:rsidR="00984554">
        <w:t xml:space="preserve"> </w:t>
      </w:r>
      <w:r>
        <w:t>3.</w:t>
      </w:r>
    </w:p>
    <w:p w:rsidR="0097219F" w:rsidRDefault="0097219F" w:rsidP="0097219F">
      <w:r>
        <w:t xml:space="preserve">4. </w:t>
      </w:r>
      <w:r>
        <w:tab/>
      </w:r>
      <w:r>
        <w:tab/>
      </w:r>
      <w:r>
        <w:tab/>
      </w:r>
      <w:r>
        <w:tab/>
        <w:t xml:space="preserve">     </w:t>
      </w:r>
      <w:r w:rsidR="00984554">
        <w:t xml:space="preserve"> </w:t>
      </w:r>
      <w:r>
        <w:t xml:space="preserve"> </w:t>
      </w:r>
      <w:r w:rsidR="00984554">
        <w:t xml:space="preserve"> </w:t>
      </w:r>
      <w:r>
        <w:t>4.</w:t>
      </w:r>
    </w:p>
    <w:p w:rsidR="0097219F" w:rsidRDefault="0097219F" w:rsidP="0097219F"/>
    <w:p w:rsidR="0097219F" w:rsidRDefault="0097219F" w:rsidP="0097219F">
      <w:r>
        <w:lastRenderedPageBreak/>
        <w:t xml:space="preserve">Sharing the good news about salvation is not left to choice. It is the result of a caring attitude. It is the response to Christ’s command in Acts </w:t>
      </w:r>
      <w:r w:rsidR="00984554">
        <w:t>1:8, “you shall be my witnesses</w:t>
      </w:r>
      <w:r>
        <w:t>”</w:t>
      </w:r>
      <w:r w:rsidR="00984554">
        <w:t xml:space="preserve">. </w:t>
      </w:r>
      <w:r>
        <w:t xml:space="preserve"> In this lesson, we will study what the Bible says about witnessing. Discover how to be a successful witness and soul</w:t>
      </w:r>
      <w:r w:rsidR="00984554">
        <w:t>-</w:t>
      </w:r>
      <w:r>
        <w:t xml:space="preserve">winner so you can experience the joy of leading others to Christ. </w:t>
      </w:r>
    </w:p>
    <w:p w:rsidR="0097219F" w:rsidRDefault="0097219F" w:rsidP="0097219F"/>
    <w:p w:rsidR="00F25598" w:rsidRPr="00F25598" w:rsidRDefault="0097219F" w:rsidP="0097219F">
      <w:pPr>
        <w:rPr>
          <w:b/>
        </w:rPr>
      </w:pPr>
      <w:r w:rsidRPr="00F25598">
        <w:rPr>
          <w:b/>
        </w:rPr>
        <w:t xml:space="preserve">I. WHY SHOULD THE BELIEVER SHARE HIS FAITH WITH OTHERS? </w:t>
      </w:r>
    </w:p>
    <w:p w:rsidR="00F25598" w:rsidRDefault="00F25598" w:rsidP="0097219F"/>
    <w:p w:rsidR="004B06DE" w:rsidRDefault="0097219F" w:rsidP="00AC1A0A">
      <w:pPr>
        <w:pStyle w:val="ListParagraph"/>
        <w:numPr>
          <w:ilvl w:val="0"/>
          <w:numId w:val="8"/>
        </w:numPr>
      </w:pPr>
      <w:r>
        <w:t>What does Christ tell us to do in Mark 16:15?</w:t>
      </w:r>
    </w:p>
    <w:p w:rsidR="0097219F" w:rsidRDefault="00F25598" w:rsidP="004B06DE">
      <w:r>
        <w:t>_________________________________________________</w:t>
      </w:r>
      <w:r w:rsidR="0097219F">
        <w:t>_____</w:t>
      </w:r>
      <w:r w:rsidR="004B06DE">
        <w:t>__</w:t>
      </w:r>
      <w:r>
        <w:t>_______________</w:t>
      </w:r>
      <w:r w:rsidR="0097219F">
        <w:t xml:space="preserve">_________________________________________ </w:t>
      </w:r>
    </w:p>
    <w:p w:rsidR="004B06DE" w:rsidRDefault="004B06DE" w:rsidP="004B06DE"/>
    <w:p w:rsidR="00F25598" w:rsidRDefault="0097219F" w:rsidP="00F25598">
      <w:pPr>
        <w:ind w:left="720"/>
      </w:pPr>
      <w:r>
        <w:t>2. According to Romans 10:13, 14</w:t>
      </w:r>
      <w:r w:rsidR="00984554">
        <w:t>,</w:t>
      </w:r>
      <w:r>
        <w:t xml:space="preserve"> before a person can call upon the Lord </w:t>
      </w:r>
      <w:r w:rsidR="00F25598">
        <w:t>to be saved, what is necessary?</w:t>
      </w:r>
    </w:p>
    <w:p w:rsidR="0097219F" w:rsidRDefault="0097219F" w:rsidP="00F25598">
      <w:r>
        <w:t>___________________</w:t>
      </w:r>
      <w:r w:rsidR="00F25598">
        <w:t>__________________</w:t>
      </w:r>
      <w:r>
        <w:t>___________________ _______________</w:t>
      </w:r>
      <w:r w:rsidR="00F25598">
        <w:t>__________________</w:t>
      </w:r>
      <w:r>
        <w:t xml:space="preserve">_______________________ </w:t>
      </w:r>
    </w:p>
    <w:p w:rsidR="00F25598" w:rsidRDefault="00F25598" w:rsidP="0097219F"/>
    <w:p w:rsidR="00F25598" w:rsidRDefault="00F25598" w:rsidP="00F25598">
      <w:pPr>
        <w:ind w:left="720"/>
      </w:pPr>
      <w:r>
        <w:t>3</w:t>
      </w:r>
      <w:r w:rsidR="0097219F">
        <w:t>. Does failing to witness have any consequences for the believe</w:t>
      </w:r>
      <w:r>
        <w:t>r according to Ezekiel 3:18-19?</w:t>
      </w:r>
    </w:p>
    <w:p w:rsidR="00F25598" w:rsidRDefault="004B06DE" w:rsidP="00F25598">
      <w:r>
        <w:t>_____</w:t>
      </w:r>
      <w:r w:rsidR="0097219F">
        <w:t>_____________</w:t>
      </w:r>
      <w:r w:rsidR="00F25598">
        <w:t>__________________</w:t>
      </w:r>
      <w:r w:rsidR="0097219F">
        <w:t>_____________</w:t>
      </w:r>
      <w:r w:rsidR="00984554">
        <w:t>_</w:t>
      </w:r>
      <w:r w:rsidR="0097219F">
        <w:t>__</w:t>
      </w:r>
      <w:r>
        <w:t>____ _____</w:t>
      </w:r>
      <w:r w:rsidR="0097219F">
        <w:t>_____________</w:t>
      </w:r>
      <w:r w:rsidR="00F25598">
        <w:t>__________________</w:t>
      </w:r>
      <w:r w:rsidR="0097219F">
        <w:t>______________</w:t>
      </w:r>
      <w:r w:rsidR="00984554">
        <w:t>_</w:t>
      </w:r>
      <w:r w:rsidR="0097219F">
        <w:t xml:space="preserve">_____ </w:t>
      </w:r>
    </w:p>
    <w:p w:rsidR="004B06DE" w:rsidRDefault="004B06DE" w:rsidP="00F25598"/>
    <w:p w:rsidR="004B06DE" w:rsidRDefault="00984554" w:rsidP="00984554">
      <w:pPr>
        <w:pStyle w:val="ListParagraph"/>
      </w:pPr>
      <w:r>
        <w:t xml:space="preserve">4.  </w:t>
      </w:r>
      <w:r w:rsidR="0097219F">
        <w:t>What value does Matthew 16:26 place on one soul</w:t>
      </w:r>
      <w:r w:rsidR="004B06DE">
        <w:t>?</w:t>
      </w:r>
    </w:p>
    <w:p w:rsidR="00F25598" w:rsidRDefault="0097219F" w:rsidP="004B06DE">
      <w:r>
        <w:t>___________________</w:t>
      </w:r>
      <w:r w:rsidR="00F25598">
        <w:t>__________________</w:t>
      </w:r>
      <w:r>
        <w:t>___________________ ______________</w:t>
      </w:r>
      <w:r w:rsidR="00F25598">
        <w:t>__________________</w:t>
      </w:r>
      <w:r>
        <w:t>____________</w:t>
      </w:r>
      <w:r w:rsidR="004B06DE">
        <w:t>______</w:t>
      </w:r>
      <w:r>
        <w:t xml:space="preserve">______ </w:t>
      </w:r>
    </w:p>
    <w:p w:rsidR="004B06DE" w:rsidRDefault="004B06DE" w:rsidP="004B06DE"/>
    <w:p w:rsidR="00984554" w:rsidRDefault="00984554" w:rsidP="00984554">
      <w:pPr>
        <w:pStyle w:val="ListParagraph"/>
      </w:pPr>
      <w:r>
        <w:t xml:space="preserve">   5.  </w:t>
      </w:r>
      <w:r w:rsidR="0097219F">
        <w:t xml:space="preserve">From what does heaven derive its greatest reason for </w:t>
      </w:r>
      <w:r>
        <w:t xml:space="preserve">  </w:t>
      </w:r>
    </w:p>
    <w:p w:rsidR="004B06DE" w:rsidRDefault="00984554" w:rsidP="00984554">
      <w:pPr>
        <w:pStyle w:val="ListParagraph"/>
      </w:pPr>
      <w:r>
        <w:t xml:space="preserve">      </w:t>
      </w:r>
      <w:r w:rsidR="0097219F">
        <w:t>celeb</w:t>
      </w:r>
      <w:r w:rsidR="004B06DE">
        <w:t>ration according to Luke 15:10?</w:t>
      </w:r>
    </w:p>
    <w:p w:rsidR="00F25598" w:rsidRDefault="0097219F" w:rsidP="004B06DE">
      <w:r>
        <w:t>__________________</w:t>
      </w:r>
      <w:r w:rsidR="00F25598">
        <w:t>__________________</w:t>
      </w:r>
      <w:r>
        <w:t>____________________ __________________</w:t>
      </w:r>
      <w:r w:rsidR="00F25598">
        <w:t>__________________</w:t>
      </w:r>
      <w:r w:rsidR="004B06DE">
        <w:t>_________________</w:t>
      </w:r>
      <w:r>
        <w:t xml:space="preserve">___ </w:t>
      </w:r>
    </w:p>
    <w:p w:rsidR="00F25598" w:rsidRDefault="00F25598" w:rsidP="00F25598"/>
    <w:p w:rsidR="00F25598" w:rsidRPr="00F25598" w:rsidRDefault="0097219F" w:rsidP="00F25598">
      <w:pPr>
        <w:rPr>
          <w:b/>
        </w:rPr>
      </w:pPr>
      <w:r w:rsidRPr="00F25598">
        <w:rPr>
          <w:b/>
        </w:rPr>
        <w:t xml:space="preserve">II. HOW SHOULD THE BELIEVER SHARE HIS FAITH WITH OTHERS? </w:t>
      </w:r>
    </w:p>
    <w:p w:rsidR="00F25598" w:rsidRDefault="00F25598" w:rsidP="00F25598"/>
    <w:p w:rsidR="00F25598" w:rsidRDefault="0097219F" w:rsidP="00AC1A0A">
      <w:pPr>
        <w:pStyle w:val="ListParagraph"/>
        <w:numPr>
          <w:ilvl w:val="0"/>
          <w:numId w:val="7"/>
        </w:numPr>
      </w:pPr>
      <w:r>
        <w:t xml:space="preserve">According to Matthew 5:16, what is the basis of an </w:t>
      </w:r>
      <w:r w:rsidR="00F25598">
        <w:t>effective witness for Christ?</w:t>
      </w:r>
    </w:p>
    <w:p w:rsidR="00F25598" w:rsidRDefault="0097219F" w:rsidP="00F25598">
      <w:r>
        <w:t>______________</w:t>
      </w:r>
      <w:r w:rsidR="00F25598">
        <w:t>__________________</w:t>
      </w:r>
      <w:r>
        <w:t xml:space="preserve">________________________ </w:t>
      </w:r>
      <w:r w:rsidR="00F25598">
        <w:t>__________________</w:t>
      </w:r>
      <w:r>
        <w:t xml:space="preserve">______________________________________ </w:t>
      </w:r>
    </w:p>
    <w:p w:rsidR="004B06DE" w:rsidRDefault="004B06DE" w:rsidP="00F25598"/>
    <w:p w:rsidR="00F25598" w:rsidRDefault="0097219F" w:rsidP="00AC1A0A">
      <w:pPr>
        <w:pStyle w:val="ListParagraph"/>
        <w:numPr>
          <w:ilvl w:val="0"/>
          <w:numId w:val="7"/>
        </w:numPr>
      </w:pPr>
      <w:r>
        <w:t xml:space="preserve">According to Acts 1:4, how do I get the power to witness </w:t>
      </w:r>
      <w:r w:rsidR="00F25598">
        <w:t>for Christ?</w:t>
      </w:r>
    </w:p>
    <w:p w:rsidR="004B06DE" w:rsidRDefault="0097219F" w:rsidP="00F25598">
      <w:r>
        <w:t>____________</w:t>
      </w:r>
      <w:r w:rsidR="00F25598">
        <w:t>__________________</w:t>
      </w:r>
      <w:r>
        <w:t>__________________________ ____________________</w:t>
      </w:r>
      <w:r w:rsidR="004B06DE">
        <w:t>__________________</w:t>
      </w:r>
      <w:r>
        <w:t xml:space="preserve">__________________ </w:t>
      </w:r>
    </w:p>
    <w:p w:rsidR="004B06DE" w:rsidRDefault="004B06DE" w:rsidP="00F25598"/>
    <w:p w:rsidR="004B06DE" w:rsidRDefault="0097219F" w:rsidP="00AC1A0A">
      <w:pPr>
        <w:pStyle w:val="ListParagraph"/>
        <w:numPr>
          <w:ilvl w:val="0"/>
          <w:numId w:val="7"/>
        </w:numPr>
      </w:pPr>
      <w:r>
        <w:t xml:space="preserve">An effective witness for Christ should contain at least </w:t>
      </w:r>
      <w:r w:rsidR="004B06DE">
        <w:t xml:space="preserve"> </w:t>
      </w:r>
    </w:p>
    <w:p w:rsidR="004B06DE" w:rsidRDefault="0097219F" w:rsidP="004B06DE">
      <w:pPr>
        <w:pStyle w:val="ListParagraph"/>
        <w:ind w:left="1080"/>
      </w:pPr>
      <w:r>
        <w:t xml:space="preserve">three things: </w:t>
      </w:r>
    </w:p>
    <w:p w:rsidR="004B06DE" w:rsidRDefault="004B06DE" w:rsidP="004B06DE">
      <w:pPr>
        <w:ind w:left="720"/>
      </w:pPr>
      <w:r>
        <w:t xml:space="preserve">         </w:t>
      </w:r>
      <w:r w:rsidR="0097219F">
        <w:t xml:space="preserve">a) The Person: Why must our witness center on Christ? </w:t>
      </w:r>
      <w:r>
        <w:t xml:space="preserve">     </w:t>
      </w:r>
    </w:p>
    <w:p w:rsidR="004B06DE" w:rsidRDefault="004B06DE" w:rsidP="004B06DE">
      <w:pPr>
        <w:ind w:left="720"/>
      </w:pPr>
      <w:r>
        <w:t xml:space="preserve">              </w:t>
      </w:r>
      <w:r w:rsidR="0097219F">
        <w:t xml:space="preserve">John 14:6 </w:t>
      </w:r>
    </w:p>
    <w:p w:rsidR="004B06DE" w:rsidRDefault="004B06DE" w:rsidP="004B06DE">
      <w:pPr>
        <w:ind w:left="720"/>
      </w:pPr>
      <w:r>
        <w:t xml:space="preserve">         </w:t>
      </w:r>
      <w:r w:rsidR="0097219F">
        <w:t xml:space="preserve">b) The Personal Testimony: </w:t>
      </w:r>
    </w:p>
    <w:p w:rsidR="004B06DE" w:rsidRDefault="0097219F" w:rsidP="004B06DE">
      <w:pPr>
        <w:ind w:left="720" w:firstLine="720"/>
      </w:pPr>
      <w:r>
        <w:t xml:space="preserve">1. A testimony should not… </w:t>
      </w:r>
    </w:p>
    <w:p w:rsidR="004B06DE" w:rsidRDefault="004B06DE" w:rsidP="004B06DE">
      <w:pPr>
        <w:ind w:left="720" w:firstLine="720"/>
      </w:pPr>
      <w:r>
        <w:t xml:space="preserve">     </w:t>
      </w:r>
      <w:r w:rsidR="0097219F">
        <w:t xml:space="preserve">a. Contain meaningless statements, facts, etc. </w:t>
      </w:r>
    </w:p>
    <w:p w:rsidR="004B06DE" w:rsidRDefault="004B06DE" w:rsidP="004B06DE">
      <w:pPr>
        <w:ind w:left="720" w:firstLine="720"/>
      </w:pPr>
      <w:r>
        <w:t xml:space="preserve">     </w:t>
      </w:r>
      <w:r w:rsidR="0097219F">
        <w:t xml:space="preserve">b. Contain too much personal trivia. </w:t>
      </w:r>
    </w:p>
    <w:p w:rsidR="004B06DE" w:rsidRDefault="004B06DE" w:rsidP="004B06DE">
      <w:pPr>
        <w:ind w:left="720" w:firstLine="720"/>
      </w:pPr>
      <w:r>
        <w:lastRenderedPageBreak/>
        <w:t xml:space="preserve">     </w:t>
      </w:r>
      <w:r w:rsidR="0097219F">
        <w:t>c. G</w:t>
      </w:r>
      <w:r w:rsidR="00203E29">
        <w:t>ive a “holier-than-</w:t>
      </w:r>
      <w:r w:rsidR="0097219F">
        <w:t xml:space="preserve">thou” impression. </w:t>
      </w:r>
    </w:p>
    <w:p w:rsidR="004B06DE" w:rsidRDefault="004B06DE" w:rsidP="004B06DE">
      <w:pPr>
        <w:ind w:left="720" w:firstLine="720"/>
      </w:pPr>
      <w:r>
        <w:t xml:space="preserve">     </w:t>
      </w:r>
      <w:r w:rsidR="0097219F">
        <w:t xml:space="preserve">d. Use technical or religious terms that are not </w:t>
      </w:r>
      <w:r>
        <w:t xml:space="preserve">  </w:t>
      </w:r>
    </w:p>
    <w:p w:rsidR="004B06DE" w:rsidRDefault="004B06DE" w:rsidP="004B06DE">
      <w:pPr>
        <w:ind w:left="720" w:firstLine="720"/>
      </w:pPr>
      <w:r>
        <w:t xml:space="preserve">         </w:t>
      </w:r>
      <w:r w:rsidR="0097219F">
        <w:t xml:space="preserve">properly defined. </w:t>
      </w:r>
    </w:p>
    <w:p w:rsidR="004B06DE" w:rsidRDefault="004B06DE" w:rsidP="004B06DE">
      <w:pPr>
        <w:ind w:left="720" w:firstLine="720"/>
      </w:pPr>
      <w:r>
        <w:t xml:space="preserve">     </w:t>
      </w:r>
      <w:r w:rsidR="0097219F">
        <w:t xml:space="preserve">e. Be too lengthy. </w:t>
      </w:r>
    </w:p>
    <w:p w:rsidR="004B06DE" w:rsidRDefault="0097219F" w:rsidP="004B06DE">
      <w:pPr>
        <w:ind w:left="720" w:firstLine="720"/>
      </w:pPr>
      <w:r>
        <w:t xml:space="preserve">2. A testimony should… </w:t>
      </w:r>
    </w:p>
    <w:p w:rsidR="004B06DE" w:rsidRDefault="004B06DE" w:rsidP="004B06DE">
      <w:pPr>
        <w:ind w:left="1440"/>
      </w:pPr>
      <w:r>
        <w:t xml:space="preserve">     </w:t>
      </w:r>
      <w:r w:rsidR="0097219F">
        <w:t xml:space="preserve">a. Identify with the listener by discussing mutual </w:t>
      </w:r>
      <w:r>
        <w:t xml:space="preserve">   </w:t>
      </w:r>
    </w:p>
    <w:p w:rsidR="004B06DE" w:rsidRDefault="004B06DE" w:rsidP="004B06DE">
      <w:pPr>
        <w:ind w:left="1440"/>
      </w:pPr>
      <w:r>
        <w:t xml:space="preserve">         </w:t>
      </w:r>
      <w:r w:rsidR="0097219F">
        <w:t xml:space="preserve">interests. </w:t>
      </w:r>
    </w:p>
    <w:p w:rsidR="004B06DE" w:rsidRDefault="004B06DE" w:rsidP="004B06DE">
      <w:pPr>
        <w:ind w:left="1440"/>
      </w:pPr>
      <w:r>
        <w:t xml:space="preserve">     </w:t>
      </w:r>
      <w:r w:rsidR="0097219F">
        <w:t xml:space="preserve">b. Contain honest statements. </w:t>
      </w:r>
    </w:p>
    <w:p w:rsidR="004B06DE" w:rsidRDefault="004B06DE" w:rsidP="004B06DE">
      <w:pPr>
        <w:ind w:left="1440"/>
      </w:pPr>
      <w:r>
        <w:t xml:space="preserve">     </w:t>
      </w:r>
      <w:r w:rsidR="0097219F">
        <w:t xml:space="preserve">c. Give clear account of how you were saved. </w:t>
      </w:r>
    </w:p>
    <w:p w:rsidR="004B06DE" w:rsidRDefault="004B06DE" w:rsidP="004B06DE">
      <w:pPr>
        <w:ind w:left="1440"/>
      </w:pPr>
      <w:r>
        <w:t xml:space="preserve">     </w:t>
      </w:r>
      <w:r w:rsidR="0097219F">
        <w:t xml:space="preserve">d. Be a personal expression of what Christ has </w:t>
      </w:r>
      <w:r>
        <w:t xml:space="preserve">  </w:t>
      </w:r>
    </w:p>
    <w:p w:rsidR="004B06DE" w:rsidRDefault="004B06DE" w:rsidP="004B06DE">
      <w:pPr>
        <w:ind w:left="1440"/>
      </w:pPr>
      <w:r>
        <w:t xml:space="preserve">         </w:t>
      </w:r>
      <w:r w:rsidR="0097219F">
        <w:t xml:space="preserve">done for you. </w:t>
      </w:r>
    </w:p>
    <w:p w:rsidR="004B06DE" w:rsidRDefault="004B06DE" w:rsidP="004B06DE">
      <w:pPr>
        <w:ind w:left="1440"/>
      </w:pPr>
      <w:r>
        <w:t xml:space="preserve">     </w:t>
      </w:r>
      <w:r w:rsidR="0097219F">
        <w:t xml:space="preserve">e. Keep Christ and the gospel central. </w:t>
      </w:r>
    </w:p>
    <w:p w:rsidR="004B06DE" w:rsidRDefault="004B06DE" w:rsidP="004B06DE">
      <w:pPr>
        <w:ind w:left="1440"/>
      </w:pPr>
      <w:r>
        <w:t xml:space="preserve">     </w:t>
      </w:r>
      <w:r w:rsidR="0097219F">
        <w:t xml:space="preserve">f. Be an illustration of Christ’s faithfulness. </w:t>
      </w:r>
    </w:p>
    <w:p w:rsidR="004B06DE" w:rsidRDefault="004B06DE" w:rsidP="004B06DE">
      <w:pPr>
        <w:ind w:left="1440"/>
      </w:pPr>
      <w:r>
        <w:t xml:space="preserve">     </w:t>
      </w:r>
      <w:r w:rsidR="0097219F">
        <w:t xml:space="preserve">g. </w:t>
      </w:r>
      <w:r w:rsidR="00203E29">
        <w:t>Base assurance of salvation on S</w:t>
      </w:r>
      <w:r w:rsidR="0097219F">
        <w:t xml:space="preserve">cripture. </w:t>
      </w:r>
    </w:p>
    <w:p w:rsidR="004B06DE" w:rsidRDefault="0097219F" w:rsidP="00184C46">
      <w:pPr>
        <w:ind w:left="2160"/>
      </w:pPr>
      <w:r>
        <w:t>h. Refrain from negative comments ab</w:t>
      </w:r>
      <w:r w:rsidR="004B06DE">
        <w:t xml:space="preserve">out persons, </w:t>
      </w:r>
      <w:r w:rsidR="00203E29">
        <w:t>other churches</w:t>
      </w:r>
      <w:r>
        <w:t xml:space="preserve"> or denominations. </w:t>
      </w:r>
    </w:p>
    <w:p w:rsidR="004B06DE" w:rsidRDefault="004B06DE" w:rsidP="004B06DE">
      <w:pPr>
        <w:ind w:left="1440"/>
      </w:pPr>
    </w:p>
    <w:p w:rsidR="004B06DE" w:rsidRDefault="004B06DE" w:rsidP="00984554">
      <w:r>
        <w:t xml:space="preserve"> </w:t>
      </w:r>
      <w:r w:rsidR="00203E29">
        <w:t xml:space="preserve">                      </w:t>
      </w:r>
      <w:r w:rsidR="0097219F">
        <w:t xml:space="preserve">c) The Plan </w:t>
      </w:r>
    </w:p>
    <w:p w:rsidR="004B06DE" w:rsidRDefault="004B06DE" w:rsidP="004B06DE">
      <w:pPr>
        <w:ind w:left="1440"/>
      </w:pPr>
    </w:p>
    <w:p w:rsidR="00184C46" w:rsidRDefault="0097219F" w:rsidP="00184C46">
      <w:r>
        <w:t xml:space="preserve">What is the reason for learning a definite plan as taught in </w:t>
      </w:r>
    </w:p>
    <w:p w:rsidR="00184C46" w:rsidRDefault="00184C46" w:rsidP="00184C46">
      <w:r>
        <w:t>1</w:t>
      </w:r>
      <w:r w:rsidR="0097219F">
        <w:t xml:space="preserve"> Peter 3:15? _______</w:t>
      </w:r>
      <w:r>
        <w:t>________________________</w:t>
      </w:r>
      <w:r w:rsidR="0097219F">
        <w:t xml:space="preserve">_________________________ </w:t>
      </w:r>
    </w:p>
    <w:p w:rsidR="00184C46" w:rsidRDefault="00184C46" w:rsidP="00184C46"/>
    <w:p w:rsidR="00184C46" w:rsidRDefault="0097219F" w:rsidP="00184C46">
      <w:r w:rsidRPr="00184C46">
        <w:rPr>
          <w:b/>
        </w:rPr>
        <w:t>III. WHEN SHOULD THE BELIEVER SHARE HIS FAITH WITH</w:t>
      </w:r>
      <w:r>
        <w:t xml:space="preserve"> </w:t>
      </w:r>
      <w:r w:rsidRPr="00184C46">
        <w:rPr>
          <w:b/>
        </w:rPr>
        <w:t>OTHERS</w:t>
      </w:r>
      <w:r w:rsidR="00203E29">
        <w:rPr>
          <w:b/>
        </w:rPr>
        <w:t>?</w:t>
      </w:r>
      <w:r w:rsidRPr="00184C46">
        <w:rPr>
          <w:b/>
        </w:rPr>
        <w:t xml:space="preserve"> </w:t>
      </w:r>
    </w:p>
    <w:p w:rsidR="00184C46" w:rsidRDefault="00184C46" w:rsidP="00184C46"/>
    <w:p w:rsidR="00184C46" w:rsidRDefault="0097219F" w:rsidP="00AC1A0A">
      <w:pPr>
        <w:pStyle w:val="ListParagraph"/>
        <w:numPr>
          <w:ilvl w:val="0"/>
          <w:numId w:val="9"/>
        </w:numPr>
      </w:pPr>
      <w:r>
        <w:t xml:space="preserve">In John 4:5-7, where was Christ when He talked with the </w:t>
      </w:r>
      <w:r w:rsidR="00184C46">
        <w:t>Samaritan woman?</w:t>
      </w:r>
    </w:p>
    <w:p w:rsidR="00184C46" w:rsidRDefault="0097219F" w:rsidP="00184C46">
      <w:r>
        <w:t>___________________</w:t>
      </w:r>
      <w:r w:rsidR="00184C46">
        <w:t>__________________</w:t>
      </w:r>
      <w:r>
        <w:t>___________________ _____</w:t>
      </w:r>
      <w:r w:rsidR="00184C46">
        <w:t>__________________</w:t>
      </w:r>
      <w:r>
        <w:t xml:space="preserve">_________________________________ </w:t>
      </w:r>
    </w:p>
    <w:p w:rsidR="00184C46" w:rsidRDefault="00184C46" w:rsidP="00184C46">
      <w:pPr>
        <w:ind w:firstLine="720"/>
      </w:pPr>
    </w:p>
    <w:p w:rsidR="00203E29" w:rsidRDefault="0097219F" w:rsidP="00203E29">
      <w:pPr>
        <w:pStyle w:val="ListParagraph"/>
        <w:numPr>
          <w:ilvl w:val="0"/>
          <w:numId w:val="9"/>
        </w:numPr>
      </w:pPr>
      <w:r>
        <w:t>In Acts 11:11-14, who spoke to Peter about the men who were seek</w:t>
      </w:r>
      <w:r w:rsidR="00203E29">
        <w:t>ing him?</w:t>
      </w:r>
    </w:p>
    <w:p w:rsidR="00184C46" w:rsidRDefault="00184C46" w:rsidP="00203E29">
      <w:r>
        <w:t>_________</w:t>
      </w:r>
      <w:r w:rsidR="0097219F">
        <w:t>_______________________________________________ __</w:t>
      </w:r>
      <w:r>
        <w:t>__________________</w:t>
      </w:r>
      <w:r w:rsidR="00203E29">
        <w:t>____________________________________</w:t>
      </w:r>
    </w:p>
    <w:p w:rsidR="00184C46" w:rsidRDefault="00184C46" w:rsidP="00184C46">
      <w:pPr>
        <w:ind w:firstLine="720"/>
      </w:pPr>
    </w:p>
    <w:p w:rsidR="00203E29" w:rsidRDefault="0097219F" w:rsidP="00203E29">
      <w:pPr>
        <w:pStyle w:val="ListParagraph"/>
        <w:numPr>
          <w:ilvl w:val="0"/>
          <w:numId w:val="9"/>
        </w:numPr>
      </w:pPr>
      <w:r>
        <w:t xml:space="preserve">Where did Paul meet people in order to present Christ to </w:t>
      </w:r>
    </w:p>
    <w:p w:rsidR="00203E29" w:rsidRDefault="0097219F" w:rsidP="00203E29">
      <w:pPr>
        <w:pStyle w:val="ListParagraph"/>
        <w:ind w:left="1080"/>
      </w:pPr>
      <w:r>
        <w:t>them? Acts 17</w:t>
      </w:r>
      <w:r w:rsidR="00203E29">
        <w:t>:17; 20:20</w:t>
      </w:r>
    </w:p>
    <w:p w:rsidR="00184C46" w:rsidRDefault="0097219F" w:rsidP="00203E29">
      <w:r>
        <w:t>_______</w:t>
      </w:r>
      <w:r w:rsidR="00184C46">
        <w:t>__________________</w:t>
      </w:r>
      <w:r>
        <w:t>_______________________________ _______</w:t>
      </w:r>
      <w:r w:rsidR="00184C46">
        <w:t>__________________</w:t>
      </w:r>
      <w:r>
        <w:t xml:space="preserve">_______________________________ </w:t>
      </w:r>
    </w:p>
    <w:p w:rsidR="00184C46" w:rsidRDefault="00184C46" w:rsidP="00184C46">
      <w:pPr>
        <w:ind w:firstLine="720"/>
      </w:pPr>
    </w:p>
    <w:p w:rsidR="00203E29" w:rsidRDefault="0097219F" w:rsidP="00203E29">
      <w:pPr>
        <w:pStyle w:val="ListParagraph"/>
        <w:numPr>
          <w:ilvl w:val="0"/>
          <w:numId w:val="9"/>
        </w:numPr>
      </w:pPr>
      <w:r>
        <w:t xml:space="preserve">How long did Andrew wait until he shared Christ with his </w:t>
      </w:r>
      <w:r w:rsidR="00203E29">
        <w:t>brother? John 1:41</w:t>
      </w:r>
    </w:p>
    <w:p w:rsidR="00184C46" w:rsidRDefault="0097219F" w:rsidP="00203E29">
      <w:r>
        <w:t>________________________</w:t>
      </w:r>
      <w:r w:rsidR="00184C46">
        <w:t>____</w:t>
      </w:r>
      <w:r>
        <w:t>____________________________ __________</w:t>
      </w:r>
      <w:r w:rsidR="00184C46">
        <w:t>__________________</w:t>
      </w:r>
      <w:r w:rsidR="00203E29">
        <w:t>_________________</w:t>
      </w:r>
      <w:r>
        <w:t xml:space="preserve">___________ </w:t>
      </w:r>
    </w:p>
    <w:p w:rsidR="00184C46" w:rsidRDefault="00184C46" w:rsidP="00184C46">
      <w:pPr>
        <w:ind w:firstLine="720"/>
      </w:pPr>
    </w:p>
    <w:p w:rsidR="00184C46" w:rsidRDefault="00203E29" w:rsidP="00203E29">
      <w:pPr>
        <w:pStyle w:val="ListParagraph"/>
        <w:numPr>
          <w:ilvl w:val="0"/>
          <w:numId w:val="9"/>
        </w:numPr>
      </w:pPr>
      <w:r>
        <w:t xml:space="preserve"> </w:t>
      </w:r>
      <w:r w:rsidR="0097219F">
        <w:t>What were the</w:t>
      </w:r>
      <w:r w:rsidR="00184C46">
        <w:t xml:space="preserve"> Christians doing in Acts 5:42?</w:t>
      </w:r>
    </w:p>
    <w:p w:rsidR="00184C46" w:rsidRDefault="0097219F" w:rsidP="00184C46">
      <w:r>
        <w:t>_______________</w:t>
      </w:r>
      <w:r w:rsidR="00184C46">
        <w:t>__________________</w:t>
      </w:r>
      <w:r>
        <w:t>_______________________ ___________________</w:t>
      </w:r>
      <w:r w:rsidR="00184C46">
        <w:t>__________</w:t>
      </w:r>
      <w:r>
        <w:t xml:space="preserve">___________________________ </w:t>
      </w:r>
    </w:p>
    <w:p w:rsidR="00184C46" w:rsidRDefault="00184C46" w:rsidP="00184C46"/>
    <w:p w:rsidR="00184C46" w:rsidRDefault="0097219F" w:rsidP="00184C46">
      <w:r w:rsidRPr="00184C46">
        <w:rPr>
          <w:b/>
        </w:rPr>
        <w:t>CHALLENGE:</w:t>
      </w:r>
      <w:r>
        <w:t xml:space="preserve"> FOLLOW PHILIP’S EXAMPLE </w:t>
      </w:r>
      <w:r w:rsidR="001213E2">
        <w:t>ACTS</w:t>
      </w:r>
      <w:r>
        <w:t xml:space="preserve"> 8:26-40 </w:t>
      </w:r>
    </w:p>
    <w:p w:rsidR="00184C46" w:rsidRDefault="00184C46" w:rsidP="00184C46"/>
    <w:p w:rsidR="00184C46" w:rsidRDefault="0097219F" w:rsidP="00184C46">
      <w:pPr>
        <w:ind w:firstLine="720"/>
      </w:pPr>
      <w:r>
        <w:t xml:space="preserve">1. Responsive to the Holy Spirit. Vs 26 </w:t>
      </w:r>
    </w:p>
    <w:p w:rsidR="00184C46" w:rsidRDefault="0097219F" w:rsidP="00184C46">
      <w:pPr>
        <w:ind w:firstLine="720"/>
      </w:pPr>
      <w:r>
        <w:lastRenderedPageBreak/>
        <w:t xml:space="preserve">2. Obedient to the Lord’s command. Vs 27 </w:t>
      </w:r>
    </w:p>
    <w:p w:rsidR="00184C46" w:rsidRDefault="0097219F" w:rsidP="00184C46">
      <w:pPr>
        <w:ind w:firstLine="720"/>
      </w:pPr>
      <w:r>
        <w:t xml:space="preserve">3. Sensitive to the Ethiopian’s need. Vs 30 </w:t>
      </w:r>
    </w:p>
    <w:p w:rsidR="00184C46" w:rsidRDefault="0097219F" w:rsidP="00184C46">
      <w:pPr>
        <w:ind w:firstLine="720"/>
      </w:pPr>
      <w:r>
        <w:t xml:space="preserve">4. Skilled in the Word. Vs 35 </w:t>
      </w:r>
    </w:p>
    <w:p w:rsidR="00184C46" w:rsidRDefault="0097219F" w:rsidP="00184C46">
      <w:pPr>
        <w:ind w:firstLine="720"/>
      </w:pPr>
      <w:r>
        <w:t xml:space="preserve">5. Sought for a decision. Vs 37 </w:t>
      </w:r>
    </w:p>
    <w:p w:rsidR="00184C46" w:rsidRDefault="00184C46" w:rsidP="00184C46"/>
    <w:p w:rsidR="00184C46" w:rsidRDefault="0097219F" w:rsidP="00184C46">
      <w:r w:rsidRPr="00184C46">
        <w:rPr>
          <w:b/>
        </w:rPr>
        <w:t>QUESTION:</w:t>
      </w:r>
      <w:r>
        <w:t xml:space="preserve"> WHAT IS OUR SOURCE OF POWER AS REVEALED IN OUR MEMORY VERSE, ACTS 1:8? _______________________________________</w:t>
      </w:r>
      <w:r w:rsidR="00184C46">
        <w:t>______________</w:t>
      </w:r>
      <w:r>
        <w:t xml:space="preserve">___ </w:t>
      </w:r>
    </w:p>
    <w:p w:rsidR="00184C46" w:rsidRDefault="00184C46" w:rsidP="00184C46">
      <w:pPr>
        <w:rPr>
          <w:b/>
        </w:rPr>
      </w:pPr>
    </w:p>
    <w:p w:rsidR="00184C46" w:rsidRPr="00184C46" w:rsidRDefault="0097219F" w:rsidP="00184C46">
      <w:pPr>
        <w:rPr>
          <w:b/>
        </w:rPr>
      </w:pPr>
      <w:r w:rsidRPr="00184C46">
        <w:rPr>
          <w:b/>
        </w:rPr>
        <w:t xml:space="preserve">APPLICATION: </w:t>
      </w:r>
    </w:p>
    <w:p w:rsidR="00184C46" w:rsidRDefault="00184C46" w:rsidP="00184C46"/>
    <w:p w:rsidR="00184C46" w:rsidRDefault="001213E2" w:rsidP="00AC1A0A">
      <w:pPr>
        <w:pStyle w:val="ListParagraph"/>
        <w:numPr>
          <w:ilvl w:val="0"/>
          <w:numId w:val="10"/>
        </w:numPr>
      </w:pPr>
      <w:r>
        <w:t>Mark your Bible with a soul-</w:t>
      </w:r>
      <w:r w:rsidR="0097219F">
        <w:t>winning plan which contai</w:t>
      </w:r>
      <w:r w:rsidR="00184C46">
        <w:t xml:space="preserve">ns at least these key verses: </w:t>
      </w:r>
      <w:r w:rsidR="0097219F">
        <w:t xml:space="preserve"> </w:t>
      </w:r>
    </w:p>
    <w:p w:rsidR="00184C46" w:rsidRDefault="00184C46" w:rsidP="00184C46">
      <w:pPr>
        <w:ind w:firstLine="720"/>
      </w:pPr>
      <w:r>
        <w:t xml:space="preserve">       </w:t>
      </w:r>
      <w:r w:rsidR="0097219F">
        <w:t xml:space="preserve">a) Knowing where you are going. John 3:3 </w:t>
      </w:r>
    </w:p>
    <w:p w:rsidR="00184C46" w:rsidRDefault="00184C46" w:rsidP="00184C46">
      <w:pPr>
        <w:ind w:firstLine="720"/>
      </w:pPr>
      <w:r>
        <w:t xml:space="preserve">       </w:t>
      </w:r>
      <w:r w:rsidR="0097219F">
        <w:t xml:space="preserve">b) Repent. Acts 3:19 </w:t>
      </w:r>
    </w:p>
    <w:p w:rsidR="00184C46" w:rsidRDefault="00184C46" w:rsidP="00184C46">
      <w:pPr>
        <w:ind w:firstLine="720"/>
      </w:pPr>
      <w:r>
        <w:t xml:space="preserve">       </w:t>
      </w:r>
      <w:r w:rsidR="0097219F">
        <w:t xml:space="preserve">c) Believe. John 3:16 </w:t>
      </w:r>
    </w:p>
    <w:p w:rsidR="00184C46" w:rsidRDefault="00184C46" w:rsidP="00184C46">
      <w:pPr>
        <w:ind w:firstLine="720"/>
      </w:pPr>
      <w:r>
        <w:t xml:space="preserve">       </w:t>
      </w:r>
      <w:r w:rsidR="0097219F">
        <w:t xml:space="preserve">d) Confess. I John 1:9 </w:t>
      </w:r>
    </w:p>
    <w:p w:rsidR="00184C46" w:rsidRDefault="00184C46" w:rsidP="00184C46">
      <w:pPr>
        <w:ind w:firstLine="720"/>
      </w:pPr>
      <w:r>
        <w:t xml:space="preserve">       </w:t>
      </w:r>
      <w:r w:rsidR="0097219F">
        <w:t xml:space="preserve">e) Receive. John 1:12 </w:t>
      </w:r>
    </w:p>
    <w:p w:rsidR="00184C46" w:rsidRDefault="00184C46" w:rsidP="00184C46">
      <w:pPr>
        <w:ind w:firstLine="720"/>
      </w:pPr>
      <w:r>
        <w:t xml:space="preserve">       </w:t>
      </w:r>
      <w:r w:rsidR="0097219F">
        <w:t xml:space="preserve">f) Open the door. Revelation 3:20 </w:t>
      </w:r>
    </w:p>
    <w:p w:rsidR="001213E2" w:rsidRDefault="00626B8A" w:rsidP="00626B8A">
      <w:pPr>
        <w:ind w:left="720"/>
      </w:pPr>
      <w:r>
        <w:t xml:space="preserve">2.  </w:t>
      </w:r>
      <w:r w:rsidR="0097219F">
        <w:t xml:space="preserve">List the names of three people you know </w:t>
      </w:r>
      <w:r w:rsidR="001213E2">
        <w:t xml:space="preserve">who </w:t>
      </w:r>
      <w:r w:rsidR="0097219F">
        <w:t xml:space="preserve">need Christ, </w:t>
      </w:r>
      <w:r w:rsidR="001213E2">
        <w:t xml:space="preserve"> </w:t>
      </w:r>
    </w:p>
    <w:p w:rsidR="001213E2" w:rsidRDefault="001213E2" w:rsidP="001213E2">
      <w:pPr>
        <w:ind w:left="720"/>
      </w:pPr>
      <w:r>
        <w:t xml:space="preserve">      </w:t>
      </w:r>
      <w:r w:rsidR="0097219F">
        <w:t xml:space="preserve">and </w:t>
      </w:r>
      <w:r w:rsidR="00626B8A">
        <w:t>f</w:t>
      </w:r>
      <w:r w:rsidR="0097219F">
        <w:t xml:space="preserve">or whom you will pray, and to whom you will </w:t>
      </w:r>
      <w:r>
        <w:t xml:space="preserve"> </w:t>
      </w:r>
    </w:p>
    <w:p w:rsidR="00184C46" w:rsidRDefault="001213E2" w:rsidP="001213E2">
      <w:pPr>
        <w:ind w:left="720"/>
      </w:pPr>
      <w:r>
        <w:t xml:space="preserve">      </w:t>
      </w:r>
      <w:r w:rsidR="0097219F">
        <w:t xml:space="preserve">witness </w:t>
      </w:r>
      <w:r w:rsidR="00184C46">
        <w:t>when there is opportunity</w:t>
      </w:r>
    </w:p>
    <w:p w:rsidR="00184C46" w:rsidRDefault="0097219F" w:rsidP="00184C46">
      <w:r>
        <w:t>_________________</w:t>
      </w:r>
      <w:r w:rsidR="00184C46">
        <w:t>_____________</w:t>
      </w:r>
      <w:r>
        <w:t xml:space="preserve">__________________________ </w:t>
      </w:r>
    </w:p>
    <w:p w:rsidR="00184C46" w:rsidRDefault="00184C46" w:rsidP="00184C46"/>
    <w:p w:rsidR="00184C46" w:rsidRDefault="00626B8A" w:rsidP="00626B8A">
      <w:pPr>
        <w:ind w:firstLine="720"/>
      </w:pPr>
      <w:r>
        <w:t xml:space="preserve">3.  On a </w:t>
      </w:r>
      <w:r w:rsidR="0097219F">
        <w:t>sheet of paper</w:t>
      </w:r>
      <w:r w:rsidR="001213E2">
        <w:t>,</w:t>
      </w:r>
      <w:r w:rsidR="0097219F">
        <w:t xml:space="preserve"> write </w:t>
      </w:r>
      <w:r w:rsidR="00184C46">
        <w:t xml:space="preserve">out your personal testimony. </w:t>
      </w:r>
    </w:p>
    <w:p w:rsidR="00184C46" w:rsidRDefault="00184C46" w:rsidP="00184C46"/>
    <w:p w:rsidR="00184C46" w:rsidRDefault="00184C46" w:rsidP="00184C46"/>
    <w:p w:rsidR="00626B8A" w:rsidRDefault="0097219F" w:rsidP="00184C46">
      <w:r>
        <w:t xml:space="preserve">FOR FURTHER STUDY: </w:t>
      </w:r>
    </w:p>
    <w:p w:rsidR="00626B8A" w:rsidRDefault="00626B8A" w:rsidP="00184C46"/>
    <w:p w:rsidR="00626B8A" w:rsidRDefault="0097219F" w:rsidP="00AC1A0A">
      <w:pPr>
        <w:pStyle w:val="ListParagraph"/>
        <w:numPr>
          <w:ilvl w:val="0"/>
          <w:numId w:val="11"/>
        </w:numPr>
      </w:pPr>
      <w:r>
        <w:t>What direction to “witness” does Christ g</w:t>
      </w:r>
      <w:r w:rsidR="00626B8A">
        <w:t>ive in Luke 8:39?</w:t>
      </w:r>
    </w:p>
    <w:p w:rsidR="00626B8A" w:rsidRDefault="0097219F" w:rsidP="00626B8A">
      <w:r>
        <w:t>________________</w:t>
      </w:r>
      <w:r w:rsidR="00626B8A">
        <w:t>_____________</w:t>
      </w:r>
      <w:r>
        <w:t>___________________________ _____</w:t>
      </w:r>
      <w:r w:rsidR="00626B8A">
        <w:t>_____________</w:t>
      </w:r>
      <w:r>
        <w:t xml:space="preserve">______________________________________ </w:t>
      </w:r>
    </w:p>
    <w:p w:rsidR="00626B8A" w:rsidRDefault="00626B8A" w:rsidP="00626B8A"/>
    <w:p w:rsidR="00626B8A" w:rsidRDefault="0097219F" w:rsidP="00AC1A0A">
      <w:pPr>
        <w:pStyle w:val="ListParagraph"/>
        <w:numPr>
          <w:ilvl w:val="0"/>
          <w:numId w:val="11"/>
        </w:numPr>
      </w:pPr>
      <w:r>
        <w:t>Based on John 3:32, what</w:t>
      </w:r>
      <w:r w:rsidR="00626B8A">
        <w:t xml:space="preserve"> is the believer to tell about?</w:t>
      </w:r>
    </w:p>
    <w:p w:rsidR="00626B8A" w:rsidRDefault="00626B8A" w:rsidP="00626B8A">
      <w:r>
        <w:t>__________________________</w:t>
      </w:r>
      <w:r w:rsidR="0097219F">
        <w:t>______________________________ ___________</w:t>
      </w:r>
      <w:r>
        <w:t>_____________</w:t>
      </w:r>
      <w:r w:rsidR="0097219F">
        <w:t xml:space="preserve">________________________________ </w:t>
      </w:r>
    </w:p>
    <w:p w:rsidR="00626B8A" w:rsidRDefault="00626B8A" w:rsidP="00626B8A"/>
    <w:p w:rsidR="00626B8A" w:rsidRDefault="0097219F" w:rsidP="00AC1A0A">
      <w:pPr>
        <w:pStyle w:val="ListParagraph"/>
        <w:numPr>
          <w:ilvl w:val="0"/>
          <w:numId w:val="11"/>
        </w:numPr>
      </w:pPr>
      <w:r>
        <w:t>What did Jesus say wa</w:t>
      </w:r>
      <w:r w:rsidR="00626B8A">
        <w:t>s God’s supreme work? John 6:29</w:t>
      </w:r>
    </w:p>
    <w:p w:rsidR="00626B8A" w:rsidRDefault="0097219F" w:rsidP="00626B8A">
      <w:r>
        <w:t>_________________</w:t>
      </w:r>
      <w:r w:rsidR="00626B8A">
        <w:t>_____________</w:t>
      </w:r>
      <w:r>
        <w:t>__________________________ __________</w:t>
      </w:r>
      <w:r w:rsidR="00626B8A">
        <w:t>_____________</w:t>
      </w:r>
      <w:r>
        <w:t xml:space="preserve">_________________________________ </w:t>
      </w:r>
    </w:p>
    <w:p w:rsidR="00626B8A" w:rsidRDefault="00626B8A" w:rsidP="00626B8A"/>
    <w:p w:rsidR="00626B8A" w:rsidRDefault="0097219F" w:rsidP="00AC1A0A">
      <w:pPr>
        <w:pStyle w:val="ListParagraph"/>
        <w:numPr>
          <w:ilvl w:val="0"/>
          <w:numId w:val="11"/>
        </w:numPr>
      </w:pPr>
      <w:r>
        <w:t>What is the work Chris</w:t>
      </w:r>
      <w:r w:rsidR="00626B8A">
        <w:t>t tells us to do in John 15:16?</w:t>
      </w:r>
    </w:p>
    <w:p w:rsidR="00626B8A" w:rsidRDefault="0097219F" w:rsidP="00626B8A">
      <w:r>
        <w:t>____________</w:t>
      </w:r>
      <w:r w:rsidR="00626B8A">
        <w:t>_____________</w:t>
      </w:r>
      <w:r>
        <w:t>_______________________________ ________</w:t>
      </w:r>
      <w:r w:rsidR="00626B8A">
        <w:t>_____________</w:t>
      </w:r>
      <w:r>
        <w:t>______</w:t>
      </w:r>
      <w:r w:rsidR="00626B8A">
        <w:t>_________________</w:t>
      </w:r>
      <w:r>
        <w:t>___________</w:t>
      </w:r>
    </w:p>
    <w:p w:rsidR="00626B8A" w:rsidRDefault="0097219F" w:rsidP="00626B8A">
      <w:r>
        <w:t xml:space="preserve"> </w:t>
      </w:r>
    </w:p>
    <w:p w:rsidR="00626B8A" w:rsidRDefault="0097219F" w:rsidP="00AC1A0A">
      <w:pPr>
        <w:pStyle w:val="ListParagraph"/>
        <w:numPr>
          <w:ilvl w:val="0"/>
          <w:numId w:val="11"/>
        </w:numPr>
      </w:pPr>
      <w:r>
        <w:t>What did the Samar</w:t>
      </w:r>
      <w:r w:rsidR="00626B8A">
        <w:t>itan woman do in John 4:28, 29?</w:t>
      </w:r>
    </w:p>
    <w:p w:rsidR="00626B8A" w:rsidRDefault="0097219F" w:rsidP="00626B8A">
      <w:r>
        <w:t>________________</w:t>
      </w:r>
      <w:r w:rsidR="00626B8A">
        <w:t>_____________</w:t>
      </w:r>
      <w:r>
        <w:t>___________________________ _________</w:t>
      </w:r>
      <w:r w:rsidR="00626B8A">
        <w:t>_____________</w:t>
      </w:r>
      <w:r>
        <w:t xml:space="preserve">__________________________________ </w:t>
      </w:r>
    </w:p>
    <w:p w:rsidR="00626B8A" w:rsidRDefault="00626B8A" w:rsidP="00626B8A"/>
    <w:p w:rsidR="001213E2" w:rsidRDefault="0097219F" w:rsidP="001213E2">
      <w:pPr>
        <w:pStyle w:val="ListParagraph"/>
        <w:numPr>
          <w:ilvl w:val="0"/>
          <w:numId w:val="11"/>
        </w:numPr>
      </w:pPr>
      <w:r>
        <w:lastRenderedPageBreak/>
        <w:t xml:space="preserve">What did John say He would do if we follow Him </w:t>
      </w:r>
    </w:p>
    <w:p w:rsidR="001213E2" w:rsidRDefault="001213E2" w:rsidP="001213E2">
      <w:pPr>
        <w:pStyle w:val="ListParagraph"/>
        <w:ind w:left="1080"/>
      </w:pPr>
      <w:r>
        <w:t>according to Matthew 4:19?</w:t>
      </w:r>
    </w:p>
    <w:p w:rsidR="00626B8A" w:rsidRDefault="0097219F" w:rsidP="001213E2">
      <w:r>
        <w:t>_______________</w:t>
      </w:r>
      <w:r w:rsidR="00626B8A">
        <w:t>_____________</w:t>
      </w:r>
      <w:r>
        <w:t>____________________________ _______________</w:t>
      </w:r>
      <w:r w:rsidR="00626B8A">
        <w:t>_____________</w:t>
      </w:r>
      <w:r>
        <w:t xml:space="preserve">____________________________ </w:t>
      </w:r>
    </w:p>
    <w:p w:rsidR="00626B8A" w:rsidRDefault="00626B8A" w:rsidP="00626B8A">
      <w:pPr>
        <w:ind w:firstLine="720"/>
      </w:pPr>
    </w:p>
    <w:p w:rsidR="00626B8A" w:rsidRDefault="0097219F" w:rsidP="00626B8A">
      <w:pPr>
        <w:ind w:firstLine="720"/>
      </w:pPr>
      <w:r>
        <w:t>7. Who shared the good news with you? _______________</w:t>
      </w:r>
      <w:r w:rsidR="00626B8A">
        <w:t>_____________</w:t>
      </w:r>
      <w:r>
        <w:t>_________________________</w:t>
      </w:r>
      <w:r w:rsidR="00626B8A">
        <w:t>___ _________</w:t>
      </w:r>
      <w:r>
        <w:t xml:space="preserve">_______________________________________________ </w:t>
      </w:r>
    </w:p>
    <w:p w:rsidR="00626B8A" w:rsidRDefault="00626B8A" w:rsidP="00626B8A"/>
    <w:p w:rsidR="00626B8A" w:rsidRDefault="00626B8A" w:rsidP="00626B8A"/>
    <w:p w:rsidR="00626B8A" w:rsidRPr="00626B8A" w:rsidRDefault="0097219F" w:rsidP="00626B8A">
      <w:pPr>
        <w:rPr>
          <w:b/>
        </w:rPr>
      </w:pPr>
      <w:r w:rsidRPr="00626B8A">
        <w:rPr>
          <w:b/>
        </w:rPr>
        <w:t xml:space="preserve">CONCLUSION: </w:t>
      </w:r>
    </w:p>
    <w:p w:rsidR="00626B8A" w:rsidRDefault="0097219F" w:rsidP="00626B8A">
      <w:r>
        <w:t xml:space="preserve">Everyone is not expected to be a great “soul-winner” but all are </w:t>
      </w:r>
      <w:r w:rsidR="001213E2">
        <w:t>expected to be great “witnesses</w:t>
      </w:r>
      <w:r>
        <w:t>”</w:t>
      </w:r>
      <w:r w:rsidR="001213E2">
        <w:t>.</w:t>
      </w:r>
      <w:r>
        <w:t xml:space="preserve"> </w:t>
      </w:r>
    </w:p>
    <w:p w:rsidR="00626B8A" w:rsidRDefault="00626B8A" w:rsidP="00626B8A"/>
    <w:p w:rsidR="0097219F" w:rsidRDefault="0097219F" w:rsidP="00626B8A">
      <w:pPr>
        <w:rPr>
          <w:i/>
        </w:rPr>
      </w:pPr>
      <w:r w:rsidRPr="00626B8A">
        <w:rPr>
          <w:i/>
        </w:rPr>
        <w:t>“Successful witnessing is sharing Christ in the power of the Holy Spirit and leaving the result</w:t>
      </w:r>
      <w:r w:rsidR="00626B8A">
        <w:rPr>
          <w:i/>
        </w:rPr>
        <w:t xml:space="preserve">s to God.” - Bill Bright </w:t>
      </w:r>
    </w:p>
    <w:p w:rsidR="00984554" w:rsidRDefault="00984554" w:rsidP="00626B8A">
      <w:pPr>
        <w:rPr>
          <w:i/>
        </w:rPr>
      </w:pPr>
    </w:p>
    <w:p w:rsidR="00984554" w:rsidRPr="00626B8A" w:rsidRDefault="00984554" w:rsidP="00626B8A">
      <w:pPr>
        <w:rPr>
          <w:i/>
        </w:rPr>
      </w:pPr>
      <w:r>
        <w:rPr>
          <w:i/>
        </w:rPr>
        <w:t>*Material from John Maxwell</w:t>
      </w:r>
    </w:p>
    <w:p w:rsidR="0097219F" w:rsidRDefault="0097219F" w:rsidP="00B41997">
      <w:pPr>
        <w:ind w:left="2880" w:firstLine="720"/>
      </w:pPr>
    </w:p>
    <w:p w:rsidR="00226E40" w:rsidRDefault="0011032E" w:rsidP="00B41997">
      <w:pPr>
        <w:rPr>
          <w:b/>
          <w:i/>
          <w:shd w:val="clear" w:color="auto" w:fill="FFFFFF"/>
        </w:rPr>
      </w:pPr>
      <w:r>
        <w:rPr>
          <w:b/>
          <w:i/>
        </w:rPr>
        <w:tab/>
      </w:r>
      <w:r>
        <w:rPr>
          <w:b/>
          <w:i/>
        </w:rPr>
        <w:tab/>
      </w:r>
      <w:r>
        <w:rPr>
          <w:b/>
          <w:i/>
        </w:rPr>
        <w:tab/>
      </w:r>
      <w:r>
        <w:rPr>
          <w:b/>
          <w:i/>
        </w:rPr>
        <w:tab/>
      </w:r>
    </w:p>
    <w:sectPr w:rsidR="00226E40" w:rsidSect="00A03672">
      <w:pgSz w:w="20160" w:h="12240" w:orient="landscape" w:code="5"/>
      <w:pgMar w:top="634" w:right="720" w:bottom="446"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225D" w:rsidRDefault="00BE225D" w:rsidP="00170E2A">
      <w:r>
        <w:separator/>
      </w:r>
    </w:p>
  </w:endnote>
  <w:endnote w:type="continuationSeparator" w:id="0">
    <w:p w:rsidR="00BE225D" w:rsidRDefault="00BE225D"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225D" w:rsidRDefault="00BE225D" w:rsidP="00170E2A">
      <w:r>
        <w:separator/>
      </w:r>
    </w:p>
  </w:footnote>
  <w:footnote w:type="continuationSeparator" w:id="0">
    <w:p w:rsidR="00BE225D" w:rsidRDefault="00BE225D"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DC68D0"/>
    <w:multiLevelType w:val="hybridMultilevel"/>
    <w:tmpl w:val="969A3442"/>
    <w:lvl w:ilvl="0" w:tplc="BDACEE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94D4BD3"/>
    <w:multiLevelType w:val="hybridMultilevel"/>
    <w:tmpl w:val="FC5E2D96"/>
    <w:lvl w:ilvl="0" w:tplc="5D8E62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1C77F1C"/>
    <w:multiLevelType w:val="multilevel"/>
    <w:tmpl w:val="827E932E"/>
    <w:lvl w:ilvl="0">
      <w:start w:val="1"/>
      <w:numFmt w:val="decimal"/>
      <w:lvlText w:val="%1."/>
      <w:lvlJc w:val="left"/>
      <w:pPr>
        <w:tabs>
          <w:tab w:val="num" w:pos="720"/>
        </w:tabs>
        <w:ind w:left="720" w:hanging="360"/>
      </w:pPr>
      <w:rPr>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E344B63"/>
    <w:multiLevelType w:val="hybridMultilevel"/>
    <w:tmpl w:val="D4E639C8"/>
    <w:lvl w:ilvl="0" w:tplc="FF3E7080">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982E34"/>
    <w:multiLevelType w:val="hybridMultilevel"/>
    <w:tmpl w:val="BDFC045E"/>
    <w:lvl w:ilvl="0" w:tplc="D5187E08">
      <w:start w:val="1"/>
      <w:numFmt w:val="decimal"/>
      <w:lvlText w:val="%1."/>
      <w:lvlJc w:val="left"/>
      <w:pPr>
        <w:ind w:left="720" w:hanging="360"/>
      </w:pPr>
      <w:rPr>
        <w:rFonts w:ascii="Times New Roman" w:hAnsi="Times New Roman" w:cs="Times New Roman" w:hint="default"/>
        <w:b w:val="0"/>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ED76F9"/>
    <w:multiLevelType w:val="hybridMultilevel"/>
    <w:tmpl w:val="E2BE393E"/>
    <w:lvl w:ilvl="0" w:tplc="834224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90A2D87"/>
    <w:multiLevelType w:val="hybridMultilevel"/>
    <w:tmpl w:val="3AA06718"/>
    <w:lvl w:ilvl="0" w:tplc="3F169D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C71165"/>
    <w:multiLevelType w:val="hybridMultilevel"/>
    <w:tmpl w:val="9B1AE162"/>
    <w:lvl w:ilvl="0" w:tplc="30825F5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87667C"/>
    <w:multiLevelType w:val="hybridMultilevel"/>
    <w:tmpl w:val="D7102258"/>
    <w:lvl w:ilvl="0" w:tplc="1E2CF1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10" w15:restartNumberingAfterBreak="0">
    <w:nsid w:val="7B1D4DE7"/>
    <w:multiLevelType w:val="hybridMultilevel"/>
    <w:tmpl w:val="756C2A88"/>
    <w:lvl w:ilvl="0" w:tplc="4EA0AC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2"/>
  </w:num>
  <w:num w:numId="3">
    <w:abstractNumId w:val="6"/>
  </w:num>
  <w:num w:numId="4">
    <w:abstractNumId w:val="3"/>
  </w:num>
  <w:num w:numId="5">
    <w:abstractNumId w:val="4"/>
  </w:num>
  <w:num w:numId="6">
    <w:abstractNumId w:val="7"/>
  </w:num>
  <w:num w:numId="7">
    <w:abstractNumId w:val="10"/>
  </w:num>
  <w:num w:numId="8">
    <w:abstractNumId w:val="1"/>
  </w:num>
  <w:num w:numId="9">
    <w:abstractNumId w:val="8"/>
  </w:num>
  <w:num w:numId="10">
    <w:abstractNumId w:val="5"/>
  </w:num>
  <w:num w:numId="11">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kwrQUAMjjTICwAAAA="/>
  </w:docVars>
  <w:rsids>
    <w:rsidRoot w:val="00CD15CA"/>
    <w:rsid w:val="00000019"/>
    <w:rsid w:val="0000050B"/>
    <w:rsid w:val="000005E9"/>
    <w:rsid w:val="00001F4D"/>
    <w:rsid w:val="00002A82"/>
    <w:rsid w:val="0000447D"/>
    <w:rsid w:val="00007AAD"/>
    <w:rsid w:val="000104A2"/>
    <w:rsid w:val="0001053D"/>
    <w:rsid w:val="00010A18"/>
    <w:rsid w:val="000123D7"/>
    <w:rsid w:val="0001245A"/>
    <w:rsid w:val="0001269D"/>
    <w:rsid w:val="00012996"/>
    <w:rsid w:val="0001372D"/>
    <w:rsid w:val="00013994"/>
    <w:rsid w:val="00013CD5"/>
    <w:rsid w:val="00014E72"/>
    <w:rsid w:val="0001684F"/>
    <w:rsid w:val="000179DC"/>
    <w:rsid w:val="00021D3C"/>
    <w:rsid w:val="0002206D"/>
    <w:rsid w:val="0002295B"/>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5E0F"/>
    <w:rsid w:val="00046B95"/>
    <w:rsid w:val="00046CA3"/>
    <w:rsid w:val="00047898"/>
    <w:rsid w:val="000478DA"/>
    <w:rsid w:val="0005028F"/>
    <w:rsid w:val="00050382"/>
    <w:rsid w:val="00050BB2"/>
    <w:rsid w:val="00057663"/>
    <w:rsid w:val="000612D6"/>
    <w:rsid w:val="00063121"/>
    <w:rsid w:val="00063860"/>
    <w:rsid w:val="00064668"/>
    <w:rsid w:val="00067B96"/>
    <w:rsid w:val="000701AA"/>
    <w:rsid w:val="00070237"/>
    <w:rsid w:val="000707CD"/>
    <w:rsid w:val="00072530"/>
    <w:rsid w:val="00074272"/>
    <w:rsid w:val="0007437C"/>
    <w:rsid w:val="00074B97"/>
    <w:rsid w:val="00076458"/>
    <w:rsid w:val="00076B3C"/>
    <w:rsid w:val="00077374"/>
    <w:rsid w:val="00082DFA"/>
    <w:rsid w:val="00084585"/>
    <w:rsid w:val="000849B9"/>
    <w:rsid w:val="000857CE"/>
    <w:rsid w:val="00085B07"/>
    <w:rsid w:val="000870F4"/>
    <w:rsid w:val="0008753D"/>
    <w:rsid w:val="0009010E"/>
    <w:rsid w:val="00091B5F"/>
    <w:rsid w:val="00092614"/>
    <w:rsid w:val="00093877"/>
    <w:rsid w:val="00094A4E"/>
    <w:rsid w:val="0009566B"/>
    <w:rsid w:val="00095F09"/>
    <w:rsid w:val="000979F6"/>
    <w:rsid w:val="000A124F"/>
    <w:rsid w:val="000A1C2E"/>
    <w:rsid w:val="000A2071"/>
    <w:rsid w:val="000A22EF"/>
    <w:rsid w:val="000A3DF5"/>
    <w:rsid w:val="000A525E"/>
    <w:rsid w:val="000A5601"/>
    <w:rsid w:val="000A743F"/>
    <w:rsid w:val="000B06E9"/>
    <w:rsid w:val="000B1389"/>
    <w:rsid w:val="000B227E"/>
    <w:rsid w:val="000B2CF4"/>
    <w:rsid w:val="000B2FBA"/>
    <w:rsid w:val="000B7827"/>
    <w:rsid w:val="000C0F94"/>
    <w:rsid w:val="000C2EBE"/>
    <w:rsid w:val="000C3745"/>
    <w:rsid w:val="000C4780"/>
    <w:rsid w:val="000C4BB5"/>
    <w:rsid w:val="000C4D0F"/>
    <w:rsid w:val="000C518D"/>
    <w:rsid w:val="000C694B"/>
    <w:rsid w:val="000C6F27"/>
    <w:rsid w:val="000C7D2E"/>
    <w:rsid w:val="000D05B7"/>
    <w:rsid w:val="000D184F"/>
    <w:rsid w:val="000D736E"/>
    <w:rsid w:val="000D76F6"/>
    <w:rsid w:val="000D7AF2"/>
    <w:rsid w:val="000E08F8"/>
    <w:rsid w:val="000E2B87"/>
    <w:rsid w:val="000E2D51"/>
    <w:rsid w:val="000E5177"/>
    <w:rsid w:val="000E5E56"/>
    <w:rsid w:val="000E5F64"/>
    <w:rsid w:val="000F26AE"/>
    <w:rsid w:val="000F2E74"/>
    <w:rsid w:val="000F38E3"/>
    <w:rsid w:val="00102503"/>
    <w:rsid w:val="00103913"/>
    <w:rsid w:val="00104A14"/>
    <w:rsid w:val="00105DF4"/>
    <w:rsid w:val="00107DE4"/>
    <w:rsid w:val="0011032E"/>
    <w:rsid w:val="00110EC9"/>
    <w:rsid w:val="001119A9"/>
    <w:rsid w:val="0011222E"/>
    <w:rsid w:val="0011386C"/>
    <w:rsid w:val="00115213"/>
    <w:rsid w:val="00115ADC"/>
    <w:rsid w:val="00115CEA"/>
    <w:rsid w:val="001164FF"/>
    <w:rsid w:val="00117B95"/>
    <w:rsid w:val="001213E2"/>
    <w:rsid w:val="00125E66"/>
    <w:rsid w:val="00126809"/>
    <w:rsid w:val="00126B02"/>
    <w:rsid w:val="001320C6"/>
    <w:rsid w:val="00134CF1"/>
    <w:rsid w:val="001374C6"/>
    <w:rsid w:val="001376D2"/>
    <w:rsid w:val="00140AC4"/>
    <w:rsid w:val="001412C9"/>
    <w:rsid w:val="00141A1D"/>
    <w:rsid w:val="00144499"/>
    <w:rsid w:val="00152947"/>
    <w:rsid w:val="00152A99"/>
    <w:rsid w:val="001539CD"/>
    <w:rsid w:val="0015551A"/>
    <w:rsid w:val="0015699C"/>
    <w:rsid w:val="0015744D"/>
    <w:rsid w:val="0015749E"/>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36C"/>
    <w:rsid w:val="0017481C"/>
    <w:rsid w:val="00174E15"/>
    <w:rsid w:val="00176BB2"/>
    <w:rsid w:val="001772E4"/>
    <w:rsid w:val="00177451"/>
    <w:rsid w:val="00182718"/>
    <w:rsid w:val="00182C7F"/>
    <w:rsid w:val="00182DCB"/>
    <w:rsid w:val="00182F55"/>
    <w:rsid w:val="0018338C"/>
    <w:rsid w:val="00183741"/>
    <w:rsid w:val="00183D74"/>
    <w:rsid w:val="00184B1B"/>
    <w:rsid w:val="00184C46"/>
    <w:rsid w:val="00187AA6"/>
    <w:rsid w:val="00191EB4"/>
    <w:rsid w:val="001925D6"/>
    <w:rsid w:val="00194F4F"/>
    <w:rsid w:val="00194F78"/>
    <w:rsid w:val="0019599D"/>
    <w:rsid w:val="00196093"/>
    <w:rsid w:val="00196809"/>
    <w:rsid w:val="0019768E"/>
    <w:rsid w:val="001A201E"/>
    <w:rsid w:val="001A5A5F"/>
    <w:rsid w:val="001A697B"/>
    <w:rsid w:val="001A7457"/>
    <w:rsid w:val="001B43EC"/>
    <w:rsid w:val="001B4ABC"/>
    <w:rsid w:val="001B58A5"/>
    <w:rsid w:val="001B670C"/>
    <w:rsid w:val="001B74AD"/>
    <w:rsid w:val="001C1C08"/>
    <w:rsid w:val="001C44C8"/>
    <w:rsid w:val="001C66E0"/>
    <w:rsid w:val="001D115B"/>
    <w:rsid w:val="001D1840"/>
    <w:rsid w:val="001D1CA9"/>
    <w:rsid w:val="001D2C77"/>
    <w:rsid w:val="001D4AF4"/>
    <w:rsid w:val="001D61FF"/>
    <w:rsid w:val="001D6449"/>
    <w:rsid w:val="001D7D97"/>
    <w:rsid w:val="001D7F63"/>
    <w:rsid w:val="001E014C"/>
    <w:rsid w:val="001E0F82"/>
    <w:rsid w:val="001E3DFF"/>
    <w:rsid w:val="001E5CED"/>
    <w:rsid w:val="001E5FAD"/>
    <w:rsid w:val="001E6AF2"/>
    <w:rsid w:val="001E7202"/>
    <w:rsid w:val="001E7FD1"/>
    <w:rsid w:val="001F1F5E"/>
    <w:rsid w:val="001F33F7"/>
    <w:rsid w:val="001F406F"/>
    <w:rsid w:val="001F5B30"/>
    <w:rsid w:val="001F5B4D"/>
    <w:rsid w:val="001F60AD"/>
    <w:rsid w:val="00203111"/>
    <w:rsid w:val="00203E29"/>
    <w:rsid w:val="00203F34"/>
    <w:rsid w:val="00203F73"/>
    <w:rsid w:val="00204EFE"/>
    <w:rsid w:val="00205B7B"/>
    <w:rsid w:val="00206033"/>
    <w:rsid w:val="00206D46"/>
    <w:rsid w:val="002078FD"/>
    <w:rsid w:val="00210296"/>
    <w:rsid w:val="002107A0"/>
    <w:rsid w:val="002114A6"/>
    <w:rsid w:val="00211635"/>
    <w:rsid w:val="0021578F"/>
    <w:rsid w:val="00215851"/>
    <w:rsid w:val="002165C3"/>
    <w:rsid w:val="00216B01"/>
    <w:rsid w:val="00216BA4"/>
    <w:rsid w:val="00220228"/>
    <w:rsid w:val="002208F4"/>
    <w:rsid w:val="002228DD"/>
    <w:rsid w:val="00224039"/>
    <w:rsid w:val="0022490D"/>
    <w:rsid w:val="002254C9"/>
    <w:rsid w:val="002261E0"/>
    <w:rsid w:val="00226E40"/>
    <w:rsid w:val="002301B4"/>
    <w:rsid w:val="00231CA6"/>
    <w:rsid w:val="0023497F"/>
    <w:rsid w:val="002355C4"/>
    <w:rsid w:val="00241167"/>
    <w:rsid w:val="00241F66"/>
    <w:rsid w:val="00247BA7"/>
    <w:rsid w:val="00247F87"/>
    <w:rsid w:val="00250980"/>
    <w:rsid w:val="00250DFE"/>
    <w:rsid w:val="00251EDE"/>
    <w:rsid w:val="002527C7"/>
    <w:rsid w:val="002529ED"/>
    <w:rsid w:val="00252D79"/>
    <w:rsid w:val="002530B4"/>
    <w:rsid w:val="00253EF6"/>
    <w:rsid w:val="00254D0A"/>
    <w:rsid w:val="00261E7F"/>
    <w:rsid w:val="0026201F"/>
    <w:rsid w:val="00264263"/>
    <w:rsid w:val="00264CCB"/>
    <w:rsid w:val="00266C09"/>
    <w:rsid w:val="00266EA0"/>
    <w:rsid w:val="00270138"/>
    <w:rsid w:val="00270230"/>
    <w:rsid w:val="00270808"/>
    <w:rsid w:val="00270DD0"/>
    <w:rsid w:val="002723D1"/>
    <w:rsid w:val="00272FBD"/>
    <w:rsid w:val="00276DE5"/>
    <w:rsid w:val="00277086"/>
    <w:rsid w:val="00281147"/>
    <w:rsid w:val="00281900"/>
    <w:rsid w:val="00282066"/>
    <w:rsid w:val="00282D91"/>
    <w:rsid w:val="002846C9"/>
    <w:rsid w:val="0028568B"/>
    <w:rsid w:val="00285870"/>
    <w:rsid w:val="0028649F"/>
    <w:rsid w:val="00286A01"/>
    <w:rsid w:val="0029090C"/>
    <w:rsid w:val="0029373A"/>
    <w:rsid w:val="00296C10"/>
    <w:rsid w:val="002A02D8"/>
    <w:rsid w:val="002A2C68"/>
    <w:rsid w:val="002A4100"/>
    <w:rsid w:val="002A5953"/>
    <w:rsid w:val="002B08E0"/>
    <w:rsid w:val="002B0C3E"/>
    <w:rsid w:val="002B0EDE"/>
    <w:rsid w:val="002B137E"/>
    <w:rsid w:val="002B15E9"/>
    <w:rsid w:val="002B1AF6"/>
    <w:rsid w:val="002B294D"/>
    <w:rsid w:val="002B31DE"/>
    <w:rsid w:val="002B3A8E"/>
    <w:rsid w:val="002B4B86"/>
    <w:rsid w:val="002B59C7"/>
    <w:rsid w:val="002B64E7"/>
    <w:rsid w:val="002C0594"/>
    <w:rsid w:val="002C0723"/>
    <w:rsid w:val="002C2F67"/>
    <w:rsid w:val="002C3DCA"/>
    <w:rsid w:val="002C6CF9"/>
    <w:rsid w:val="002D1CDC"/>
    <w:rsid w:val="002D3621"/>
    <w:rsid w:val="002D3C9C"/>
    <w:rsid w:val="002D4FF5"/>
    <w:rsid w:val="002D6A1E"/>
    <w:rsid w:val="002E1E93"/>
    <w:rsid w:val="002E3700"/>
    <w:rsid w:val="002E3DC4"/>
    <w:rsid w:val="002E4754"/>
    <w:rsid w:val="002F03B7"/>
    <w:rsid w:val="002F0821"/>
    <w:rsid w:val="002F5375"/>
    <w:rsid w:val="002F677D"/>
    <w:rsid w:val="002F7CF5"/>
    <w:rsid w:val="003034A6"/>
    <w:rsid w:val="003051C8"/>
    <w:rsid w:val="003068EE"/>
    <w:rsid w:val="00306B72"/>
    <w:rsid w:val="0031164E"/>
    <w:rsid w:val="00313719"/>
    <w:rsid w:val="00315E64"/>
    <w:rsid w:val="00315F94"/>
    <w:rsid w:val="003177E8"/>
    <w:rsid w:val="00317EE9"/>
    <w:rsid w:val="00320C8D"/>
    <w:rsid w:val="00321D3C"/>
    <w:rsid w:val="00324698"/>
    <w:rsid w:val="00324BE8"/>
    <w:rsid w:val="00331834"/>
    <w:rsid w:val="003320D6"/>
    <w:rsid w:val="00334074"/>
    <w:rsid w:val="00334398"/>
    <w:rsid w:val="003343A3"/>
    <w:rsid w:val="003345DB"/>
    <w:rsid w:val="003367D7"/>
    <w:rsid w:val="00337626"/>
    <w:rsid w:val="00340A77"/>
    <w:rsid w:val="00341469"/>
    <w:rsid w:val="00342042"/>
    <w:rsid w:val="0034303B"/>
    <w:rsid w:val="00343D01"/>
    <w:rsid w:val="003445CE"/>
    <w:rsid w:val="003474D3"/>
    <w:rsid w:val="00347BAC"/>
    <w:rsid w:val="00351F8C"/>
    <w:rsid w:val="00352792"/>
    <w:rsid w:val="003530D4"/>
    <w:rsid w:val="0035350B"/>
    <w:rsid w:val="00353F6F"/>
    <w:rsid w:val="00353FE7"/>
    <w:rsid w:val="0035448D"/>
    <w:rsid w:val="00354E35"/>
    <w:rsid w:val="0035640D"/>
    <w:rsid w:val="00356A5A"/>
    <w:rsid w:val="00357F8C"/>
    <w:rsid w:val="0036127E"/>
    <w:rsid w:val="00364154"/>
    <w:rsid w:val="00364776"/>
    <w:rsid w:val="0036540D"/>
    <w:rsid w:val="00370303"/>
    <w:rsid w:val="0037197A"/>
    <w:rsid w:val="00371AD9"/>
    <w:rsid w:val="0037224A"/>
    <w:rsid w:val="00373389"/>
    <w:rsid w:val="003736B9"/>
    <w:rsid w:val="0037430E"/>
    <w:rsid w:val="00374348"/>
    <w:rsid w:val="00376356"/>
    <w:rsid w:val="003774D0"/>
    <w:rsid w:val="00381AD4"/>
    <w:rsid w:val="00381E80"/>
    <w:rsid w:val="003824C5"/>
    <w:rsid w:val="00383CB6"/>
    <w:rsid w:val="0038439E"/>
    <w:rsid w:val="003866CC"/>
    <w:rsid w:val="00386DF2"/>
    <w:rsid w:val="00387558"/>
    <w:rsid w:val="0039053B"/>
    <w:rsid w:val="00391380"/>
    <w:rsid w:val="00391B26"/>
    <w:rsid w:val="00396F80"/>
    <w:rsid w:val="00397769"/>
    <w:rsid w:val="003A1395"/>
    <w:rsid w:val="003A23A2"/>
    <w:rsid w:val="003A4652"/>
    <w:rsid w:val="003A5460"/>
    <w:rsid w:val="003A5FE5"/>
    <w:rsid w:val="003A685F"/>
    <w:rsid w:val="003A7FA7"/>
    <w:rsid w:val="003B02A3"/>
    <w:rsid w:val="003B04A9"/>
    <w:rsid w:val="003B1071"/>
    <w:rsid w:val="003B22DA"/>
    <w:rsid w:val="003B29C0"/>
    <w:rsid w:val="003B31B5"/>
    <w:rsid w:val="003B3741"/>
    <w:rsid w:val="003B3B42"/>
    <w:rsid w:val="003B467A"/>
    <w:rsid w:val="003B6898"/>
    <w:rsid w:val="003B6BB4"/>
    <w:rsid w:val="003B6EB9"/>
    <w:rsid w:val="003B7701"/>
    <w:rsid w:val="003B7E9D"/>
    <w:rsid w:val="003C026E"/>
    <w:rsid w:val="003C0D90"/>
    <w:rsid w:val="003C16B6"/>
    <w:rsid w:val="003C194F"/>
    <w:rsid w:val="003C3552"/>
    <w:rsid w:val="003D0FBE"/>
    <w:rsid w:val="003D25C1"/>
    <w:rsid w:val="003D362C"/>
    <w:rsid w:val="003D3A97"/>
    <w:rsid w:val="003D6752"/>
    <w:rsid w:val="003D6C36"/>
    <w:rsid w:val="003D6D59"/>
    <w:rsid w:val="003D6FA6"/>
    <w:rsid w:val="003E01CC"/>
    <w:rsid w:val="003E1EF2"/>
    <w:rsid w:val="003E1F4F"/>
    <w:rsid w:val="003E39E3"/>
    <w:rsid w:val="003E4828"/>
    <w:rsid w:val="003E55BB"/>
    <w:rsid w:val="003E7557"/>
    <w:rsid w:val="003F0BF9"/>
    <w:rsid w:val="003F1B92"/>
    <w:rsid w:val="003F3CE9"/>
    <w:rsid w:val="003F5023"/>
    <w:rsid w:val="004012FE"/>
    <w:rsid w:val="00401AD3"/>
    <w:rsid w:val="00401FFF"/>
    <w:rsid w:val="00402671"/>
    <w:rsid w:val="004042E5"/>
    <w:rsid w:val="00404A6B"/>
    <w:rsid w:val="00405034"/>
    <w:rsid w:val="00406136"/>
    <w:rsid w:val="00411D6F"/>
    <w:rsid w:val="004132FB"/>
    <w:rsid w:val="0041529C"/>
    <w:rsid w:val="004159CD"/>
    <w:rsid w:val="0041717C"/>
    <w:rsid w:val="004171F5"/>
    <w:rsid w:val="004178C3"/>
    <w:rsid w:val="004211FC"/>
    <w:rsid w:val="00421B30"/>
    <w:rsid w:val="004225DB"/>
    <w:rsid w:val="00424E2F"/>
    <w:rsid w:val="004262E0"/>
    <w:rsid w:val="00426B0D"/>
    <w:rsid w:val="00426EF4"/>
    <w:rsid w:val="0042788C"/>
    <w:rsid w:val="00432E0A"/>
    <w:rsid w:val="00436DB8"/>
    <w:rsid w:val="00440BE2"/>
    <w:rsid w:val="004435EB"/>
    <w:rsid w:val="004438FC"/>
    <w:rsid w:val="00445D39"/>
    <w:rsid w:val="004468F5"/>
    <w:rsid w:val="00446D97"/>
    <w:rsid w:val="00451390"/>
    <w:rsid w:val="00453E5D"/>
    <w:rsid w:val="00454830"/>
    <w:rsid w:val="004548B3"/>
    <w:rsid w:val="00455417"/>
    <w:rsid w:val="00455825"/>
    <w:rsid w:val="00456413"/>
    <w:rsid w:val="00457116"/>
    <w:rsid w:val="0045725C"/>
    <w:rsid w:val="00460A22"/>
    <w:rsid w:val="00460B7D"/>
    <w:rsid w:val="0046297B"/>
    <w:rsid w:val="00462CC6"/>
    <w:rsid w:val="004640FF"/>
    <w:rsid w:val="00466378"/>
    <w:rsid w:val="00470CF4"/>
    <w:rsid w:val="00471C31"/>
    <w:rsid w:val="00475051"/>
    <w:rsid w:val="004762CB"/>
    <w:rsid w:val="004804E6"/>
    <w:rsid w:val="004818E1"/>
    <w:rsid w:val="00482136"/>
    <w:rsid w:val="00485974"/>
    <w:rsid w:val="004867DB"/>
    <w:rsid w:val="00486F59"/>
    <w:rsid w:val="004875F3"/>
    <w:rsid w:val="004876CD"/>
    <w:rsid w:val="0049034C"/>
    <w:rsid w:val="00490967"/>
    <w:rsid w:val="00490FF2"/>
    <w:rsid w:val="00491139"/>
    <w:rsid w:val="0049154A"/>
    <w:rsid w:val="00491815"/>
    <w:rsid w:val="00491E56"/>
    <w:rsid w:val="004925AC"/>
    <w:rsid w:val="004938CC"/>
    <w:rsid w:val="00495E02"/>
    <w:rsid w:val="004A0889"/>
    <w:rsid w:val="004A38C5"/>
    <w:rsid w:val="004A412B"/>
    <w:rsid w:val="004A6A7D"/>
    <w:rsid w:val="004B06DE"/>
    <w:rsid w:val="004B1AA7"/>
    <w:rsid w:val="004B324B"/>
    <w:rsid w:val="004B5F60"/>
    <w:rsid w:val="004B6289"/>
    <w:rsid w:val="004B63EB"/>
    <w:rsid w:val="004B7EA2"/>
    <w:rsid w:val="004C0A1E"/>
    <w:rsid w:val="004C0FC4"/>
    <w:rsid w:val="004C1413"/>
    <w:rsid w:val="004C23ED"/>
    <w:rsid w:val="004C296F"/>
    <w:rsid w:val="004C2B90"/>
    <w:rsid w:val="004C2E4A"/>
    <w:rsid w:val="004C4238"/>
    <w:rsid w:val="004C559C"/>
    <w:rsid w:val="004C665E"/>
    <w:rsid w:val="004C7966"/>
    <w:rsid w:val="004D137B"/>
    <w:rsid w:val="004D1F99"/>
    <w:rsid w:val="004D2459"/>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6754"/>
    <w:rsid w:val="004F6DFF"/>
    <w:rsid w:val="00502BDA"/>
    <w:rsid w:val="00502D09"/>
    <w:rsid w:val="0050363F"/>
    <w:rsid w:val="00504520"/>
    <w:rsid w:val="005056E1"/>
    <w:rsid w:val="005069EE"/>
    <w:rsid w:val="00507F47"/>
    <w:rsid w:val="00511AD8"/>
    <w:rsid w:val="00511BFE"/>
    <w:rsid w:val="00512996"/>
    <w:rsid w:val="00513013"/>
    <w:rsid w:val="005138F0"/>
    <w:rsid w:val="00513DC2"/>
    <w:rsid w:val="00515A09"/>
    <w:rsid w:val="0052121A"/>
    <w:rsid w:val="0052178A"/>
    <w:rsid w:val="005247C2"/>
    <w:rsid w:val="00525891"/>
    <w:rsid w:val="00526ACD"/>
    <w:rsid w:val="00526B4F"/>
    <w:rsid w:val="00527642"/>
    <w:rsid w:val="00530BC7"/>
    <w:rsid w:val="005311AB"/>
    <w:rsid w:val="005338FF"/>
    <w:rsid w:val="00534986"/>
    <w:rsid w:val="00536183"/>
    <w:rsid w:val="005370F1"/>
    <w:rsid w:val="005402A2"/>
    <w:rsid w:val="00540648"/>
    <w:rsid w:val="0054065E"/>
    <w:rsid w:val="00541258"/>
    <w:rsid w:val="00545106"/>
    <w:rsid w:val="00545603"/>
    <w:rsid w:val="005459E6"/>
    <w:rsid w:val="00546360"/>
    <w:rsid w:val="005466BA"/>
    <w:rsid w:val="00547330"/>
    <w:rsid w:val="0055095C"/>
    <w:rsid w:val="00550DC5"/>
    <w:rsid w:val="00551CCE"/>
    <w:rsid w:val="00553478"/>
    <w:rsid w:val="0055439D"/>
    <w:rsid w:val="00555699"/>
    <w:rsid w:val="0055705A"/>
    <w:rsid w:val="005578E6"/>
    <w:rsid w:val="005607AB"/>
    <w:rsid w:val="0056188F"/>
    <w:rsid w:val="00561FE6"/>
    <w:rsid w:val="00562DD5"/>
    <w:rsid w:val="0056302E"/>
    <w:rsid w:val="005631B8"/>
    <w:rsid w:val="005659E2"/>
    <w:rsid w:val="00567705"/>
    <w:rsid w:val="00567F76"/>
    <w:rsid w:val="00570B0D"/>
    <w:rsid w:val="005715FF"/>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8A5"/>
    <w:rsid w:val="005C56F3"/>
    <w:rsid w:val="005C6DBC"/>
    <w:rsid w:val="005C7C6A"/>
    <w:rsid w:val="005C7E0D"/>
    <w:rsid w:val="005D03DF"/>
    <w:rsid w:val="005D0ED4"/>
    <w:rsid w:val="005D1DC4"/>
    <w:rsid w:val="005D1F10"/>
    <w:rsid w:val="005D3A7E"/>
    <w:rsid w:val="005D4087"/>
    <w:rsid w:val="005D412B"/>
    <w:rsid w:val="005D4265"/>
    <w:rsid w:val="005D5641"/>
    <w:rsid w:val="005D7F54"/>
    <w:rsid w:val="005E03E8"/>
    <w:rsid w:val="005E1B0B"/>
    <w:rsid w:val="005E38BE"/>
    <w:rsid w:val="005E5619"/>
    <w:rsid w:val="005E5A52"/>
    <w:rsid w:val="005E6181"/>
    <w:rsid w:val="005E6712"/>
    <w:rsid w:val="005E6F81"/>
    <w:rsid w:val="005F0C73"/>
    <w:rsid w:val="005F0CD1"/>
    <w:rsid w:val="005F237A"/>
    <w:rsid w:val="005F34E3"/>
    <w:rsid w:val="005F3D71"/>
    <w:rsid w:val="005F3EDD"/>
    <w:rsid w:val="005F4747"/>
    <w:rsid w:val="005F7742"/>
    <w:rsid w:val="006003AB"/>
    <w:rsid w:val="00600C2F"/>
    <w:rsid w:val="00600EF0"/>
    <w:rsid w:val="00601A21"/>
    <w:rsid w:val="00602986"/>
    <w:rsid w:val="00602EDC"/>
    <w:rsid w:val="0060342C"/>
    <w:rsid w:val="006034AA"/>
    <w:rsid w:val="00604F4F"/>
    <w:rsid w:val="0060574A"/>
    <w:rsid w:val="00605887"/>
    <w:rsid w:val="006077C2"/>
    <w:rsid w:val="00610D9A"/>
    <w:rsid w:val="00611CE4"/>
    <w:rsid w:val="00611F38"/>
    <w:rsid w:val="00612099"/>
    <w:rsid w:val="0061260F"/>
    <w:rsid w:val="0061321A"/>
    <w:rsid w:val="006142FA"/>
    <w:rsid w:val="00615910"/>
    <w:rsid w:val="006163E8"/>
    <w:rsid w:val="00616DD1"/>
    <w:rsid w:val="006176A2"/>
    <w:rsid w:val="00617A1D"/>
    <w:rsid w:val="00620DC5"/>
    <w:rsid w:val="006221CB"/>
    <w:rsid w:val="006232A8"/>
    <w:rsid w:val="00624483"/>
    <w:rsid w:val="0062584E"/>
    <w:rsid w:val="00626B8A"/>
    <w:rsid w:val="00630BC2"/>
    <w:rsid w:val="0063134E"/>
    <w:rsid w:val="006321FB"/>
    <w:rsid w:val="00632300"/>
    <w:rsid w:val="00632BFA"/>
    <w:rsid w:val="0063383B"/>
    <w:rsid w:val="00634C06"/>
    <w:rsid w:val="00634E3F"/>
    <w:rsid w:val="006355A8"/>
    <w:rsid w:val="00635886"/>
    <w:rsid w:val="00636921"/>
    <w:rsid w:val="00636BBC"/>
    <w:rsid w:val="006437D4"/>
    <w:rsid w:val="00643C7C"/>
    <w:rsid w:val="00647665"/>
    <w:rsid w:val="00650079"/>
    <w:rsid w:val="00650210"/>
    <w:rsid w:val="00652A37"/>
    <w:rsid w:val="006531CA"/>
    <w:rsid w:val="00653356"/>
    <w:rsid w:val="00653B9F"/>
    <w:rsid w:val="00655D75"/>
    <w:rsid w:val="00655DD1"/>
    <w:rsid w:val="00662C18"/>
    <w:rsid w:val="00663558"/>
    <w:rsid w:val="00663C2A"/>
    <w:rsid w:val="00663CC3"/>
    <w:rsid w:val="00664619"/>
    <w:rsid w:val="006651AB"/>
    <w:rsid w:val="0066572D"/>
    <w:rsid w:val="00671212"/>
    <w:rsid w:val="00671538"/>
    <w:rsid w:val="006719CF"/>
    <w:rsid w:val="00672F23"/>
    <w:rsid w:val="00674BB1"/>
    <w:rsid w:val="00676668"/>
    <w:rsid w:val="006776E5"/>
    <w:rsid w:val="006808A5"/>
    <w:rsid w:val="006827E2"/>
    <w:rsid w:val="00683C66"/>
    <w:rsid w:val="00683CA7"/>
    <w:rsid w:val="0068505F"/>
    <w:rsid w:val="00690A9E"/>
    <w:rsid w:val="00690BBE"/>
    <w:rsid w:val="00692E61"/>
    <w:rsid w:val="00693CF0"/>
    <w:rsid w:val="00694187"/>
    <w:rsid w:val="00694AB9"/>
    <w:rsid w:val="00694BE9"/>
    <w:rsid w:val="00697B99"/>
    <w:rsid w:val="006A09B2"/>
    <w:rsid w:val="006A30CF"/>
    <w:rsid w:val="006A5EEB"/>
    <w:rsid w:val="006A62E8"/>
    <w:rsid w:val="006A6561"/>
    <w:rsid w:val="006A6F58"/>
    <w:rsid w:val="006B0308"/>
    <w:rsid w:val="006B273C"/>
    <w:rsid w:val="006B4A94"/>
    <w:rsid w:val="006B5441"/>
    <w:rsid w:val="006C0792"/>
    <w:rsid w:val="006C161B"/>
    <w:rsid w:val="006C2AA0"/>
    <w:rsid w:val="006C3136"/>
    <w:rsid w:val="006C4CCA"/>
    <w:rsid w:val="006C5661"/>
    <w:rsid w:val="006C5D42"/>
    <w:rsid w:val="006C74A3"/>
    <w:rsid w:val="006C7B65"/>
    <w:rsid w:val="006D48E3"/>
    <w:rsid w:val="006D4A4C"/>
    <w:rsid w:val="006D57C4"/>
    <w:rsid w:val="006D6AA3"/>
    <w:rsid w:val="006D6F91"/>
    <w:rsid w:val="006D794E"/>
    <w:rsid w:val="006E09F2"/>
    <w:rsid w:val="006E0C0E"/>
    <w:rsid w:val="006E0C42"/>
    <w:rsid w:val="006E0C54"/>
    <w:rsid w:val="006E2B7A"/>
    <w:rsid w:val="006E3F13"/>
    <w:rsid w:val="006E4EB9"/>
    <w:rsid w:val="006E5E13"/>
    <w:rsid w:val="006E7B3C"/>
    <w:rsid w:val="006F02B5"/>
    <w:rsid w:val="006F25DE"/>
    <w:rsid w:val="006F35D9"/>
    <w:rsid w:val="006F504C"/>
    <w:rsid w:val="006F529D"/>
    <w:rsid w:val="006F730E"/>
    <w:rsid w:val="006F752C"/>
    <w:rsid w:val="00700D1F"/>
    <w:rsid w:val="00701C28"/>
    <w:rsid w:val="00705B2D"/>
    <w:rsid w:val="00710C15"/>
    <w:rsid w:val="00711179"/>
    <w:rsid w:val="00713A85"/>
    <w:rsid w:val="0071539F"/>
    <w:rsid w:val="00716C3F"/>
    <w:rsid w:val="00716E3D"/>
    <w:rsid w:val="00716E64"/>
    <w:rsid w:val="00717459"/>
    <w:rsid w:val="00717505"/>
    <w:rsid w:val="00717AE3"/>
    <w:rsid w:val="00720417"/>
    <w:rsid w:val="0072132D"/>
    <w:rsid w:val="007225C9"/>
    <w:rsid w:val="00725D19"/>
    <w:rsid w:val="00726761"/>
    <w:rsid w:val="00727A89"/>
    <w:rsid w:val="00732D74"/>
    <w:rsid w:val="007330EE"/>
    <w:rsid w:val="00733AF3"/>
    <w:rsid w:val="0073404B"/>
    <w:rsid w:val="00734CBC"/>
    <w:rsid w:val="007364D6"/>
    <w:rsid w:val="007377B7"/>
    <w:rsid w:val="00741826"/>
    <w:rsid w:val="0074192B"/>
    <w:rsid w:val="00742467"/>
    <w:rsid w:val="00744B71"/>
    <w:rsid w:val="0074514F"/>
    <w:rsid w:val="00747D74"/>
    <w:rsid w:val="007509BD"/>
    <w:rsid w:val="00751C49"/>
    <w:rsid w:val="00751D87"/>
    <w:rsid w:val="00753602"/>
    <w:rsid w:val="00753BFC"/>
    <w:rsid w:val="0075638E"/>
    <w:rsid w:val="007566DD"/>
    <w:rsid w:val="0075772C"/>
    <w:rsid w:val="0076021C"/>
    <w:rsid w:val="00760771"/>
    <w:rsid w:val="00762AEC"/>
    <w:rsid w:val="00762DF3"/>
    <w:rsid w:val="007632FE"/>
    <w:rsid w:val="007635B9"/>
    <w:rsid w:val="0076467D"/>
    <w:rsid w:val="00765FA1"/>
    <w:rsid w:val="00766AAA"/>
    <w:rsid w:val="00766AFE"/>
    <w:rsid w:val="00767D1D"/>
    <w:rsid w:val="0077103B"/>
    <w:rsid w:val="00772CC4"/>
    <w:rsid w:val="00773067"/>
    <w:rsid w:val="00773CDD"/>
    <w:rsid w:val="00774810"/>
    <w:rsid w:val="00780EEE"/>
    <w:rsid w:val="0078308F"/>
    <w:rsid w:val="00784FE9"/>
    <w:rsid w:val="00785532"/>
    <w:rsid w:val="00786CD4"/>
    <w:rsid w:val="00787693"/>
    <w:rsid w:val="007908CF"/>
    <w:rsid w:val="00790FCF"/>
    <w:rsid w:val="00792632"/>
    <w:rsid w:val="00792D2C"/>
    <w:rsid w:val="007936BA"/>
    <w:rsid w:val="00793724"/>
    <w:rsid w:val="00793D53"/>
    <w:rsid w:val="00795919"/>
    <w:rsid w:val="00795D21"/>
    <w:rsid w:val="007963BB"/>
    <w:rsid w:val="00796E2E"/>
    <w:rsid w:val="007A0EC9"/>
    <w:rsid w:val="007A1249"/>
    <w:rsid w:val="007A3067"/>
    <w:rsid w:val="007A41F7"/>
    <w:rsid w:val="007A43CA"/>
    <w:rsid w:val="007A4770"/>
    <w:rsid w:val="007A4870"/>
    <w:rsid w:val="007A4AE0"/>
    <w:rsid w:val="007B3367"/>
    <w:rsid w:val="007B3AFF"/>
    <w:rsid w:val="007B5D38"/>
    <w:rsid w:val="007C0519"/>
    <w:rsid w:val="007C07AD"/>
    <w:rsid w:val="007C0C0B"/>
    <w:rsid w:val="007C1462"/>
    <w:rsid w:val="007C17B4"/>
    <w:rsid w:val="007C18D0"/>
    <w:rsid w:val="007C5D3C"/>
    <w:rsid w:val="007D0042"/>
    <w:rsid w:val="007D0732"/>
    <w:rsid w:val="007D15C2"/>
    <w:rsid w:val="007D2437"/>
    <w:rsid w:val="007D2A02"/>
    <w:rsid w:val="007D2EB4"/>
    <w:rsid w:val="007D2ED0"/>
    <w:rsid w:val="007D3B82"/>
    <w:rsid w:val="007D4E74"/>
    <w:rsid w:val="007D641C"/>
    <w:rsid w:val="007D7653"/>
    <w:rsid w:val="007E1E9A"/>
    <w:rsid w:val="007E43B6"/>
    <w:rsid w:val="007E6299"/>
    <w:rsid w:val="007F0AA3"/>
    <w:rsid w:val="007F1289"/>
    <w:rsid w:val="007F252E"/>
    <w:rsid w:val="007F7311"/>
    <w:rsid w:val="0080236D"/>
    <w:rsid w:val="00802469"/>
    <w:rsid w:val="008035E9"/>
    <w:rsid w:val="00803EF0"/>
    <w:rsid w:val="00803F26"/>
    <w:rsid w:val="00804C5F"/>
    <w:rsid w:val="0080592D"/>
    <w:rsid w:val="008100C2"/>
    <w:rsid w:val="00811064"/>
    <w:rsid w:val="008113FD"/>
    <w:rsid w:val="00814CAA"/>
    <w:rsid w:val="00815A54"/>
    <w:rsid w:val="00816527"/>
    <w:rsid w:val="0081689A"/>
    <w:rsid w:val="00820BEF"/>
    <w:rsid w:val="008212C6"/>
    <w:rsid w:val="00821939"/>
    <w:rsid w:val="00821F10"/>
    <w:rsid w:val="00822A5C"/>
    <w:rsid w:val="00825B84"/>
    <w:rsid w:val="00825C44"/>
    <w:rsid w:val="0082647C"/>
    <w:rsid w:val="008271FC"/>
    <w:rsid w:val="0083287D"/>
    <w:rsid w:val="00832D3E"/>
    <w:rsid w:val="00833225"/>
    <w:rsid w:val="00835ECC"/>
    <w:rsid w:val="00837E9D"/>
    <w:rsid w:val="008406B7"/>
    <w:rsid w:val="00844102"/>
    <w:rsid w:val="0084482C"/>
    <w:rsid w:val="00844DDB"/>
    <w:rsid w:val="0084782C"/>
    <w:rsid w:val="00847EFF"/>
    <w:rsid w:val="00851621"/>
    <w:rsid w:val="00852896"/>
    <w:rsid w:val="00855AB1"/>
    <w:rsid w:val="008562CB"/>
    <w:rsid w:val="008564D3"/>
    <w:rsid w:val="0085653B"/>
    <w:rsid w:val="008604DD"/>
    <w:rsid w:val="008625EC"/>
    <w:rsid w:val="00862A32"/>
    <w:rsid w:val="008638D7"/>
    <w:rsid w:val="00865E05"/>
    <w:rsid w:val="008707A6"/>
    <w:rsid w:val="00870D89"/>
    <w:rsid w:val="00871237"/>
    <w:rsid w:val="0087249D"/>
    <w:rsid w:val="00872822"/>
    <w:rsid w:val="00875270"/>
    <w:rsid w:val="0087582B"/>
    <w:rsid w:val="00875F4E"/>
    <w:rsid w:val="00882B3B"/>
    <w:rsid w:val="008834AF"/>
    <w:rsid w:val="00886415"/>
    <w:rsid w:val="00887142"/>
    <w:rsid w:val="00887786"/>
    <w:rsid w:val="00887FC6"/>
    <w:rsid w:val="00891AA0"/>
    <w:rsid w:val="00891BD3"/>
    <w:rsid w:val="00891F95"/>
    <w:rsid w:val="0089230A"/>
    <w:rsid w:val="008934D8"/>
    <w:rsid w:val="00894306"/>
    <w:rsid w:val="00894907"/>
    <w:rsid w:val="00895063"/>
    <w:rsid w:val="00895CC5"/>
    <w:rsid w:val="0089638F"/>
    <w:rsid w:val="008965A7"/>
    <w:rsid w:val="008967FD"/>
    <w:rsid w:val="00897E03"/>
    <w:rsid w:val="008A03DC"/>
    <w:rsid w:val="008A23BB"/>
    <w:rsid w:val="008A23CC"/>
    <w:rsid w:val="008A25F7"/>
    <w:rsid w:val="008A3B96"/>
    <w:rsid w:val="008A4F89"/>
    <w:rsid w:val="008A529A"/>
    <w:rsid w:val="008A75F5"/>
    <w:rsid w:val="008B0CFD"/>
    <w:rsid w:val="008B29E7"/>
    <w:rsid w:val="008B79E7"/>
    <w:rsid w:val="008B7D48"/>
    <w:rsid w:val="008C0A27"/>
    <w:rsid w:val="008C0DEF"/>
    <w:rsid w:val="008C0DFC"/>
    <w:rsid w:val="008C1FE3"/>
    <w:rsid w:val="008C294F"/>
    <w:rsid w:val="008C3276"/>
    <w:rsid w:val="008C6D85"/>
    <w:rsid w:val="008D06CF"/>
    <w:rsid w:val="008D13D0"/>
    <w:rsid w:val="008D4A7B"/>
    <w:rsid w:val="008D5BD7"/>
    <w:rsid w:val="008D7D74"/>
    <w:rsid w:val="008E51F5"/>
    <w:rsid w:val="008E5EEC"/>
    <w:rsid w:val="008E61D5"/>
    <w:rsid w:val="008E7649"/>
    <w:rsid w:val="008F150A"/>
    <w:rsid w:val="008F2A77"/>
    <w:rsid w:val="008F59FA"/>
    <w:rsid w:val="008F6112"/>
    <w:rsid w:val="008F76A9"/>
    <w:rsid w:val="008F77C4"/>
    <w:rsid w:val="009006A3"/>
    <w:rsid w:val="00901A44"/>
    <w:rsid w:val="00901E7A"/>
    <w:rsid w:val="009034DA"/>
    <w:rsid w:val="00903EF9"/>
    <w:rsid w:val="00906151"/>
    <w:rsid w:val="009072B9"/>
    <w:rsid w:val="0091103E"/>
    <w:rsid w:val="00911497"/>
    <w:rsid w:val="00912116"/>
    <w:rsid w:val="00912D55"/>
    <w:rsid w:val="00915FD4"/>
    <w:rsid w:val="009175EB"/>
    <w:rsid w:val="00924512"/>
    <w:rsid w:val="009278EB"/>
    <w:rsid w:val="00930015"/>
    <w:rsid w:val="00930E50"/>
    <w:rsid w:val="0093124D"/>
    <w:rsid w:val="009313A2"/>
    <w:rsid w:val="00931E6C"/>
    <w:rsid w:val="009346E5"/>
    <w:rsid w:val="00935E5B"/>
    <w:rsid w:val="0094026C"/>
    <w:rsid w:val="009403BB"/>
    <w:rsid w:val="00941A6B"/>
    <w:rsid w:val="00941B77"/>
    <w:rsid w:val="009422A9"/>
    <w:rsid w:val="00942967"/>
    <w:rsid w:val="00942C62"/>
    <w:rsid w:val="00945273"/>
    <w:rsid w:val="00945859"/>
    <w:rsid w:val="00945EE8"/>
    <w:rsid w:val="0094696F"/>
    <w:rsid w:val="00946B4B"/>
    <w:rsid w:val="00946F03"/>
    <w:rsid w:val="00947AA8"/>
    <w:rsid w:val="0095032D"/>
    <w:rsid w:val="00950D95"/>
    <w:rsid w:val="009515B6"/>
    <w:rsid w:val="0095247E"/>
    <w:rsid w:val="00952912"/>
    <w:rsid w:val="00952F04"/>
    <w:rsid w:val="00956595"/>
    <w:rsid w:val="00961917"/>
    <w:rsid w:val="00963808"/>
    <w:rsid w:val="009644A8"/>
    <w:rsid w:val="00965C32"/>
    <w:rsid w:val="00966BAC"/>
    <w:rsid w:val="009676AD"/>
    <w:rsid w:val="00970712"/>
    <w:rsid w:val="0097219F"/>
    <w:rsid w:val="00972C14"/>
    <w:rsid w:val="00974D72"/>
    <w:rsid w:val="00974F9E"/>
    <w:rsid w:val="00975F3B"/>
    <w:rsid w:val="0097642B"/>
    <w:rsid w:val="00981036"/>
    <w:rsid w:val="00981A16"/>
    <w:rsid w:val="00984554"/>
    <w:rsid w:val="0098558F"/>
    <w:rsid w:val="009871D4"/>
    <w:rsid w:val="009873A1"/>
    <w:rsid w:val="00991149"/>
    <w:rsid w:val="009911F9"/>
    <w:rsid w:val="0099469F"/>
    <w:rsid w:val="0099483A"/>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32B0"/>
    <w:rsid w:val="009B3B5B"/>
    <w:rsid w:val="009B3C35"/>
    <w:rsid w:val="009B4B5E"/>
    <w:rsid w:val="009B5622"/>
    <w:rsid w:val="009B5B35"/>
    <w:rsid w:val="009B5BCD"/>
    <w:rsid w:val="009B6C63"/>
    <w:rsid w:val="009C02D4"/>
    <w:rsid w:val="009C06D8"/>
    <w:rsid w:val="009C0BEE"/>
    <w:rsid w:val="009C2FDA"/>
    <w:rsid w:val="009D1184"/>
    <w:rsid w:val="009D16A3"/>
    <w:rsid w:val="009D1A29"/>
    <w:rsid w:val="009D3389"/>
    <w:rsid w:val="009D35AD"/>
    <w:rsid w:val="009D392A"/>
    <w:rsid w:val="009D3E6C"/>
    <w:rsid w:val="009D419C"/>
    <w:rsid w:val="009D61A4"/>
    <w:rsid w:val="009D6471"/>
    <w:rsid w:val="009D756B"/>
    <w:rsid w:val="009D7625"/>
    <w:rsid w:val="009E193F"/>
    <w:rsid w:val="009E2548"/>
    <w:rsid w:val="009E554D"/>
    <w:rsid w:val="009E5AA0"/>
    <w:rsid w:val="009E737F"/>
    <w:rsid w:val="009E7559"/>
    <w:rsid w:val="009F0314"/>
    <w:rsid w:val="009F1E19"/>
    <w:rsid w:val="009F2990"/>
    <w:rsid w:val="009F4523"/>
    <w:rsid w:val="009F5DFE"/>
    <w:rsid w:val="009F5E4A"/>
    <w:rsid w:val="009F617D"/>
    <w:rsid w:val="009F697C"/>
    <w:rsid w:val="009F769E"/>
    <w:rsid w:val="009F79C3"/>
    <w:rsid w:val="00A00BAA"/>
    <w:rsid w:val="00A00CBF"/>
    <w:rsid w:val="00A00F31"/>
    <w:rsid w:val="00A010FC"/>
    <w:rsid w:val="00A013FB"/>
    <w:rsid w:val="00A01A61"/>
    <w:rsid w:val="00A031F1"/>
    <w:rsid w:val="00A03672"/>
    <w:rsid w:val="00A036CC"/>
    <w:rsid w:val="00A050D6"/>
    <w:rsid w:val="00A05241"/>
    <w:rsid w:val="00A068E5"/>
    <w:rsid w:val="00A1043A"/>
    <w:rsid w:val="00A12818"/>
    <w:rsid w:val="00A149B8"/>
    <w:rsid w:val="00A149EA"/>
    <w:rsid w:val="00A212C4"/>
    <w:rsid w:val="00A23E90"/>
    <w:rsid w:val="00A24797"/>
    <w:rsid w:val="00A24CFC"/>
    <w:rsid w:val="00A24D70"/>
    <w:rsid w:val="00A270FA"/>
    <w:rsid w:val="00A2761D"/>
    <w:rsid w:val="00A30673"/>
    <w:rsid w:val="00A3116E"/>
    <w:rsid w:val="00A3212F"/>
    <w:rsid w:val="00A32764"/>
    <w:rsid w:val="00A331C2"/>
    <w:rsid w:val="00A35D9F"/>
    <w:rsid w:val="00A3660F"/>
    <w:rsid w:val="00A37F33"/>
    <w:rsid w:val="00A4260A"/>
    <w:rsid w:val="00A42AED"/>
    <w:rsid w:val="00A4395D"/>
    <w:rsid w:val="00A444B7"/>
    <w:rsid w:val="00A44828"/>
    <w:rsid w:val="00A456B0"/>
    <w:rsid w:val="00A45906"/>
    <w:rsid w:val="00A45EDC"/>
    <w:rsid w:val="00A51463"/>
    <w:rsid w:val="00A52D41"/>
    <w:rsid w:val="00A54524"/>
    <w:rsid w:val="00A563B1"/>
    <w:rsid w:val="00A56D41"/>
    <w:rsid w:val="00A60129"/>
    <w:rsid w:val="00A61ABF"/>
    <w:rsid w:val="00A6207B"/>
    <w:rsid w:val="00A6228F"/>
    <w:rsid w:val="00A62A01"/>
    <w:rsid w:val="00A6331D"/>
    <w:rsid w:val="00A63C52"/>
    <w:rsid w:val="00A63FCF"/>
    <w:rsid w:val="00A64F97"/>
    <w:rsid w:val="00A6670C"/>
    <w:rsid w:val="00A67ED0"/>
    <w:rsid w:val="00A72DA9"/>
    <w:rsid w:val="00A730B1"/>
    <w:rsid w:val="00A7438A"/>
    <w:rsid w:val="00A74F0B"/>
    <w:rsid w:val="00A7723A"/>
    <w:rsid w:val="00A81C39"/>
    <w:rsid w:val="00A8210E"/>
    <w:rsid w:val="00A85BDC"/>
    <w:rsid w:val="00A8610B"/>
    <w:rsid w:val="00A8712B"/>
    <w:rsid w:val="00A87518"/>
    <w:rsid w:val="00A876F6"/>
    <w:rsid w:val="00A90722"/>
    <w:rsid w:val="00A91AA5"/>
    <w:rsid w:val="00A928CA"/>
    <w:rsid w:val="00A941F1"/>
    <w:rsid w:val="00A94324"/>
    <w:rsid w:val="00A94613"/>
    <w:rsid w:val="00A957AE"/>
    <w:rsid w:val="00A971FA"/>
    <w:rsid w:val="00AA09A0"/>
    <w:rsid w:val="00AA16B5"/>
    <w:rsid w:val="00AA2AEA"/>
    <w:rsid w:val="00AA4886"/>
    <w:rsid w:val="00AA5430"/>
    <w:rsid w:val="00AA62F4"/>
    <w:rsid w:val="00AA7DDF"/>
    <w:rsid w:val="00AB1A9C"/>
    <w:rsid w:val="00AB27CE"/>
    <w:rsid w:val="00AB37F2"/>
    <w:rsid w:val="00AB48EF"/>
    <w:rsid w:val="00AB4A94"/>
    <w:rsid w:val="00AB4EB2"/>
    <w:rsid w:val="00AB60E7"/>
    <w:rsid w:val="00AB63BD"/>
    <w:rsid w:val="00AB72FC"/>
    <w:rsid w:val="00AB7FD2"/>
    <w:rsid w:val="00AC051A"/>
    <w:rsid w:val="00AC11F5"/>
    <w:rsid w:val="00AC1A0A"/>
    <w:rsid w:val="00AC1A6F"/>
    <w:rsid w:val="00AC23D9"/>
    <w:rsid w:val="00AC2BEF"/>
    <w:rsid w:val="00AC32C1"/>
    <w:rsid w:val="00AC3A92"/>
    <w:rsid w:val="00AC456F"/>
    <w:rsid w:val="00AC6334"/>
    <w:rsid w:val="00AC7802"/>
    <w:rsid w:val="00AC78B7"/>
    <w:rsid w:val="00AC7CBA"/>
    <w:rsid w:val="00AD0B15"/>
    <w:rsid w:val="00AD0DDF"/>
    <w:rsid w:val="00AD1E6F"/>
    <w:rsid w:val="00AD294E"/>
    <w:rsid w:val="00AD43F6"/>
    <w:rsid w:val="00AD5E7E"/>
    <w:rsid w:val="00AD733B"/>
    <w:rsid w:val="00AD744E"/>
    <w:rsid w:val="00AE0118"/>
    <w:rsid w:val="00AE180C"/>
    <w:rsid w:val="00AE1CCF"/>
    <w:rsid w:val="00AE281A"/>
    <w:rsid w:val="00AE2AC3"/>
    <w:rsid w:val="00AE3EFD"/>
    <w:rsid w:val="00AE68C2"/>
    <w:rsid w:val="00AE6910"/>
    <w:rsid w:val="00AF14E9"/>
    <w:rsid w:val="00AF1D0E"/>
    <w:rsid w:val="00AF2085"/>
    <w:rsid w:val="00AF2E6A"/>
    <w:rsid w:val="00AF561B"/>
    <w:rsid w:val="00AF603C"/>
    <w:rsid w:val="00B00DBD"/>
    <w:rsid w:val="00B03BD4"/>
    <w:rsid w:val="00B06C45"/>
    <w:rsid w:val="00B06FE1"/>
    <w:rsid w:val="00B101F7"/>
    <w:rsid w:val="00B11957"/>
    <w:rsid w:val="00B11982"/>
    <w:rsid w:val="00B11AA4"/>
    <w:rsid w:val="00B15ED5"/>
    <w:rsid w:val="00B162B7"/>
    <w:rsid w:val="00B20F6A"/>
    <w:rsid w:val="00B21623"/>
    <w:rsid w:val="00B223D2"/>
    <w:rsid w:val="00B23650"/>
    <w:rsid w:val="00B239CA"/>
    <w:rsid w:val="00B24805"/>
    <w:rsid w:val="00B2504C"/>
    <w:rsid w:val="00B25CCE"/>
    <w:rsid w:val="00B25D06"/>
    <w:rsid w:val="00B264C7"/>
    <w:rsid w:val="00B31291"/>
    <w:rsid w:val="00B316B0"/>
    <w:rsid w:val="00B33E0B"/>
    <w:rsid w:val="00B33F32"/>
    <w:rsid w:val="00B34612"/>
    <w:rsid w:val="00B34EA2"/>
    <w:rsid w:val="00B35116"/>
    <w:rsid w:val="00B35BF6"/>
    <w:rsid w:val="00B3615F"/>
    <w:rsid w:val="00B36780"/>
    <w:rsid w:val="00B371DC"/>
    <w:rsid w:val="00B4108D"/>
    <w:rsid w:val="00B41624"/>
    <w:rsid w:val="00B41997"/>
    <w:rsid w:val="00B44603"/>
    <w:rsid w:val="00B44C8F"/>
    <w:rsid w:val="00B4551C"/>
    <w:rsid w:val="00B455B9"/>
    <w:rsid w:val="00B45820"/>
    <w:rsid w:val="00B46068"/>
    <w:rsid w:val="00B471F8"/>
    <w:rsid w:val="00B4754C"/>
    <w:rsid w:val="00B52F1A"/>
    <w:rsid w:val="00B548CE"/>
    <w:rsid w:val="00B5566B"/>
    <w:rsid w:val="00B55FE5"/>
    <w:rsid w:val="00B56796"/>
    <w:rsid w:val="00B57EDD"/>
    <w:rsid w:val="00B60E08"/>
    <w:rsid w:val="00B6186D"/>
    <w:rsid w:val="00B63769"/>
    <w:rsid w:val="00B64118"/>
    <w:rsid w:val="00B6450C"/>
    <w:rsid w:val="00B64A40"/>
    <w:rsid w:val="00B704C5"/>
    <w:rsid w:val="00B7132C"/>
    <w:rsid w:val="00B71876"/>
    <w:rsid w:val="00B72261"/>
    <w:rsid w:val="00B723F8"/>
    <w:rsid w:val="00B72A13"/>
    <w:rsid w:val="00B72A18"/>
    <w:rsid w:val="00B732DD"/>
    <w:rsid w:val="00B73907"/>
    <w:rsid w:val="00B73C06"/>
    <w:rsid w:val="00B7427A"/>
    <w:rsid w:val="00B75018"/>
    <w:rsid w:val="00B7538A"/>
    <w:rsid w:val="00B76A46"/>
    <w:rsid w:val="00B77FAD"/>
    <w:rsid w:val="00B8041D"/>
    <w:rsid w:val="00B8126B"/>
    <w:rsid w:val="00B81570"/>
    <w:rsid w:val="00B81BC6"/>
    <w:rsid w:val="00B8288C"/>
    <w:rsid w:val="00B83655"/>
    <w:rsid w:val="00B84523"/>
    <w:rsid w:val="00B847DC"/>
    <w:rsid w:val="00B85662"/>
    <w:rsid w:val="00B85A2E"/>
    <w:rsid w:val="00B869A8"/>
    <w:rsid w:val="00B9118F"/>
    <w:rsid w:val="00B91864"/>
    <w:rsid w:val="00B927F9"/>
    <w:rsid w:val="00B945CF"/>
    <w:rsid w:val="00B95160"/>
    <w:rsid w:val="00B9674F"/>
    <w:rsid w:val="00B96C65"/>
    <w:rsid w:val="00B9726E"/>
    <w:rsid w:val="00B97BE9"/>
    <w:rsid w:val="00BA0A53"/>
    <w:rsid w:val="00BA1A95"/>
    <w:rsid w:val="00BA1CF0"/>
    <w:rsid w:val="00BA35D0"/>
    <w:rsid w:val="00BA4732"/>
    <w:rsid w:val="00BA5DF8"/>
    <w:rsid w:val="00BA63FC"/>
    <w:rsid w:val="00BA6500"/>
    <w:rsid w:val="00BA66F9"/>
    <w:rsid w:val="00BA6758"/>
    <w:rsid w:val="00BA6F07"/>
    <w:rsid w:val="00BA77AE"/>
    <w:rsid w:val="00BA7821"/>
    <w:rsid w:val="00BB1CB3"/>
    <w:rsid w:val="00BB1FAD"/>
    <w:rsid w:val="00BB2233"/>
    <w:rsid w:val="00BB2B9B"/>
    <w:rsid w:val="00BB5876"/>
    <w:rsid w:val="00BB62CD"/>
    <w:rsid w:val="00BB724A"/>
    <w:rsid w:val="00BC1229"/>
    <w:rsid w:val="00BC294F"/>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225D"/>
    <w:rsid w:val="00BE48A9"/>
    <w:rsid w:val="00BE6773"/>
    <w:rsid w:val="00BE71E7"/>
    <w:rsid w:val="00BE72B8"/>
    <w:rsid w:val="00BE7A49"/>
    <w:rsid w:val="00BF0692"/>
    <w:rsid w:val="00BF0CB4"/>
    <w:rsid w:val="00BF1D41"/>
    <w:rsid w:val="00BF1E6B"/>
    <w:rsid w:val="00BF3062"/>
    <w:rsid w:val="00BF34EE"/>
    <w:rsid w:val="00BF6792"/>
    <w:rsid w:val="00BF68A6"/>
    <w:rsid w:val="00BF6DB4"/>
    <w:rsid w:val="00BF6DE8"/>
    <w:rsid w:val="00C0032B"/>
    <w:rsid w:val="00C01881"/>
    <w:rsid w:val="00C0335A"/>
    <w:rsid w:val="00C03DE4"/>
    <w:rsid w:val="00C046A2"/>
    <w:rsid w:val="00C049F9"/>
    <w:rsid w:val="00C06AFB"/>
    <w:rsid w:val="00C07FDC"/>
    <w:rsid w:val="00C1092E"/>
    <w:rsid w:val="00C11CE8"/>
    <w:rsid w:val="00C11F5F"/>
    <w:rsid w:val="00C139C8"/>
    <w:rsid w:val="00C13CCA"/>
    <w:rsid w:val="00C15414"/>
    <w:rsid w:val="00C157C2"/>
    <w:rsid w:val="00C16004"/>
    <w:rsid w:val="00C205A8"/>
    <w:rsid w:val="00C20867"/>
    <w:rsid w:val="00C2154C"/>
    <w:rsid w:val="00C21BC1"/>
    <w:rsid w:val="00C222AE"/>
    <w:rsid w:val="00C22844"/>
    <w:rsid w:val="00C237AD"/>
    <w:rsid w:val="00C272E7"/>
    <w:rsid w:val="00C3098B"/>
    <w:rsid w:val="00C31A69"/>
    <w:rsid w:val="00C339BC"/>
    <w:rsid w:val="00C36E7F"/>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AB6"/>
    <w:rsid w:val="00C620A8"/>
    <w:rsid w:val="00C62430"/>
    <w:rsid w:val="00C66523"/>
    <w:rsid w:val="00C66B02"/>
    <w:rsid w:val="00C6790E"/>
    <w:rsid w:val="00C67B41"/>
    <w:rsid w:val="00C67C42"/>
    <w:rsid w:val="00C75093"/>
    <w:rsid w:val="00C7511C"/>
    <w:rsid w:val="00C8078B"/>
    <w:rsid w:val="00C828E0"/>
    <w:rsid w:val="00C82B8C"/>
    <w:rsid w:val="00C92E71"/>
    <w:rsid w:val="00C932E4"/>
    <w:rsid w:val="00C9368E"/>
    <w:rsid w:val="00C94096"/>
    <w:rsid w:val="00C94134"/>
    <w:rsid w:val="00C95A34"/>
    <w:rsid w:val="00C96CF7"/>
    <w:rsid w:val="00C96EC0"/>
    <w:rsid w:val="00CA04E1"/>
    <w:rsid w:val="00CA317C"/>
    <w:rsid w:val="00CA35EE"/>
    <w:rsid w:val="00CA6BC5"/>
    <w:rsid w:val="00CA7252"/>
    <w:rsid w:val="00CA7CF9"/>
    <w:rsid w:val="00CA7EDD"/>
    <w:rsid w:val="00CB0470"/>
    <w:rsid w:val="00CB40E8"/>
    <w:rsid w:val="00CB42F9"/>
    <w:rsid w:val="00CB6D2F"/>
    <w:rsid w:val="00CB72AD"/>
    <w:rsid w:val="00CB73D8"/>
    <w:rsid w:val="00CC2C53"/>
    <w:rsid w:val="00CC2EB8"/>
    <w:rsid w:val="00CC2FC3"/>
    <w:rsid w:val="00CC3BB9"/>
    <w:rsid w:val="00CC3EA1"/>
    <w:rsid w:val="00CC40B6"/>
    <w:rsid w:val="00CC42D0"/>
    <w:rsid w:val="00CC5496"/>
    <w:rsid w:val="00CC6444"/>
    <w:rsid w:val="00CC6593"/>
    <w:rsid w:val="00CC6609"/>
    <w:rsid w:val="00CC6B72"/>
    <w:rsid w:val="00CC7274"/>
    <w:rsid w:val="00CC7CD1"/>
    <w:rsid w:val="00CD0D37"/>
    <w:rsid w:val="00CD15CA"/>
    <w:rsid w:val="00CD2B6C"/>
    <w:rsid w:val="00CD32A1"/>
    <w:rsid w:val="00CD41B8"/>
    <w:rsid w:val="00CD5CB6"/>
    <w:rsid w:val="00CD7A73"/>
    <w:rsid w:val="00CE2CB8"/>
    <w:rsid w:val="00CE316D"/>
    <w:rsid w:val="00CE3329"/>
    <w:rsid w:val="00CE4881"/>
    <w:rsid w:val="00CE4F7F"/>
    <w:rsid w:val="00CE50D8"/>
    <w:rsid w:val="00CF0344"/>
    <w:rsid w:val="00CF1634"/>
    <w:rsid w:val="00CF187F"/>
    <w:rsid w:val="00CF1B74"/>
    <w:rsid w:val="00CF29B2"/>
    <w:rsid w:val="00CF4C03"/>
    <w:rsid w:val="00CF77FE"/>
    <w:rsid w:val="00D03A7B"/>
    <w:rsid w:val="00D043FD"/>
    <w:rsid w:val="00D0645B"/>
    <w:rsid w:val="00D06F92"/>
    <w:rsid w:val="00D07509"/>
    <w:rsid w:val="00D07570"/>
    <w:rsid w:val="00D07773"/>
    <w:rsid w:val="00D10265"/>
    <w:rsid w:val="00D10A8E"/>
    <w:rsid w:val="00D10D72"/>
    <w:rsid w:val="00D113C8"/>
    <w:rsid w:val="00D11B65"/>
    <w:rsid w:val="00D14736"/>
    <w:rsid w:val="00D15D60"/>
    <w:rsid w:val="00D17463"/>
    <w:rsid w:val="00D2038D"/>
    <w:rsid w:val="00D2152E"/>
    <w:rsid w:val="00D21846"/>
    <w:rsid w:val="00D21850"/>
    <w:rsid w:val="00D240D8"/>
    <w:rsid w:val="00D249F7"/>
    <w:rsid w:val="00D2543C"/>
    <w:rsid w:val="00D26A01"/>
    <w:rsid w:val="00D30A4D"/>
    <w:rsid w:val="00D3153A"/>
    <w:rsid w:val="00D3156A"/>
    <w:rsid w:val="00D3200C"/>
    <w:rsid w:val="00D32238"/>
    <w:rsid w:val="00D34904"/>
    <w:rsid w:val="00D40130"/>
    <w:rsid w:val="00D40221"/>
    <w:rsid w:val="00D412E6"/>
    <w:rsid w:val="00D42CE4"/>
    <w:rsid w:val="00D47F06"/>
    <w:rsid w:val="00D5067E"/>
    <w:rsid w:val="00D5077D"/>
    <w:rsid w:val="00D50B1B"/>
    <w:rsid w:val="00D51342"/>
    <w:rsid w:val="00D51541"/>
    <w:rsid w:val="00D5278F"/>
    <w:rsid w:val="00D54A76"/>
    <w:rsid w:val="00D55F51"/>
    <w:rsid w:val="00D560B8"/>
    <w:rsid w:val="00D56F99"/>
    <w:rsid w:val="00D57D43"/>
    <w:rsid w:val="00D600DE"/>
    <w:rsid w:val="00D61F01"/>
    <w:rsid w:val="00D624B6"/>
    <w:rsid w:val="00D63101"/>
    <w:rsid w:val="00D64EB6"/>
    <w:rsid w:val="00D65D2E"/>
    <w:rsid w:val="00D67ED8"/>
    <w:rsid w:val="00D71DA9"/>
    <w:rsid w:val="00D74A3A"/>
    <w:rsid w:val="00D7673F"/>
    <w:rsid w:val="00D76A43"/>
    <w:rsid w:val="00D8094C"/>
    <w:rsid w:val="00D80F77"/>
    <w:rsid w:val="00D826AE"/>
    <w:rsid w:val="00D84E11"/>
    <w:rsid w:val="00D84F22"/>
    <w:rsid w:val="00D8664B"/>
    <w:rsid w:val="00D87032"/>
    <w:rsid w:val="00D87EFC"/>
    <w:rsid w:val="00D91101"/>
    <w:rsid w:val="00D93085"/>
    <w:rsid w:val="00D944AB"/>
    <w:rsid w:val="00D952EC"/>
    <w:rsid w:val="00D976D4"/>
    <w:rsid w:val="00D9774C"/>
    <w:rsid w:val="00DA0850"/>
    <w:rsid w:val="00DA0DB3"/>
    <w:rsid w:val="00DA269A"/>
    <w:rsid w:val="00DA310C"/>
    <w:rsid w:val="00DA5CDE"/>
    <w:rsid w:val="00DA733E"/>
    <w:rsid w:val="00DB03FB"/>
    <w:rsid w:val="00DB2E7D"/>
    <w:rsid w:val="00DB37B1"/>
    <w:rsid w:val="00DB4D0B"/>
    <w:rsid w:val="00DB625E"/>
    <w:rsid w:val="00DB6538"/>
    <w:rsid w:val="00DC00AA"/>
    <w:rsid w:val="00DC1109"/>
    <w:rsid w:val="00DC2058"/>
    <w:rsid w:val="00DC2614"/>
    <w:rsid w:val="00DC2896"/>
    <w:rsid w:val="00DC36CF"/>
    <w:rsid w:val="00DC4B58"/>
    <w:rsid w:val="00DC7251"/>
    <w:rsid w:val="00DC78F2"/>
    <w:rsid w:val="00DD0C92"/>
    <w:rsid w:val="00DD6A31"/>
    <w:rsid w:val="00DE06C6"/>
    <w:rsid w:val="00DE1507"/>
    <w:rsid w:val="00DE1985"/>
    <w:rsid w:val="00DE2DE0"/>
    <w:rsid w:val="00DE6672"/>
    <w:rsid w:val="00DE6EB8"/>
    <w:rsid w:val="00DE7234"/>
    <w:rsid w:val="00DE723C"/>
    <w:rsid w:val="00DF0784"/>
    <w:rsid w:val="00DF09AF"/>
    <w:rsid w:val="00DF0A64"/>
    <w:rsid w:val="00DF1E0F"/>
    <w:rsid w:val="00DF2FE7"/>
    <w:rsid w:val="00DF3109"/>
    <w:rsid w:val="00DF3B01"/>
    <w:rsid w:val="00DF4DF1"/>
    <w:rsid w:val="00DF4FAD"/>
    <w:rsid w:val="00DF6EB3"/>
    <w:rsid w:val="00DF717C"/>
    <w:rsid w:val="00E03FD8"/>
    <w:rsid w:val="00E04B6A"/>
    <w:rsid w:val="00E07F2B"/>
    <w:rsid w:val="00E10287"/>
    <w:rsid w:val="00E11181"/>
    <w:rsid w:val="00E12BB5"/>
    <w:rsid w:val="00E13269"/>
    <w:rsid w:val="00E15A41"/>
    <w:rsid w:val="00E179E6"/>
    <w:rsid w:val="00E20324"/>
    <w:rsid w:val="00E20C75"/>
    <w:rsid w:val="00E21884"/>
    <w:rsid w:val="00E21A8D"/>
    <w:rsid w:val="00E21C91"/>
    <w:rsid w:val="00E239B0"/>
    <w:rsid w:val="00E24253"/>
    <w:rsid w:val="00E253E2"/>
    <w:rsid w:val="00E2597B"/>
    <w:rsid w:val="00E25CF6"/>
    <w:rsid w:val="00E26EB0"/>
    <w:rsid w:val="00E3001E"/>
    <w:rsid w:val="00E32F94"/>
    <w:rsid w:val="00E34527"/>
    <w:rsid w:val="00E35769"/>
    <w:rsid w:val="00E35A8E"/>
    <w:rsid w:val="00E36805"/>
    <w:rsid w:val="00E438DB"/>
    <w:rsid w:val="00E43911"/>
    <w:rsid w:val="00E447A4"/>
    <w:rsid w:val="00E45219"/>
    <w:rsid w:val="00E4637F"/>
    <w:rsid w:val="00E46BC4"/>
    <w:rsid w:val="00E476AE"/>
    <w:rsid w:val="00E50423"/>
    <w:rsid w:val="00E50D14"/>
    <w:rsid w:val="00E50D24"/>
    <w:rsid w:val="00E5165A"/>
    <w:rsid w:val="00E5183C"/>
    <w:rsid w:val="00E54B3B"/>
    <w:rsid w:val="00E54ED7"/>
    <w:rsid w:val="00E559B1"/>
    <w:rsid w:val="00E56940"/>
    <w:rsid w:val="00E57C6E"/>
    <w:rsid w:val="00E633AF"/>
    <w:rsid w:val="00E64F62"/>
    <w:rsid w:val="00E64FA0"/>
    <w:rsid w:val="00E65790"/>
    <w:rsid w:val="00E66333"/>
    <w:rsid w:val="00E6772C"/>
    <w:rsid w:val="00E67ED7"/>
    <w:rsid w:val="00E72D38"/>
    <w:rsid w:val="00E75612"/>
    <w:rsid w:val="00E75BB2"/>
    <w:rsid w:val="00E80082"/>
    <w:rsid w:val="00E80383"/>
    <w:rsid w:val="00E80B73"/>
    <w:rsid w:val="00E82630"/>
    <w:rsid w:val="00E84D91"/>
    <w:rsid w:val="00E85062"/>
    <w:rsid w:val="00E854FE"/>
    <w:rsid w:val="00E93580"/>
    <w:rsid w:val="00EA020A"/>
    <w:rsid w:val="00EA2ECA"/>
    <w:rsid w:val="00EA5136"/>
    <w:rsid w:val="00EA57B3"/>
    <w:rsid w:val="00EA7357"/>
    <w:rsid w:val="00EA73ED"/>
    <w:rsid w:val="00EA7752"/>
    <w:rsid w:val="00EA7E88"/>
    <w:rsid w:val="00EB00D9"/>
    <w:rsid w:val="00EB18F5"/>
    <w:rsid w:val="00EB350D"/>
    <w:rsid w:val="00EB4A35"/>
    <w:rsid w:val="00EB78F9"/>
    <w:rsid w:val="00EC0B7D"/>
    <w:rsid w:val="00EC1DEF"/>
    <w:rsid w:val="00EC278C"/>
    <w:rsid w:val="00EC4210"/>
    <w:rsid w:val="00EC50A8"/>
    <w:rsid w:val="00EC5A51"/>
    <w:rsid w:val="00EC7DE5"/>
    <w:rsid w:val="00ED1B96"/>
    <w:rsid w:val="00ED1D97"/>
    <w:rsid w:val="00ED29AC"/>
    <w:rsid w:val="00ED2AC7"/>
    <w:rsid w:val="00ED47A3"/>
    <w:rsid w:val="00ED5129"/>
    <w:rsid w:val="00EE15D1"/>
    <w:rsid w:val="00EE42A2"/>
    <w:rsid w:val="00EE596E"/>
    <w:rsid w:val="00EE61FB"/>
    <w:rsid w:val="00EE792A"/>
    <w:rsid w:val="00EF02ED"/>
    <w:rsid w:val="00EF0CBB"/>
    <w:rsid w:val="00EF11B7"/>
    <w:rsid w:val="00EF1E0E"/>
    <w:rsid w:val="00EF1E76"/>
    <w:rsid w:val="00EF226F"/>
    <w:rsid w:val="00EF2E41"/>
    <w:rsid w:val="00EF3C5B"/>
    <w:rsid w:val="00EF4D93"/>
    <w:rsid w:val="00EF4FDF"/>
    <w:rsid w:val="00EF55F1"/>
    <w:rsid w:val="00EF58F9"/>
    <w:rsid w:val="00EF600B"/>
    <w:rsid w:val="00EF7347"/>
    <w:rsid w:val="00EF7E72"/>
    <w:rsid w:val="00F00D1D"/>
    <w:rsid w:val="00F013DA"/>
    <w:rsid w:val="00F06542"/>
    <w:rsid w:val="00F07702"/>
    <w:rsid w:val="00F10331"/>
    <w:rsid w:val="00F114CF"/>
    <w:rsid w:val="00F13133"/>
    <w:rsid w:val="00F13456"/>
    <w:rsid w:val="00F14C39"/>
    <w:rsid w:val="00F151F9"/>
    <w:rsid w:val="00F17441"/>
    <w:rsid w:val="00F20EF1"/>
    <w:rsid w:val="00F240D8"/>
    <w:rsid w:val="00F25598"/>
    <w:rsid w:val="00F271DF"/>
    <w:rsid w:val="00F27577"/>
    <w:rsid w:val="00F27869"/>
    <w:rsid w:val="00F31E65"/>
    <w:rsid w:val="00F3247F"/>
    <w:rsid w:val="00F3343D"/>
    <w:rsid w:val="00F336F6"/>
    <w:rsid w:val="00F3706C"/>
    <w:rsid w:val="00F37C4C"/>
    <w:rsid w:val="00F41CBF"/>
    <w:rsid w:val="00F42C22"/>
    <w:rsid w:val="00F4318C"/>
    <w:rsid w:val="00F43BD0"/>
    <w:rsid w:val="00F43C8E"/>
    <w:rsid w:val="00F444E1"/>
    <w:rsid w:val="00F47623"/>
    <w:rsid w:val="00F51B9F"/>
    <w:rsid w:val="00F52AC6"/>
    <w:rsid w:val="00F52DF2"/>
    <w:rsid w:val="00F5391B"/>
    <w:rsid w:val="00F53A38"/>
    <w:rsid w:val="00F55A2C"/>
    <w:rsid w:val="00F57467"/>
    <w:rsid w:val="00F57BEC"/>
    <w:rsid w:val="00F625C5"/>
    <w:rsid w:val="00F63A4B"/>
    <w:rsid w:val="00F66622"/>
    <w:rsid w:val="00F6715F"/>
    <w:rsid w:val="00F672A4"/>
    <w:rsid w:val="00F70172"/>
    <w:rsid w:val="00F7028B"/>
    <w:rsid w:val="00F725F3"/>
    <w:rsid w:val="00F7441C"/>
    <w:rsid w:val="00F76B35"/>
    <w:rsid w:val="00F774A5"/>
    <w:rsid w:val="00F80E46"/>
    <w:rsid w:val="00F810DE"/>
    <w:rsid w:val="00F83FE0"/>
    <w:rsid w:val="00F84735"/>
    <w:rsid w:val="00F84F8B"/>
    <w:rsid w:val="00F8566A"/>
    <w:rsid w:val="00F8613C"/>
    <w:rsid w:val="00F864BD"/>
    <w:rsid w:val="00F86D1E"/>
    <w:rsid w:val="00F915C4"/>
    <w:rsid w:val="00F923C2"/>
    <w:rsid w:val="00F924DE"/>
    <w:rsid w:val="00F92D33"/>
    <w:rsid w:val="00F93913"/>
    <w:rsid w:val="00F941A6"/>
    <w:rsid w:val="00F94A7D"/>
    <w:rsid w:val="00F965D7"/>
    <w:rsid w:val="00FA0EEF"/>
    <w:rsid w:val="00FA1649"/>
    <w:rsid w:val="00FA1E4F"/>
    <w:rsid w:val="00FA3106"/>
    <w:rsid w:val="00FA3BF5"/>
    <w:rsid w:val="00FA4429"/>
    <w:rsid w:val="00FA4A83"/>
    <w:rsid w:val="00FA4EF3"/>
    <w:rsid w:val="00FA59BD"/>
    <w:rsid w:val="00FB0768"/>
    <w:rsid w:val="00FB16FA"/>
    <w:rsid w:val="00FB2ACC"/>
    <w:rsid w:val="00FB361F"/>
    <w:rsid w:val="00FB565E"/>
    <w:rsid w:val="00FB5CB7"/>
    <w:rsid w:val="00FB6517"/>
    <w:rsid w:val="00FB71D2"/>
    <w:rsid w:val="00FC0411"/>
    <w:rsid w:val="00FC1B49"/>
    <w:rsid w:val="00FC1ED7"/>
    <w:rsid w:val="00FC32A7"/>
    <w:rsid w:val="00FC367A"/>
    <w:rsid w:val="00FC3EE7"/>
    <w:rsid w:val="00FC4BD4"/>
    <w:rsid w:val="00FC6673"/>
    <w:rsid w:val="00FD0CD7"/>
    <w:rsid w:val="00FD3102"/>
    <w:rsid w:val="00FD45BE"/>
    <w:rsid w:val="00FD6059"/>
    <w:rsid w:val="00FD69C2"/>
    <w:rsid w:val="00FD702F"/>
    <w:rsid w:val="00FD74D7"/>
    <w:rsid w:val="00FE0CF3"/>
    <w:rsid w:val="00FE15FB"/>
    <w:rsid w:val="00FE17D4"/>
    <w:rsid w:val="00FE549E"/>
    <w:rsid w:val="00FE563E"/>
    <w:rsid w:val="00FE75D6"/>
    <w:rsid w:val="00FE7678"/>
    <w:rsid w:val="00FF00AD"/>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77948D-566E-45E6-A51B-1CE15393A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1744</Words>
  <Characters>10695</Characters>
  <Application>Microsoft Office Word</Application>
  <DocSecurity>0</DocSecurity>
  <Lines>89</Lines>
  <Paragraphs>24</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1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18-10-05T17:11:00Z</cp:lastPrinted>
  <dcterms:created xsi:type="dcterms:W3CDTF">2018-10-05T19:20:00Z</dcterms:created>
  <dcterms:modified xsi:type="dcterms:W3CDTF">2018-10-05T19:51:00Z</dcterms:modified>
</cp:coreProperties>
</file>